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7F4CCA" w:rsidRDefault="007F4CC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7F4CCA" w:rsidRDefault="007F4CCA"/>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68269C09" w:rsidR="007F4CCA" w:rsidRPr="00C66EED" w:rsidRDefault="006D4041">
                                    <w:pPr>
                                      <w:pStyle w:val="NoSpacing"/>
                                      <w:rPr>
                                        <w:noProof/>
                                        <w:color w:val="5E6A71" w:themeColor="text2"/>
                                      </w:rPr>
                                    </w:pPr>
                                    <w:r>
                                      <w:rPr>
                                        <w:noProof/>
                                        <w:color w:val="5E6A71" w:themeColor="text2"/>
                                      </w:rPr>
                                      <w:t>Reid Collins</w:t>
                                    </w:r>
                                    <w:r w:rsidR="005811F7">
                                      <w:rPr>
                                        <w:noProof/>
                                        <w:color w:val="5E6A71" w:themeColor="text2"/>
                                      </w:rPr>
                                      <w:t>, Jayson Gonzalez</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68269C09" w:rsidR="007F4CCA" w:rsidRPr="00C66EED" w:rsidRDefault="006D4041">
                              <w:pPr>
                                <w:pStyle w:val="NoSpacing"/>
                                <w:rPr>
                                  <w:noProof/>
                                  <w:color w:val="5E6A71" w:themeColor="text2"/>
                                </w:rPr>
                              </w:pPr>
                              <w:r>
                                <w:rPr>
                                  <w:noProof/>
                                  <w:color w:val="5E6A71" w:themeColor="text2"/>
                                </w:rPr>
                                <w:t>Reid Collins</w:t>
                              </w:r>
                              <w:r w:rsidR="005811F7">
                                <w:rPr>
                                  <w:noProof/>
                                  <w:color w:val="5E6A71" w:themeColor="text2"/>
                                </w:rPr>
                                <w:t>, Jayson Gonzalez</w:t>
                              </w:r>
                            </w:p>
                          </w:sdtContent>
                        </w:sdt>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33C286FC" w:rsidR="007F4CCA" w:rsidRPr="00C66EED" w:rsidRDefault="00DF59F0" w:rsidP="00E7087D">
                                <w:pPr>
                                  <w:spacing w:before="240"/>
                                  <w:jc w:val="center"/>
                                  <w:rPr>
                                    <w:color w:val="FFFFFF" w:themeColor="background1"/>
                                    <w:sz w:val="24"/>
                                  </w:rPr>
                                </w:pPr>
                                <w:sdt>
                                  <w:sdtPr>
                                    <w:alias w:val="Abstract"/>
                                    <w:id w:val="207926161"/>
                                    <w:dataBinding w:prefixMappings="xmlns:ns0='http://schemas.microsoft.com/office/2006/coverPageProps'" w:xpath="/ns0:CoverPageProperties[1]/ns0:Abstract[1]" w:storeItemID="{55AF091B-3C7A-41E3-B477-F2FDAA23CFDA}"/>
                                    <w:text/>
                                  </w:sdtPr>
                                  <w:sdtEndPr/>
                                  <w:sdtContent>
                                    <w:r w:rsidR="00E7087D" w:rsidRPr="00E7087D">
                                      <w:t>This document explains the</w:t>
                                    </w:r>
                                    <w:r w:rsidR="00010288">
                                      <w:t xml:space="preserve"> </w:t>
                                    </w:r>
                                    <w:r w:rsidR="00E7087D" w:rsidRPr="00E7087D">
                                      <w:t xml:space="preserve">function of the </w:t>
                                    </w:r>
                                    <w:r w:rsidR="00E7087D">
                                      <w:t>+X Panel</w:t>
                                    </w:r>
                                    <w:r w:rsidR="00E7087D" w:rsidRPr="00E7087D">
                                      <w:t>, its</w:t>
                                    </w:r>
                                    <w:r w:rsidR="00010288">
                                      <w:t xml:space="preserve"> </w:t>
                                    </w:r>
                                    <w:r w:rsidR="00E7087D" w:rsidRPr="00E7087D">
                                      <w:t>schematic level design, its</w:t>
                                    </w:r>
                                    <w:r w:rsidR="00010288">
                                      <w:t xml:space="preserve"> </w:t>
                                    </w:r>
                                    <w:r w:rsidR="00E7087D" w:rsidRPr="00E7087D">
                                      <w:t>board level design, and its</w:t>
                                    </w:r>
                                    <w:r w:rsidR="00010288">
                                      <w:t xml:space="preserve"> </w:t>
                                    </w:r>
                                    <w:r w:rsidR="00E7087D" w:rsidRPr="00E7087D">
                                      <w:t>functional testing</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33C286FC" w:rsidR="007F4CCA" w:rsidRPr="00C66EED" w:rsidRDefault="00DF59F0" w:rsidP="00E7087D">
                          <w:pPr>
                            <w:spacing w:before="240"/>
                            <w:jc w:val="center"/>
                            <w:rPr>
                              <w:color w:val="FFFFFF" w:themeColor="background1"/>
                              <w:sz w:val="24"/>
                            </w:rPr>
                          </w:pPr>
                          <w:sdt>
                            <w:sdtPr>
                              <w:alias w:val="Abstract"/>
                              <w:id w:val="207926161"/>
                              <w:dataBinding w:prefixMappings="xmlns:ns0='http://schemas.microsoft.com/office/2006/coverPageProps'" w:xpath="/ns0:CoverPageProperties[1]/ns0:Abstract[1]" w:storeItemID="{55AF091B-3C7A-41E3-B477-F2FDAA23CFDA}"/>
                              <w:text/>
                            </w:sdtPr>
                            <w:sdtEndPr/>
                            <w:sdtContent>
                              <w:r w:rsidR="00E7087D" w:rsidRPr="00E7087D">
                                <w:t>This document explains the</w:t>
                              </w:r>
                              <w:r w:rsidR="00010288">
                                <w:t xml:space="preserve"> </w:t>
                              </w:r>
                              <w:r w:rsidR="00E7087D" w:rsidRPr="00E7087D">
                                <w:t xml:space="preserve">function of the </w:t>
                              </w:r>
                              <w:r w:rsidR="00E7087D">
                                <w:t>+X Panel</w:t>
                              </w:r>
                              <w:r w:rsidR="00E7087D" w:rsidRPr="00E7087D">
                                <w:t>, its</w:t>
                              </w:r>
                              <w:r w:rsidR="00010288">
                                <w:t xml:space="preserve"> </w:t>
                              </w:r>
                              <w:r w:rsidR="00E7087D" w:rsidRPr="00E7087D">
                                <w:t>schematic level design, its</w:t>
                              </w:r>
                              <w:r w:rsidR="00010288">
                                <w:t xml:space="preserve"> </w:t>
                              </w:r>
                              <w:r w:rsidR="00E7087D" w:rsidRPr="00E7087D">
                                <w:t>board level design, and its</w:t>
                              </w:r>
                              <w:r w:rsidR="00010288">
                                <w:t xml:space="preserve"> </w:t>
                              </w:r>
                              <w:r w:rsidR="00E7087D" w:rsidRPr="00E7087D">
                                <w:t>functional testing</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466596D"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7DCCD7F"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14:paraId="4C4C27E5" w14:textId="70A0D5DB" w:rsidR="007F4CCA" w:rsidRPr="007423FC" w:rsidRDefault="00DF59F0">
                                <w:pPr>
                                  <w:rPr>
                                    <w:rFonts w:ascii="Neuton" w:hAnsi="Neuton" w:cs="Neuton"/>
                                    <w:noProof/>
                                    <w:color w:val="981E32" w:themeColor="accent1"/>
                                    <w:sz w:val="72"/>
                                    <w:szCs w:val="144"/>
                                  </w:rPr>
                                </w:pPr>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r w:rsidR="00FC2EA3">
                                      <w:rPr>
                                        <w:rFonts w:ascii="Neuton" w:hAnsi="Neuton" w:cs="Neuton"/>
                                        <w:noProof/>
                                        <w:color w:val="981E32" w:themeColor="accent1"/>
                                        <w:sz w:val="72"/>
                                        <w:szCs w:val="144"/>
                                      </w:rPr>
                                      <w:t>+X Panel</w:t>
                                    </w:r>
                                  </w:sdtContent>
                                </w:sdt>
                              </w:p>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C3084E" w:rsidR="007F4CCA" w:rsidRPr="007423FC" w:rsidRDefault="00E7087D">
                                    <w:pPr>
                                      <w:rPr>
                                        <w:rFonts w:ascii="Neuton" w:hAnsi="Neuton" w:cs="Neuton"/>
                                        <w:noProof/>
                                        <w:color w:val="5E6A71" w:themeColor="text2"/>
                                        <w:sz w:val="32"/>
                                        <w:szCs w:val="40"/>
                                      </w:rPr>
                                    </w:pPr>
                                    <w:r>
                                      <w:rPr>
                                        <w:rFonts w:ascii="Neuton" w:hAnsi="Neuton" w:cs="Neuton"/>
                                        <w:noProof/>
                                        <w:color w:val="5E6A71" w:themeColor="text2"/>
                                        <w:sz w:val="32"/>
                                        <w:szCs w:val="40"/>
                                      </w:rPr>
                                      <w:t>Exteri</w:t>
                                    </w:r>
                                    <w:r w:rsidR="003A43E2">
                                      <w:rPr>
                                        <w:rFonts w:ascii="Neuton" w:hAnsi="Neuton" w:cs="Neuton"/>
                                        <w:noProof/>
                                        <w:color w:val="5E6A71" w:themeColor="text2"/>
                                        <w:sz w:val="32"/>
                                        <w:szCs w:val="40"/>
                                      </w:rPr>
                                      <w:t>or</w:t>
                                    </w:r>
                                    <w:r>
                                      <w:rPr>
                                        <w:rFonts w:ascii="Neuton" w:hAnsi="Neuton" w:cs="Neuton"/>
                                        <w:noProof/>
                                        <w:color w:val="5E6A71" w:themeColor="text2"/>
                                        <w:sz w:val="32"/>
                                        <w:szCs w:val="40"/>
                                      </w:rPr>
                                      <w:t xml:space="preserve"> PCB </w:t>
                                    </w:r>
                                    <w:r w:rsidR="003A43E2">
                                      <w:rPr>
                                        <w:rFonts w:ascii="Neuton" w:hAnsi="Neuton" w:cs="Neuton"/>
                                        <w:noProof/>
                                        <w:color w:val="5E6A71" w:themeColor="text2"/>
                                        <w:sz w:val="32"/>
                                        <w:szCs w:val="40"/>
                                      </w:rPr>
                                      <w:t xml:space="preserve">Panel </w:t>
                                    </w:r>
                                    <w:r w:rsidR="006D4041">
                                      <w:rPr>
                                        <w:rFonts w:ascii="Neuton" w:hAnsi="Neuton" w:cs="Neuton"/>
                                        <w:noProof/>
                                        <w:color w:val="5E6A71" w:themeColor="text2"/>
                                        <w:sz w:val="32"/>
                                        <w:szCs w:val="40"/>
                                      </w:rPr>
                                      <w:t>Design</w:t>
                                    </w:r>
                                  </w:p>
                                </w:sdtContent>
                              </w:sdt>
                              <w:p w14:paraId="372DAB4D" w14:textId="3A3BD952"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F0993">
                                      <w:rPr>
                                        <w:rFonts w:ascii="Neuton" w:hAnsi="Neuton" w:cs="Neuton"/>
                                        <w:noProof/>
                                        <w:color w:val="5E6A71" w:themeColor="text2"/>
                                        <w:sz w:val="32"/>
                                        <w:szCs w:val="40"/>
                                      </w:rPr>
                                      <w:t>1.0</w:t>
                                    </w:r>
                                    <w:r w:rsidR="007A085E">
                                      <w:rPr>
                                        <w:rFonts w:ascii="Neuton" w:hAnsi="Neuton" w:cs="Neuton"/>
                                        <w:noProof/>
                                        <w:color w:val="5E6A71" w:themeColor="text2"/>
                                        <w:sz w:val="32"/>
                                        <w:szCs w:val="40"/>
                                      </w:rPr>
                                      <w:t>.</w:t>
                                    </w:r>
                                    <w:r w:rsidR="005811F7">
                                      <w:rPr>
                                        <w:rFonts w:ascii="Neuton" w:hAnsi="Neuton" w:cs="Neuton"/>
                                        <w:noProof/>
                                        <w:color w:val="5E6A71" w:themeColor="text2"/>
                                        <w:sz w:val="32"/>
                                        <w:szCs w:val="40"/>
                                      </w:rPr>
                                      <w:t>9</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p w14:paraId="4C4C27E5" w14:textId="70A0D5DB" w:rsidR="007F4CCA" w:rsidRPr="007423FC" w:rsidRDefault="00DF59F0">
                          <w:pPr>
                            <w:rPr>
                              <w:rFonts w:ascii="Neuton" w:hAnsi="Neuton" w:cs="Neuton"/>
                              <w:noProof/>
                              <w:color w:val="981E32" w:themeColor="accent1"/>
                              <w:sz w:val="72"/>
                              <w:szCs w:val="144"/>
                            </w:rPr>
                          </w:pPr>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r w:rsidR="00FC2EA3">
                                <w:rPr>
                                  <w:rFonts w:ascii="Neuton" w:hAnsi="Neuton" w:cs="Neuton"/>
                                  <w:noProof/>
                                  <w:color w:val="981E32" w:themeColor="accent1"/>
                                  <w:sz w:val="72"/>
                                  <w:szCs w:val="144"/>
                                </w:rPr>
                                <w:t>+X Panel</w:t>
                              </w:r>
                            </w:sdtContent>
                          </w:sdt>
                        </w:p>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C3084E" w:rsidR="007F4CCA" w:rsidRPr="007423FC" w:rsidRDefault="00E7087D">
                              <w:pPr>
                                <w:rPr>
                                  <w:rFonts w:ascii="Neuton" w:hAnsi="Neuton" w:cs="Neuton"/>
                                  <w:noProof/>
                                  <w:color w:val="5E6A71" w:themeColor="text2"/>
                                  <w:sz w:val="32"/>
                                  <w:szCs w:val="40"/>
                                </w:rPr>
                              </w:pPr>
                              <w:r>
                                <w:rPr>
                                  <w:rFonts w:ascii="Neuton" w:hAnsi="Neuton" w:cs="Neuton"/>
                                  <w:noProof/>
                                  <w:color w:val="5E6A71" w:themeColor="text2"/>
                                  <w:sz w:val="32"/>
                                  <w:szCs w:val="40"/>
                                </w:rPr>
                                <w:t>Exteri</w:t>
                              </w:r>
                              <w:r w:rsidR="003A43E2">
                                <w:rPr>
                                  <w:rFonts w:ascii="Neuton" w:hAnsi="Neuton" w:cs="Neuton"/>
                                  <w:noProof/>
                                  <w:color w:val="5E6A71" w:themeColor="text2"/>
                                  <w:sz w:val="32"/>
                                  <w:szCs w:val="40"/>
                                </w:rPr>
                                <w:t>or</w:t>
                              </w:r>
                              <w:r>
                                <w:rPr>
                                  <w:rFonts w:ascii="Neuton" w:hAnsi="Neuton" w:cs="Neuton"/>
                                  <w:noProof/>
                                  <w:color w:val="5E6A71" w:themeColor="text2"/>
                                  <w:sz w:val="32"/>
                                  <w:szCs w:val="40"/>
                                </w:rPr>
                                <w:t xml:space="preserve"> PCB </w:t>
                              </w:r>
                              <w:r w:rsidR="003A43E2">
                                <w:rPr>
                                  <w:rFonts w:ascii="Neuton" w:hAnsi="Neuton" w:cs="Neuton"/>
                                  <w:noProof/>
                                  <w:color w:val="5E6A71" w:themeColor="text2"/>
                                  <w:sz w:val="32"/>
                                  <w:szCs w:val="40"/>
                                </w:rPr>
                                <w:t xml:space="preserve">Panel </w:t>
                              </w:r>
                              <w:r w:rsidR="006D4041">
                                <w:rPr>
                                  <w:rFonts w:ascii="Neuton" w:hAnsi="Neuton" w:cs="Neuton"/>
                                  <w:noProof/>
                                  <w:color w:val="5E6A71" w:themeColor="text2"/>
                                  <w:sz w:val="32"/>
                                  <w:szCs w:val="40"/>
                                </w:rPr>
                                <w:t>Design</w:t>
                              </w:r>
                            </w:p>
                          </w:sdtContent>
                        </w:sdt>
                        <w:p w14:paraId="372DAB4D" w14:textId="3A3BD952"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F0993">
                                <w:rPr>
                                  <w:rFonts w:ascii="Neuton" w:hAnsi="Neuton" w:cs="Neuton"/>
                                  <w:noProof/>
                                  <w:color w:val="5E6A71" w:themeColor="text2"/>
                                  <w:sz w:val="32"/>
                                  <w:szCs w:val="40"/>
                                </w:rPr>
                                <w:t>1.0</w:t>
                              </w:r>
                              <w:r w:rsidR="007A085E">
                                <w:rPr>
                                  <w:rFonts w:ascii="Neuton" w:hAnsi="Neuton" w:cs="Neuton"/>
                                  <w:noProof/>
                                  <w:color w:val="5E6A71" w:themeColor="text2"/>
                                  <w:sz w:val="32"/>
                                  <w:szCs w:val="40"/>
                                </w:rPr>
                                <w:t>.</w:t>
                              </w:r>
                              <w:r w:rsidR="005811F7">
                                <w:rPr>
                                  <w:rFonts w:ascii="Neuton" w:hAnsi="Neuton" w:cs="Neuton"/>
                                  <w:noProof/>
                                  <w:color w:val="5E6A71" w:themeColor="text2"/>
                                  <w:sz w:val="32"/>
                                  <w:szCs w:val="40"/>
                                </w:rPr>
                                <w:t>9</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0179FFE2" w14:textId="1775762C" w:rsidR="00834BF3"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32233907" w:history="1">
            <w:r w:rsidR="00834BF3" w:rsidRPr="00A016FC">
              <w:rPr>
                <w:rStyle w:val="Hyperlink"/>
                <w:noProof/>
              </w:rPr>
              <w:t>1</w:t>
            </w:r>
            <w:r w:rsidR="00834BF3">
              <w:rPr>
                <w:noProof/>
                <w:lang w:eastAsia="en-US"/>
              </w:rPr>
              <w:tab/>
            </w:r>
            <w:r w:rsidR="00834BF3" w:rsidRPr="00A016FC">
              <w:rPr>
                <w:rStyle w:val="Hyperlink"/>
                <w:noProof/>
              </w:rPr>
              <w:t>Introduction</w:t>
            </w:r>
            <w:r w:rsidR="00834BF3">
              <w:rPr>
                <w:noProof/>
                <w:webHidden/>
              </w:rPr>
              <w:tab/>
            </w:r>
            <w:r w:rsidR="00834BF3">
              <w:rPr>
                <w:noProof/>
                <w:webHidden/>
              </w:rPr>
              <w:fldChar w:fldCharType="begin"/>
            </w:r>
            <w:r w:rsidR="00834BF3">
              <w:rPr>
                <w:noProof/>
                <w:webHidden/>
              </w:rPr>
              <w:instrText xml:space="preserve"> PAGEREF _Toc32233907 \h </w:instrText>
            </w:r>
            <w:r w:rsidR="00834BF3">
              <w:rPr>
                <w:noProof/>
                <w:webHidden/>
              </w:rPr>
            </w:r>
            <w:r w:rsidR="00834BF3">
              <w:rPr>
                <w:noProof/>
                <w:webHidden/>
              </w:rPr>
              <w:fldChar w:fldCharType="separate"/>
            </w:r>
            <w:r w:rsidR="000F2908">
              <w:rPr>
                <w:noProof/>
                <w:webHidden/>
              </w:rPr>
              <w:t>3</w:t>
            </w:r>
            <w:r w:rsidR="00834BF3">
              <w:rPr>
                <w:noProof/>
                <w:webHidden/>
              </w:rPr>
              <w:fldChar w:fldCharType="end"/>
            </w:r>
          </w:hyperlink>
        </w:p>
        <w:p w14:paraId="405A2B49" w14:textId="0B63B6C3" w:rsidR="00834BF3" w:rsidRDefault="00DF59F0">
          <w:pPr>
            <w:pStyle w:val="TOC2"/>
            <w:tabs>
              <w:tab w:val="left" w:pos="880"/>
              <w:tab w:val="right" w:leader="dot" w:pos="9350"/>
            </w:tabs>
            <w:rPr>
              <w:noProof/>
              <w:lang w:eastAsia="en-US"/>
            </w:rPr>
          </w:pPr>
          <w:hyperlink w:anchor="_Toc32233908" w:history="1">
            <w:r w:rsidR="00834BF3" w:rsidRPr="00A016FC">
              <w:rPr>
                <w:rStyle w:val="Hyperlink"/>
                <w:noProof/>
              </w:rPr>
              <w:t>1.1</w:t>
            </w:r>
            <w:r w:rsidR="00834BF3">
              <w:rPr>
                <w:noProof/>
                <w:lang w:eastAsia="en-US"/>
              </w:rPr>
              <w:tab/>
            </w:r>
            <w:r w:rsidR="00834BF3" w:rsidRPr="00A016FC">
              <w:rPr>
                <w:rStyle w:val="Hyperlink"/>
                <w:noProof/>
              </w:rPr>
              <w:t>Functions</w:t>
            </w:r>
            <w:r w:rsidR="00834BF3">
              <w:rPr>
                <w:noProof/>
                <w:webHidden/>
              </w:rPr>
              <w:tab/>
            </w:r>
            <w:r w:rsidR="00834BF3">
              <w:rPr>
                <w:noProof/>
                <w:webHidden/>
              </w:rPr>
              <w:fldChar w:fldCharType="begin"/>
            </w:r>
            <w:r w:rsidR="00834BF3">
              <w:rPr>
                <w:noProof/>
                <w:webHidden/>
              </w:rPr>
              <w:instrText xml:space="preserve"> PAGEREF _Toc32233908 \h </w:instrText>
            </w:r>
            <w:r w:rsidR="00834BF3">
              <w:rPr>
                <w:noProof/>
                <w:webHidden/>
              </w:rPr>
            </w:r>
            <w:r w:rsidR="00834BF3">
              <w:rPr>
                <w:noProof/>
                <w:webHidden/>
              </w:rPr>
              <w:fldChar w:fldCharType="separate"/>
            </w:r>
            <w:r w:rsidR="000F2908">
              <w:rPr>
                <w:noProof/>
                <w:webHidden/>
              </w:rPr>
              <w:t>3</w:t>
            </w:r>
            <w:r w:rsidR="00834BF3">
              <w:rPr>
                <w:noProof/>
                <w:webHidden/>
              </w:rPr>
              <w:fldChar w:fldCharType="end"/>
            </w:r>
          </w:hyperlink>
        </w:p>
        <w:p w14:paraId="5E3B7379" w14:textId="0BE0ED25" w:rsidR="00834BF3" w:rsidRDefault="00DF59F0">
          <w:pPr>
            <w:pStyle w:val="TOC2"/>
            <w:tabs>
              <w:tab w:val="left" w:pos="880"/>
              <w:tab w:val="right" w:leader="dot" w:pos="9350"/>
            </w:tabs>
            <w:rPr>
              <w:noProof/>
              <w:lang w:eastAsia="en-US"/>
            </w:rPr>
          </w:pPr>
          <w:hyperlink w:anchor="_Toc32233909" w:history="1">
            <w:r w:rsidR="00834BF3" w:rsidRPr="00A016FC">
              <w:rPr>
                <w:rStyle w:val="Hyperlink"/>
                <w:noProof/>
              </w:rPr>
              <w:t>1.2</w:t>
            </w:r>
            <w:r w:rsidR="00834BF3">
              <w:rPr>
                <w:noProof/>
                <w:lang w:eastAsia="en-US"/>
              </w:rPr>
              <w:tab/>
            </w:r>
            <w:r w:rsidR="00834BF3" w:rsidRPr="00A016FC">
              <w:rPr>
                <w:rStyle w:val="Hyperlink"/>
                <w:noProof/>
              </w:rPr>
              <w:t>Requirements</w:t>
            </w:r>
            <w:r w:rsidR="00834BF3">
              <w:rPr>
                <w:noProof/>
                <w:webHidden/>
              </w:rPr>
              <w:tab/>
            </w:r>
            <w:r w:rsidR="00834BF3">
              <w:rPr>
                <w:noProof/>
                <w:webHidden/>
              </w:rPr>
              <w:fldChar w:fldCharType="begin"/>
            </w:r>
            <w:r w:rsidR="00834BF3">
              <w:rPr>
                <w:noProof/>
                <w:webHidden/>
              </w:rPr>
              <w:instrText xml:space="preserve"> PAGEREF _Toc32233909 \h </w:instrText>
            </w:r>
            <w:r w:rsidR="00834BF3">
              <w:rPr>
                <w:noProof/>
                <w:webHidden/>
              </w:rPr>
            </w:r>
            <w:r w:rsidR="00834BF3">
              <w:rPr>
                <w:noProof/>
                <w:webHidden/>
              </w:rPr>
              <w:fldChar w:fldCharType="separate"/>
            </w:r>
            <w:r w:rsidR="000F2908">
              <w:rPr>
                <w:noProof/>
                <w:webHidden/>
              </w:rPr>
              <w:t>3</w:t>
            </w:r>
            <w:r w:rsidR="00834BF3">
              <w:rPr>
                <w:noProof/>
                <w:webHidden/>
              </w:rPr>
              <w:fldChar w:fldCharType="end"/>
            </w:r>
          </w:hyperlink>
        </w:p>
        <w:p w14:paraId="29C9DA1A" w14:textId="59F6D6CB" w:rsidR="00834BF3" w:rsidRDefault="00DF59F0">
          <w:pPr>
            <w:pStyle w:val="TOC1"/>
            <w:tabs>
              <w:tab w:val="left" w:pos="440"/>
              <w:tab w:val="right" w:leader="dot" w:pos="9350"/>
            </w:tabs>
            <w:rPr>
              <w:noProof/>
              <w:lang w:eastAsia="en-US"/>
            </w:rPr>
          </w:pPr>
          <w:hyperlink w:anchor="_Toc32233910" w:history="1">
            <w:r w:rsidR="00834BF3" w:rsidRPr="00A016FC">
              <w:rPr>
                <w:rStyle w:val="Hyperlink"/>
                <w:noProof/>
              </w:rPr>
              <w:t>2</w:t>
            </w:r>
            <w:r w:rsidR="00834BF3">
              <w:rPr>
                <w:noProof/>
                <w:lang w:eastAsia="en-US"/>
              </w:rPr>
              <w:tab/>
            </w:r>
            <w:r w:rsidR="00834BF3" w:rsidRPr="00A016FC">
              <w:rPr>
                <w:rStyle w:val="Hyperlink"/>
                <w:noProof/>
              </w:rPr>
              <w:t>Detailed Description</w:t>
            </w:r>
            <w:r w:rsidR="00834BF3">
              <w:rPr>
                <w:noProof/>
                <w:webHidden/>
              </w:rPr>
              <w:tab/>
            </w:r>
            <w:r w:rsidR="00834BF3">
              <w:rPr>
                <w:noProof/>
                <w:webHidden/>
              </w:rPr>
              <w:fldChar w:fldCharType="begin"/>
            </w:r>
            <w:r w:rsidR="00834BF3">
              <w:rPr>
                <w:noProof/>
                <w:webHidden/>
              </w:rPr>
              <w:instrText xml:space="preserve"> PAGEREF _Toc32233910 \h </w:instrText>
            </w:r>
            <w:r w:rsidR="00834BF3">
              <w:rPr>
                <w:noProof/>
                <w:webHidden/>
              </w:rPr>
            </w:r>
            <w:r w:rsidR="00834BF3">
              <w:rPr>
                <w:noProof/>
                <w:webHidden/>
              </w:rPr>
              <w:fldChar w:fldCharType="separate"/>
            </w:r>
            <w:r w:rsidR="000F2908">
              <w:rPr>
                <w:noProof/>
                <w:webHidden/>
              </w:rPr>
              <w:t>4</w:t>
            </w:r>
            <w:r w:rsidR="00834BF3">
              <w:rPr>
                <w:noProof/>
                <w:webHidden/>
              </w:rPr>
              <w:fldChar w:fldCharType="end"/>
            </w:r>
          </w:hyperlink>
        </w:p>
        <w:p w14:paraId="3FC0D590" w14:textId="72241DC9" w:rsidR="00834BF3" w:rsidRDefault="00DF59F0">
          <w:pPr>
            <w:pStyle w:val="TOC2"/>
            <w:tabs>
              <w:tab w:val="left" w:pos="880"/>
              <w:tab w:val="right" w:leader="dot" w:pos="9350"/>
            </w:tabs>
            <w:rPr>
              <w:noProof/>
              <w:lang w:eastAsia="en-US"/>
            </w:rPr>
          </w:pPr>
          <w:hyperlink w:anchor="_Toc32233911" w:history="1">
            <w:r w:rsidR="00834BF3" w:rsidRPr="00A016FC">
              <w:rPr>
                <w:rStyle w:val="Hyperlink"/>
                <w:noProof/>
              </w:rPr>
              <w:t>2.1</w:t>
            </w:r>
            <w:r w:rsidR="00834BF3">
              <w:rPr>
                <w:noProof/>
                <w:lang w:eastAsia="en-US"/>
              </w:rPr>
              <w:tab/>
            </w:r>
            <w:r w:rsidR="00834BF3" w:rsidRPr="00A016FC">
              <w:rPr>
                <w:rStyle w:val="Hyperlink"/>
                <w:noProof/>
              </w:rPr>
              <w:t>Functional Block Diagram</w:t>
            </w:r>
            <w:r w:rsidR="00834BF3">
              <w:rPr>
                <w:noProof/>
                <w:webHidden/>
              </w:rPr>
              <w:tab/>
            </w:r>
            <w:r w:rsidR="00834BF3">
              <w:rPr>
                <w:noProof/>
                <w:webHidden/>
              </w:rPr>
              <w:fldChar w:fldCharType="begin"/>
            </w:r>
            <w:r w:rsidR="00834BF3">
              <w:rPr>
                <w:noProof/>
                <w:webHidden/>
              </w:rPr>
              <w:instrText xml:space="preserve"> PAGEREF _Toc32233911 \h </w:instrText>
            </w:r>
            <w:r w:rsidR="00834BF3">
              <w:rPr>
                <w:noProof/>
                <w:webHidden/>
              </w:rPr>
            </w:r>
            <w:r w:rsidR="00834BF3">
              <w:rPr>
                <w:noProof/>
                <w:webHidden/>
              </w:rPr>
              <w:fldChar w:fldCharType="separate"/>
            </w:r>
            <w:r w:rsidR="000F2908">
              <w:rPr>
                <w:noProof/>
                <w:webHidden/>
              </w:rPr>
              <w:t>4</w:t>
            </w:r>
            <w:r w:rsidR="00834BF3">
              <w:rPr>
                <w:noProof/>
                <w:webHidden/>
              </w:rPr>
              <w:fldChar w:fldCharType="end"/>
            </w:r>
          </w:hyperlink>
        </w:p>
        <w:p w14:paraId="63CDBF0A" w14:textId="4ACCE813" w:rsidR="00834BF3" w:rsidRDefault="00DF59F0">
          <w:pPr>
            <w:pStyle w:val="TOC3"/>
            <w:tabs>
              <w:tab w:val="left" w:pos="1320"/>
              <w:tab w:val="right" w:leader="dot" w:pos="9350"/>
            </w:tabs>
            <w:rPr>
              <w:noProof/>
              <w:lang w:eastAsia="en-US"/>
            </w:rPr>
          </w:pPr>
          <w:hyperlink w:anchor="_Toc32233912" w:history="1">
            <w:r w:rsidR="00834BF3" w:rsidRPr="00A016FC">
              <w:rPr>
                <w:rStyle w:val="Hyperlink"/>
                <w:noProof/>
              </w:rPr>
              <w:t>2.1.1</w:t>
            </w:r>
            <w:r w:rsidR="00834BF3">
              <w:rPr>
                <w:noProof/>
                <w:lang w:eastAsia="en-US"/>
              </w:rPr>
              <w:tab/>
            </w:r>
            <w:r w:rsidR="00834BF3" w:rsidRPr="00A016FC">
              <w:rPr>
                <w:rStyle w:val="Hyperlink"/>
                <w:noProof/>
                <w:shd w:val="clear" w:color="auto" w:fill="FFFFFF"/>
              </w:rPr>
              <w:t>Low-Gain Antenna</w:t>
            </w:r>
            <w:r w:rsidR="00834BF3">
              <w:rPr>
                <w:noProof/>
                <w:webHidden/>
              </w:rPr>
              <w:tab/>
            </w:r>
            <w:r w:rsidR="00834BF3">
              <w:rPr>
                <w:noProof/>
                <w:webHidden/>
              </w:rPr>
              <w:fldChar w:fldCharType="begin"/>
            </w:r>
            <w:r w:rsidR="00834BF3">
              <w:rPr>
                <w:noProof/>
                <w:webHidden/>
              </w:rPr>
              <w:instrText xml:space="preserve"> PAGEREF _Toc32233912 \h </w:instrText>
            </w:r>
            <w:r w:rsidR="00834BF3">
              <w:rPr>
                <w:noProof/>
                <w:webHidden/>
              </w:rPr>
            </w:r>
            <w:r w:rsidR="00834BF3">
              <w:rPr>
                <w:noProof/>
                <w:webHidden/>
              </w:rPr>
              <w:fldChar w:fldCharType="separate"/>
            </w:r>
            <w:r w:rsidR="000F2908">
              <w:rPr>
                <w:noProof/>
                <w:webHidden/>
              </w:rPr>
              <w:t>4</w:t>
            </w:r>
            <w:r w:rsidR="00834BF3">
              <w:rPr>
                <w:noProof/>
                <w:webHidden/>
              </w:rPr>
              <w:fldChar w:fldCharType="end"/>
            </w:r>
          </w:hyperlink>
        </w:p>
        <w:p w14:paraId="6726D8A5" w14:textId="5F7B90CC" w:rsidR="00834BF3" w:rsidRDefault="00DF59F0">
          <w:pPr>
            <w:pStyle w:val="TOC3"/>
            <w:tabs>
              <w:tab w:val="left" w:pos="1320"/>
              <w:tab w:val="right" w:leader="dot" w:pos="9350"/>
            </w:tabs>
            <w:rPr>
              <w:noProof/>
              <w:lang w:eastAsia="en-US"/>
            </w:rPr>
          </w:pPr>
          <w:hyperlink w:anchor="_Toc32233913" w:history="1">
            <w:r w:rsidR="00834BF3" w:rsidRPr="00A016FC">
              <w:rPr>
                <w:rStyle w:val="Hyperlink"/>
                <w:noProof/>
              </w:rPr>
              <w:t>2.1.2</w:t>
            </w:r>
            <w:r w:rsidR="00834BF3">
              <w:rPr>
                <w:noProof/>
                <w:lang w:eastAsia="en-US"/>
              </w:rPr>
              <w:tab/>
            </w:r>
            <w:r w:rsidR="00834BF3" w:rsidRPr="00A016FC">
              <w:rPr>
                <w:rStyle w:val="Hyperlink"/>
                <w:noProof/>
              </w:rPr>
              <w:t>GPS Patch Antenna</w:t>
            </w:r>
            <w:r w:rsidR="00834BF3">
              <w:rPr>
                <w:noProof/>
                <w:webHidden/>
              </w:rPr>
              <w:tab/>
            </w:r>
            <w:r w:rsidR="00834BF3">
              <w:rPr>
                <w:noProof/>
                <w:webHidden/>
              </w:rPr>
              <w:fldChar w:fldCharType="begin"/>
            </w:r>
            <w:r w:rsidR="00834BF3">
              <w:rPr>
                <w:noProof/>
                <w:webHidden/>
              </w:rPr>
              <w:instrText xml:space="preserve"> PAGEREF _Toc32233913 \h </w:instrText>
            </w:r>
            <w:r w:rsidR="00834BF3">
              <w:rPr>
                <w:noProof/>
                <w:webHidden/>
              </w:rPr>
            </w:r>
            <w:r w:rsidR="00834BF3">
              <w:rPr>
                <w:noProof/>
                <w:webHidden/>
              </w:rPr>
              <w:fldChar w:fldCharType="separate"/>
            </w:r>
            <w:r w:rsidR="000F2908">
              <w:rPr>
                <w:noProof/>
                <w:webHidden/>
              </w:rPr>
              <w:t>4</w:t>
            </w:r>
            <w:r w:rsidR="00834BF3">
              <w:rPr>
                <w:noProof/>
                <w:webHidden/>
              </w:rPr>
              <w:fldChar w:fldCharType="end"/>
            </w:r>
          </w:hyperlink>
        </w:p>
        <w:p w14:paraId="58520F00" w14:textId="0DC863F8" w:rsidR="00834BF3" w:rsidRDefault="00DF59F0">
          <w:pPr>
            <w:pStyle w:val="TOC3"/>
            <w:tabs>
              <w:tab w:val="left" w:pos="1320"/>
              <w:tab w:val="right" w:leader="dot" w:pos="9350"/>
            </w:tabs>
            <w:rPr>
              <w:noProof/>
              <w:lang w:eastAsia="en-US"/>
            </w:rPr>
          </w:pPr>
          <w:hyperlink w:anchor="_Toc32233914" w:history="1">
            <w:r w:rsidR="00834BF3" w:rsidRPr="00A016FC">
              <w:rPr>
                <w:rStyle w:val="Hyperlink"/>
                <w:noProof/>
              </w:rPr>
              <w:t>2.1.3</w:t>
            </w:r>
            <w:r w:rsidR="00834BF3">
              <w:rPr>
                <w:noProof/>
                <w:lang w:eastAsia="en-US"/>
              </w:rPr>
              <w:tab/>
            </w:r>
            <w:r w:rsidR="00834BF3" w:rsidRPr="00A016FC">
              <w:rPr>
                <w:rStyle w:val="Hyperlink"/>
                <w:noProof/>
              </w:rPr>
              <w:t>Photodiode Sensor</w:t>
            </w:r>
            <w:r w:rsidR="00834BF3">
              <w:rPr>
                <w:noProof/>
                <w:webHidden/>
              </w:rPr>
              <w:tab/>
            </w:r>
            <w:r w:rsidR="00834BF3">
              <w:rPr>
                <w:noProof/>
                <w:webHidden/>
              </w:rPr>
              <w:fldChar w:fldCharType="begin"/>
            </w:r>
            <w:r w:rsidR="00834BF3">
              <w:rPr>
                <w:noProof/>
                <w:webHidden/>
              </w:rPr>
              <w:instrText xml:space="preserve"> PAGEREF _Toc32233914 \h </w:instrText>
            </w:r>
            <w:r w:rsidR="00834BF3">
              <w:rPr>
                <w:noProof/>
                <w:webHidden/>
              </w:rPr>
            </w:r>
            <w:r w:rsidR="00834BF3">
              <w:rPr>
                <w:noProof/>
                <w:webHidden/>
              </w:rPr>
              <w:fldChar w:fldCharType="separate"/>
            </w:r>
            <w:r w:rsidR="000F2908">
              <w:rPr>
                <w:noProof/>
                <w:webHidden/>
              </w:rPr>
              <w:t>4</w:t>
            </w:r>
            <w:r w:rsidR="00834BF3">
              <w:rPr>
                <w:noProof/>
                <w:webHidden/>
              </w:rPr>
              <w:fldChar w:fldCharType="end"/>
            </w:r>
          </w:hyperlink>
        </w:p>
        <w:p w14:paraId="5F1663C4" w14:textId="048EAA4D" w:rsidR="00834BF3" w:rsidRDefault="00DF59F0">
          <w:pPr>
            <w:pStyle w:val="TOC2"/>
            <w:tabs>
              <w:tab w:val="left" w:pos="880"/>
              <w:tab w:val="right" w:leader="dot" w:pos="9350"/>
            </w:tabs>
            <w:rPr>
              <w:noProof/>
              <w:lang w:eastAsia="en-US"/>
            </w:rPr>
          </w:pPr>
          <w:hyperlink w:anchor="_Toc32233915" w:history="1">
            <w:r w:rsidR="00834BF3" w:rsidRPr="00A016FC">
              <w:rPr>
                <w:rStyle w:val="Hyperlink"/>
                <w:noProof/>
              </w:rPr>
              <w:t>2.2</w:t>
            </w:r>
            <w:r w:rsidR="00834BF3">
              <w:rPr>
                <w:noProof/>
                <w:lang w:eastAsia="en-US"/>
              </w:rPr>
              <w:tab/>
            </w:r>
            <w:r w:rsidR="00834BF3" w:rsidRPr="00A016FC">
              <w:rPr>
                <w:rStyle w:val="Hyperlink"/>
                <w:noProof/>
              </w:rPr>
              <w:t>Schematic</w:t>
            </w:r>
            <w:r w:rsidR="00834BF3">
              <w:rPr>
                <w:noProof/>
                <w:webHidden/>
              </w:rPr>
              <w:tab/>
            </w:r>
            <w:r w:rsidR="00834BF3">
              <w:rPr>
                <w:noProof/>
                <w:webHidden/>
              </w:rPr>
              <w:fldChar w:fldCharType="begin"/>
            </w:r>
            <w:r w:rsidR="00834BF3">
              <w:rPr>
                <w:noProof/>
                <w:webHidden/>
              </w:rPr>
              <w:instrText xml:space="preserve"> PAGEREF _Toc32233915 \h </w:instrText>
            </w:r>
            <w:r w:rsidR="00834BF3">
              <w:rPr>
                <w:noProof/>
                <w:webHidden/>
              </w:rPr>
            </w:r>
            <w:r w:rsidR="00834BF3">
              <w:rPr>
                <w:noProof/>
                <w:webHidden/>
              </w:rPr>
              <w:fldChar w:fldCharType="separate"/>
            </w:r>
            <w:r w:rsidR="000F2908">
              <w:rPr>
                <w:noProof/>
                <w:webHidden/>
              </w:rPr>
              <w:t>4</w:t>
            </w:r>
            <w:r w:rsidR="00834BF3">
              <w:rPr>
                <w:noProof/>
                <w:webHidden/>
              </w:rPr>
              <w:fldChar w:fldCharType="end"/>
            </w:r>
          </w:hyperlink>
        </w:p>
        <w:p w14:paraId="78FE3E33" w14:textId="47A285EB" w:rsidR="00834BF3" w:rsidRDefault="00DF59F0">
          <w:pPr>
            <w:pStyle w:val="TOC3"/>
            <w:tabs>
              <w:tab w:val="left" w:pos="1320"/>
              <w:tab w:val="right" w:leader="dot" w:pos="9350"/>
            </w:tabs>
            <w:rPr>
              <w:noProof/>
              <w:lang w:eastAsia="en-US"/>
            </w:rPr>
          </w:pPr>
          <w:hyperlink w:anchor="_Toc32233916" w:history="1">
            <w:r w:rsidR="00834BF3" w:rsidRPr="00A016FC">
              <w:rPr>
                <w:rStyle w:val="Hyperlink"/>
                <w:noProof/>
              </w:rPr>
              <w:t>2.2.1</w:t>
            </w:r>
            <w:r w:rsidR="00834BF3">
              <w:rPr>
                <w:noProof/>
                <w:lang w:eastAsia="en-US"/>
              </w:rPr>
              <w:tab/>
            </w:r>
            <w:r w:rsidR="00834BF3" w:rsidRPr="00A016FC">
              <w:rPr>
                <w:rStyle w:val="Hyperlink"/>
                <w:noProof/>
              </w:rPr>
              <w:t>Photodiode</w:t>
            </w:r>
            <w:r w:rsidR="00834BF3">
              <w:rPr>
                <w:noProof/>
                <w:webHidden/>
              </w:rPr>
              <w:tab/>
            </w:r>
            <w:r w:rsidR="00834BF3">
              <w:rPr>
                <w:noProof/>
                <w:webHidden/>
              </w:rPr>
              <w:fldChar w:fldCharType="begin"/>
            </w:r>
            <w:r w:rsidR="00834BF3">
              <w:rPr>
                <w:noProof/>
                <w:webHidden/>
              </w:rPr>
              <w:instrText xml:space="preserve"> PAGEREF _Toc32233916 \h </w:instrText>
            </w:r>
            <w:r w:rsidR="00834BF3">
              <w:rPr>
                <w:noProof/>
                <w:webHidden/>
              </w:rPr>
            </w:r>
            <w:r w:rsidR="00834BF3">
              <w:rPr>
                <w:noProof/>
                <w:webHidden/>
              </w:rPr>
              <w:fldChar w:fldCharType="separate"/>
            </w:r>
            <w:r w:rsidR="000F2908">
              <w:rPr>
                <w:noProof/>
                <w:webHidden/>
              </w:rPr>
              <w:t>4</w:t>
            </w:r>
            <w:r w:rsidR="00834BF3">
              <w:rPr>
                <w:noProof/>
                <w:webHidden/>
              </w:rPr>
              <w:fldChar w:fldCharType="end"/>
            </w:r>
          </w:hyperlink>
        </w:p>
        <w:p w14:paraId="4CA52F3A" w14:textId="12D40F31" w:rsidR="00834BF3" w:rsidRDefault="00DF59F0">
          <w:pPr>
            <w:pStyle w:val="TOC3"/>
            <w:tabs>
              <w:tab w:val="left" w:pos="1320"/>
              <w:tab w:val="right" w:leader="dot" w:pos="9350"/>
            </w:tabs>
            <w:rPr>
              <w:noProof/>
              <w:lang w:eastAsia="en-US"/>
            </w:rPr>
          </w:pPr>
          <w:hyperlink w:anchor="_Toc32233917" w:history="1">
            <w:r w:rsidR="00834BF3" w:rsidRPr="00A016FC">
              <w:rPr>
                <w:rStyle w:val="Hyperlink"/>
                <w:noProof/>
              </w:rPr>
              <w:t>2.2.2</w:t>
            </w:r>
            <w:r w:rsidR="00834BF3">
              <w:rPr>
                <w:noProof/>
                <w:lang w:eastAsia="en-US"/>
              </w:rPr>
              <w:tab/>
            </w:r>
            <w:r w:rsidR="00834BF3" w:rsidRPr="00A016FC">
              <w:rPr>
                <w:rStyle w:val="Hyperlink"/>
                <w:noProof/>
              </w:rPr>
              <w:t>Low–Gain Antenna</w:t>
            </w:r>
            <w:r w:rsidR="00834BF3">
              <w:rPr>
                <w:noProof/>
                <w:webHidden/>
              </w:rPr>
              <w:tab/>
            </w:r>
            <w:r w:rsidR="00834BF3">
              <w:rPr>
                <w:noProof/>
                <w:webHidden/>
              </w:rPr>
              <w:fldChar w:fldCharType="begin"/>
            </w:r>
            <w:r w:rsidR="00834BF3">
              <w:rPr>
                <w:noProof/>
                <w:webHidden/>
              </w:rPr>
              <w:instrText xml:space="preserve"> PAGEREF _Toc32233917 \h </w:instrText>
            </w:r>
            <w:r w:rsidR="00834BF3">
              <w:rPr>
                <w:noProof/>
                <w:webHidden/>
              </w:rPr>
            </w:r>
            <w:r w:rsidR="00834BF3">
              <w:rPr>
                <w:noProof/>
                <w:webHidden/>
              </w:rPr>
              <w:fldChar w:fldCharType="separate"/>
            </w:r>
            <w:r w:rsidR="000F2908">
              <w:rPr>
                <w:noProof/>
                <w:webHidden/>
              </w:rPr>
              <w:t>4</w:t>
            </w:r>
            <w:r w:rsidR="00834BF3">
              <w:rPr>
                <w:noProof/>
                <w:webHidden/>
              </w:rPr>
              <w:fldChar w:fldCharType="end"/>
            </w:r>
          </w:hyperlink>
        </w:p>
        <w:p w14:paraId="781191EB" w14:textId="72D683FF" w:rsidR="00834BF3" w:rsidRDefault="00DF59F0">
          <w:pPr>
            <w:pStyle w:val="TOC3"/>
            <w:tabs>
              <w:tab w:val="left" w:pos="1320"/>
              <w:tab w:val="right" w:leader="dot" w:pos="9350"/>
            </w:tabs>
            <w:rPr>
              <w:noProof/>
              <w:lang w:eastAsia="en-US"/>
            </w:rPr>
          </w:pPr>
          <w:hyperlink w:anchor="_Toc32233918" w:history="1">
            <w:r w:rsidR="00834BF3" w:rsidRPr="00A016FC">
              <w:rPr>
                <w:rStyle w:val="Hyperlink"/>
                <w:noProof/>
              </w:rPr>
              <w:t>2.2.3</w:t>
            </w:r>
            <w:r w:rsidR="00834BF3">
              <w:rPr>
                <w:noProof/>
                <w:lang w:eastAsia="en-US"/>
              </w:rPr>
              <w:tab/>
            </w:r>
            <w:r w:rsidR="00834BF3" w:rsidRPr="00A016FC">
              <w:rPr>
                <w:rStyle w:val="Hyperlink"/>
                <w:noProof/>
              </w:rPr>
              <w:t>GPS Patch Antenna</w:t>
            </w:r>
            <w:r w:rsidR="00834BF3">
              <w:rPr>
                <w:noProof/>
                <w:webHidden/>
              </w:rPr>
              <w:tab/>
            </w:r>
            <w:r w:rsidR="00834BF3">
              <w:rPr>
                <w:noProof/>
                <w:webHidden/>
              </w:rPr>
              <w:fldChar w:fldCharType="begin"/>
            </w:r>
            <w:r w:rsidR="00834BF3">
              <w:rPr>
                <w:noProof/>
                <w:webHidden/>
              </w:rPr>
              <w:instrText xml:space="preserve"> PAGEREF _Toc32233918 \h </w:instrText>
            </w:r>
            <w:r w:rsidR="00834BF3">
              <w:rPr>
                <w:noProof/>
                <w:webHidden/>
              </w:rPr>
            </w:r>
            <w:r w:rsidR="00834BF3">
              <w:rPr>
                <w:noProof/>
                <w:webHidden/>
              </w:rPr>
              <w:fldChar w:fldCharType="separate"/>
            </w:r>
            <w:r w:rsidR="000F2908">
              <w:rPr>
                <w:noProof/>
                <w:webHidden/>
              </w:rPr>
              <w:t>5</w:t>
            </w:r>
            <w:r w:rsidR="00834BF3">
              <w:rPr>
                <w:noProof/>
                <w:webHidden/>
              </w:rPr>
              <w:fldChar w:fldCharType="end"/>
            </w:r>
          </w:hyperlink>
        </w:p>
        <w:p w14:paraId="5517DA02" w14:textId="5D627DAD" w:rsidR="00834BF3" w:rsidRDefault="00DF59F0">
          <w:pPr>
            <w:pStyle w:val="TOC3"/>
            <w:tabs>
              <w:tab w:val="left" w:pos="1320"/>
              <w:tab w:val="right" w:leader="dot" w:pos="9350"/>
            </w:tabs>
            <w:rPr>
              <w:noProof/>
              <w:lang w:eastAsia="en-US"/>
            </w:rPr>
          </w:pPr>
          <w:hyperlink w:anchor="_Toc32233919" w:history="1">
            <w:r w:rsidR="00834BF3" w:rsidRPr="00A016FC">
              <w:rPr>
                <w:rStyle w:val="Hyperlink"/>
                <w:noProof/>
              </w:rPr>
              <w:t>2.2.4</w:t>
            </w:r>
            <w:r w:rsidR="00834BF3">
              <w:rPr>
                <w:noProof/>
                <w:lang w:eastAsia="en-US"/>
              </w:rPr>
              <w:tab/>
            </w:r>
            <w:r w:rsidR="00834BF3" w:rsidRPr="00A016FC">
              <w:rPr>
                <w:rStyle w:val="Hyperlink"/>
                <w:noProof/>
              </w:rPr>
              <w:t>Thermistors</w:t>
            </w:r>
            <w:r w:rsidR="00834BF3">
              <w:rPr>
                <w:noProof/>
                <w:webHidden/>
              </w:rPr>
              <w:tab/>
            </w:r>
            <w:r w:rsidR="00834BF3">
              <w:rPr>
                <w:noProof/>
                <w:webHidden/>
              </w:rPr>
              <w:fldChar w:fldCharType="begin"/>
            </w:r>
            <w:r w:rsidR="00834BF3">
              <w:rPr>
                <w:noProof/>
                <w:webHidden/>
              </w:rPr>
              <w:instrText xml:space="preserve"> PAGEREF _Toc32233919 \h </w:instrText>
            </w:r>
            <w:r w:rsidR="00834BF3">
              <w:rPr>
                <w:noProof/>
                <w:webHidden/>
              </w:rPr>
            </w:r>
            <w:r w:rsidR="00834BF3">
              <w:rPr>
                <w:noProof/>
                <w:webHidden/>
              </w:rPr>
              <w:fldChar w:fldCharType="separate"/>
            </w:r>
            <w:r w:rsidR="000F2908">
              <w:rPr>
                <w:noProof/>
                <w:webHidden/>
              </w:rPr>
              <w:t>5</w:t>
            </w:r>
            <w:r w:rsidR="00834BF3">
              <w:rPr>
                <w:noProof/>
                <w:webHidden/>
              </w:rPr>
              <w:fldChar w:fldCharType="end"/>
            </w:r>
          </w:hyperlink>
        </w:p>
        <w:p w14:paraId="0F135F76" w14:textId="0A432ACE" w:rsidR="00834BF3" w:rsidRDefault="00DF59F0">
          <w:pPr>
            <w:pStyle w:val="TOC2"/>
            <w:tabs>
              <w:tab w:val="left" w:pos="880"/>
              <w:tab w:val="right" w:leader="dot" w:pos="9350"/>
            </w:tabs>
            <w:rPr>
              <w:noProof/>
              <w:lang w:eastAsia="en-US"/>
            </w:rPr>
          </w:pPr>
          <w:hyperlink w:anchor="_Toc32233920" w:history="1">
            <w:r w:rsidR="00834BF3" w:rsidRPr="00A016FC">
              <w:rPr>
                <w:rStyle w:val="Hyperlink"/>
                <w:noProof/>
              </w:rPr>
              <w:t>2.3</w:t>
            </w:r>
            <w:r w:rsidR="00834BF3">
              <w:rPr>
                <w:noProof/>
                <w:lang w:eastAsia="en-US"/>
              </w:rPr>
              <w:tab/>
            </w:r>
            <w:r w:rsidR="00834BF3" w:rsidRPr="00A016FC">
              <w:rPr>
                <w:rStyle w:val="Hyperlink"/>
                <w:noProof/>
              </w:rPr>
              <w:t>Board</w:t>
            </w:r>
            <w:r w:rsidR="00834BF3">
              <w:rPr>
                <w:noProof/>
                <w:webHidden/>
              </w:rPr>
              <w:tab/>
            </w:r>
            <w:r w:rsidR="00834BF3">
              <w:rPr>
                <w:noProof/>
                <w:webHidden/>
              </w:rPr>
              <w:fldChar w:fldCharType="begin"/>
            </w:r>
            <w:r w:rsidR="00834BF3">
              <w:rPr>
                <w:noProof/>
                <w:webHidden/>
              </w:rPr>
              <w:instrText xml:space="preserve"> PAGEREF _Toc32233920 \h </w:instrText>
            </w:r>
            <w:r w:rsidR="00834BF3">
              <w:rPr>
                <w:noProof/>
                <w:webHidden/>
              </w:rPr>
            </w:r>
            <w:r w:rsidR="00834BF3">
              <w:rPr>
                <w:noProof/>
                <w:webHidden/>
              </w:rPr>
              <w:fldChar w:fldCharType="separate"/>
            </w:r>
            <w:r w:rsidR="000F2908">
              <w:rPr>
                <w:noProof/>
                <w:webHidden/>
              </w:rPr>
              <w:t>5</w:t>
            </w:r>
            <w:r w:rsidR="00834BF3">
              <w:rPr>
                <w:noProof/>
                <w:webHidden/>
              </w:rPr>
              <w:fldChar w:fldCharType="end"/>
            </w:r>
          </w:hyperlink>
        </w:p>
        <w:p w14:paraId="7541F872" w14:textId="6C2BB4AC" w:rsidR="00834BF3" w:rsidRDefault="00DF59F0">
          <w:pPr>
            <w:pStyle w:val="TOC3"/>
            <w:tabs>
              <w:tab w:val="left" w:pos="1320"/>
              <w:tab w:val="right" w:leader="dot" w:pos="9350"/>
            </w:tabs>
            <w:rPr>
              <w:noProof/>
              <w:lang w:eastAsia="en-US"/>
            </w:rPr>
          </w:pPr>
          <w:hyperlink w:anchor="_Toc32233921" w:history="1">
            <w:r w:rsidR="00834BF3" w:rsidRPr="00A016FC">
              <w:rPr>
                <w:rStyle w:val="Hyperlink"/>
                <w:noProof/>
              </w:rPr>
              <w:t>2.3.1</w:t>
            </w:r>
            <w:r w:rsidR="00834BF3">
              <w:rPr>
                <w:noProof/>
                <w:lang w:eastAsia="en-US"/>
              </w:rPr>
              <w:tab/>
            </w:r>
            <w:r w:rsidR="00834BF3" w:rsidRPr="00A016FC">
              <w:rPr>
                <w:rStyle w:val="Hyperlink"/>
                <w:noProof/>
              </w:rPr>
              <w:t>Layout Constraints</w:t>
            </w:r>
            <w:r w:rsidR="00834BF3">
              <w:rPr>
                <w:noProof/>
                <w:webHidden/>
              </w:rPr>
              <w:tab/>
            </w:r>
            <w:r w:rsidR="00834BF3">
              <w:rPr>
                <w:noProof/>
                <w:webHidden/>
              </w:rPr>
              <w:fldChar w:fldCharType="begin"/>
            </w:r>
            <w:r w:rsidR="00834BF3">
              <w:rPr>
                <w:noProof/>
                <w:webHidden/>
              </w:rPr>
              <w:instrText xml:space="preserve"> PAGEREF _Toc32233921 \h </w:instrText>
            </w:r>
            <w:r w:rsidR="00834BF3">
              <w:rPr>
                <w:noProof/>
                <w:webHidden/>
              </w:rPr>
            </w:r>
            <w:r w:rsidR="00834BF3">
              <w:rPr>
                <w:noProof/>
                <w:webHidden/>
              </w:rPr>
              <w:fldChar w:fldCharType="separate"/>
            </w:r>
            <w:r w:rsidR="000F2908">
              <w:rPr>
                <w:noProof/>
                <w:webHidden/>
              </w:rPr>
              <w:t>5</w:t>
            </w:r>
            <w:r w:rsidR="00834BF3">
              <w:rPr>
                <w:noProof/>
                <w:webHidden/>
              </w:rPr>
              <w:fldChar w:fldCharType="end"/>
            </w:r>
          </w:hyperlink>
        </w:p>
        <w:p w14:paraId="7EE531A9" w14:textId="35882E46" w:rsidR="00834BF3" w:rsidRDefault="00DF59F0">
          <w:pPr>
            <w:pStyle w:val="TOC1"/>
            <w:tabs>
              <w:tab w:val="left" w:pos="440"/>
              <w:tab w:val="right" w:leader="dot" w:pos="9350"/>
            </w:tabs>
            <w:rPr>
              <w:noProof/>
              <w:lang w:eastAsia="en-US"/>
            </w:rPr>
          </w:pPr>
          <w:hyperlink w:anchor="_Toc32233922" w:history="1">
            <w:r w:rsidR="00834BF3" w:rsidRPr="00A016FC">
              <w:rPr>
                <w:rStyle w:val="Hyperlink"/>
                <w:noProof/>
              </w:rPr>
              <w:t>3</w:t>
            </w:r>
            <w:r w:rsidR="00834BF3">
              <w:rPr>
                <w:noProof/>
                <w:lang w:eastAsia="en-US"/>
              </w:rPr>
              <w:tab/>
            </w:r>
            <w:r w:rsidR="00834BF3" w:rsidRPr="00A016FC">
              <w:rPr>
                <w:rStyle w:val="Hyperlink"/>
                <w:noProof/>
              </w:rPr>
              <w:t>Testing</w:t>
            </w:r>
            <w:r w:rsidR="00834BF3">
              <w:rPr>
                <w:noProof/>
                <w:webHidden/>
              </w:rPr>
              <w:tab/>
            </w:r>
            <w:r w:rsidR="00834BF3">
              <w:rPr>
                <w:noProof/>
                <w:webHidden/>
              </w:rPr>
              <w:fldChar w:fldCharType="begin"/>
            </w:r>
            <w:r w:rsidR="00834BF3">
              <w:rPr>
                <w:noProof/>
                <w:webHidden/>
              </w:rPr>
              <w:instrText xml:space="preserve"> PAGEREF _Toc32233922 \h </w:instrText>
            </w:r>
            <w:r w:rsidR="00834BF3">
              <w:rPr>
                <w:noProof/>
                <w:webHidden/>
              </w:rPr>
            </w:r>
            <w:r w:rsidR="00834BF3">
              <w:rPr>
                <w:noProof/>
                <w:webHidden/>
              </w:rPr>
              <w:fldChar w:fldCharType="separate"/>
            </w:r>
            <w:r w:rsidR="000F2908">
              <w:rPr>
                <w:noProof/>
                <w:webHidden/>
              </w:rPr>
              <w:t>6</w:t>
            </w:r>
            <w:r w:rsidR="00834BF3">
              <w:rPr>
                <w:noProof/>
                <w:webHidden/>
              </w:rPr>
              <w:fldChar w:fldCharType="end"/>
            </w:r>
          </w:hyperlink>
        </w:p>
        <w:p w14:paraId="39AF112A" w14:textId="49C32B40" w:rsidR="00834BF3" w:rsidRDefault="00DF59F0">
          <w:pPr>
            <w:pStyle w:val="TOC2"/>
            <w:tabs>
              <w:tab w:val="left" w:pos="880"/>
              <w:tab w:val="right" w:leader="dot" w:pos="9350"/>
            </w:tabs>
            <w:rPr>
              <w:noProof/>
              <w:lang w:eastAsia="en-US"/>
            </w:rPr>
          </w:pPr>
          <w:hyperlink w:anchor="_Toc32233923" w:history="1">
            <w:r w:rsidR="00834BF3" w:rsidRPr="00A016FC">
              <w:rPr>
                <w:rStyle w:val="Hyperlink"/>
                <w:noProof/>
              </w:rPr>
              <w:t>3.1</w:t>
            </w:r>
            <w:r w:rsidR="00834BF3">
              <w:rPr>
                <w:noProof/>
                <w:lang w:eastAsia="en-US"/>
              </w:rPr>
              <w:tab/>
            </w:r>
            <w:r w:rsidR="00834BF3" w:rsidRPr="00A016FC">
              <w:rPr>
                <w:rStyle w:val="Hyperlink"/>
                <w:noProof/>
              </w:rPr>
              <w:t>Before First Power-On Check</w:t>
            </w:r>
            <w:r w:rsidR="00834BF3">
              <w:rPr>
                <w:noProof/>
                <w:webHidden/>
              </w:rPr>
              <w:tab/>
            </w:r>
            <w:r w:rsidR="00834BF3">
              <w:rPr>
                <w:noProof/>
                <w:webHidden/>
              </w:rPr>
              <w:fldChar w:fldCharType="begin"/>
            </w:r>
            <w:r w:rsidR="00834BF3">
              <w:rPr>
                <w:noProof/>
                <w:webHidden/>
              </w:rPr>
              <w:instrText xml:space="preserve"> PAGEREF _Toc32233923 \h </w:instrText>
            </w:r>
            <w:r w:rsidR="00834BF3">
              <w:rPr>
                <w:noProof/>
                <w:webHidden/>
              </w:rPr>
            </w:r>
            <w:r w:rsidR="00834BF3">
              <w:rPr>
                <w:noProof/>
                <w:webHidden/>
              </w:rPr>
              <w:fldChar w:fldCharType="separate"/>
            </w:r>
            <w:r w:rsidR="000F2908">
              <w:rPr>
                <w:noProof/>
                <w:webHidden/>
              </w:rPr>
              <w:t>6</w:t>
            </w:r>
            <w:r w:rsidR="00834BF3">
              <w:rPr>
                <w:noProof/>
                <w:webHidden/>
              </w:rPr>
              <w:fldChar w:fldCharType="end"/>
            </w:r>
          </w:hyperlink>
        </w:p>
        <w:p w14:paraId="0C3239F9" w14:textId="5FADD4DC" w:rsidR="00834BF3" w:rsidRDefault="00DF59F0">
          <w:pPr>
            <w:pStyle w:val="TOC3"/>
            <w:tabs>
              <w:tab w:val="left" w:pos="1320"/>
              <w:tab w:val="right" w:leader="dot" w:pos="9350"/>
            </w:tabs>
            <w:rPr>
              <w:noProof/>
              <w:lang w:eastAsia="en-US"/>
            </w:rPr>
          </w:pPr>
          <w:hyperlink w:anchor="_Toc32233924" w:history="1">
            <w:r w:rsidR="00834BF3" w:rsidRPr="00A016FC">
              <w:rPr>
                <w:rStyle w:val="Hyperlink"/>
                <w:noProof/>
              </w:rPr>
              <w:t>3.1.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24 \h </w:instrText>
            </w:r>
            <w:r w:rsidR="00834BF3">
              <w:rPr>
                <w:noProof/>
                <w:webHidden/>
              </w:rPr>
            </w:r>
            <w:r w:rsidR="00834BF3">
              <w:rPr>
                <w:noProof/>
                <w:webHidden/>
              </w:rPr>
              <w:fldChar w:fldCharType="separate"/>
            </w:r>
            <w:r w:rsidR="000F2908">
              <w:rPr>
                <w:noProof/>
                <w:webHidden/>
              </w:rPr>
              <w:t>6</w:t>
            </w:r>
            <w:r w:rsidR="00834BF3">
              <w:rPr>
                <w:noProof/>
                <w:webHidden/>
              </w:rPr>
              <w:fldChar w:fldCharType="end"/>
            </w:r>
          </w:hyperlink>
        </w:p>
        <w:p w14:paraId="7DE6C465" w14:textId="696704EA" w:rsidR="00834BF3" w:rsidRDefault="00DF59F0">
          <w:pPr>
            <w:pStyle w:val="TOC3"/>
            <w:tabs>
              <w:tab w:val="left" w:pos="1320"/>
              <w:tab w:val="right" w:leader="dot" w:pos="9350"/>
            </w:tabs>
            <w:rPr>
              <w:noProof/>
              <w:lang w:eastAsia="en-US"/>
            </w:rPr>
          </w:pPr>
          <w:hyperlink w:anchor="_Toc32233925" w:history="1">
            <w:r w:rsidR="00834BF3" w:rsidRPr="00A016FC">
              <w:rPr>
                <w:rStyle w:val="Hyperlink"/>
                <w:noProof/>
              </w:rPr>
              <w:t>3.1.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25 \h </w:instrText>
            </w:r>
            <w:r w:rsidR="00834BF3">
              <w:rPr>
                <w:noProof/>
                <w:webHidden/>
              </w:rPr>
            </w:r>
            <w:r w:rsidR="00834BF3">
              <w:rPr>
                <w:noProof/>
                <w:webHidden/>
              </w:rPr>
              <w:fldChar w:fldCharType="separate"/>
            </w:r>
            <w:r w:rsidR="000F2908">
              <w:rPr>
                <w:noProof/>
                <w:webHidden/>
              </w:rPr>
              <w:t>6</w:t>
            </w:r>
            <w:r w:rsidR="00834BF3">
              <w:rPr>
                <w:noProof/>
                <w:webHidden/>
              </w:rPr>
              <w:fldChar w:fldCharType="end"/>
            </w:r>
          </w:hyperlink>
        </w:p>
        <w:p w14:paraId="190946B6" w14:textId="6715BABF" w:rsidR="00834BF3" w:rsidRDefault="00DF59F0">
          <w:pPr>
            <w:pStyle w:val="TOC2"/>
            <w:tabs>
              <w:tab w:val="left" w:pos="880"/>
              <w:tab w:val="right" w:leader="dot" w:pos="9350"/>
            </w:tabs>
            <w:rPr>
              <w:noProof/>
              <w:lang w:eastAsia="en-US"/>
            </w:rPr>
          </w:pPr>
          <w:hyperlink w:anchor="_Toc32233926" w:history="1">
            <w:r w:rsidR="00834BF3" w:rsidRPr="00A016FC">
              <w:rPr>
                <w:rStyle w:val="Hyperlink"/>
                <w:noProof/>
              </w:rPr>
              <w:t>3.2</w:t>
            </w:r>
            <w:r w:rsidR="00834BF3">
              <w:rPr>
                <w:noProof/>
                <w:lang w:eastAsia="en-US"/>
              </w:rPr>
              <w:tab/>
            </w:r>
            <w:r w:rsidR="00834BF3" w:rsidRPr="00A016FC">
              <w:rPr>
                <w:rStyle w:val="Hyperlink"/>
                <w:noProof/>
              </w:rPr>
              <w:t>Antenna Deploy Release</w:t>
            </w:r>
            <w:r w:rsidR="00834BF3">
              <w:rPr>
                <w:noProof/>
                <w:webHidden/>
              </w:rPr>
              <w:tab/>
            </w:r>
            <w:r w:rsidR="00834BF3">
              <w:rPr>
                <w:noProof/>
                <w:webHidden/>
              </w:rPr>
              <w:fldChar w:fldCharType="begin"/>
            </w:r>
            <w:r w:rsidR="00834BF3">
              <w:rPr>
                <w:noProof/>
                <w:webHidden/>
              </w:rPr>
              <w:instrText xml:space="preserve"> PAGEREF _Toc32233926 \h </w:instrText>
            </w:r>
            <w:r w:rsidR="00834BF3">
              <w:rPr>
                <w:noProof/>
                <w:webHidden/>
              </w:rPr>
            </w:r>
            <w:r w:rsidR="00834BF3">
              <w:rPr>
                <w:noProof/>
                <w:webHidden/>
              </w:rPr>
              <w:fldChar w:fldCharType="separate"/>
            </w:r>
            <w:r w:rsidR="000F2908">
              <w:rPr>
                <w:noProof/>
                <w:webHidden/>
              </w:rPr>
              <w:t>6</w:t>
            </w:r>
            <w:r w:rsidR="00834BF3">
              <w:rPr>
                <w:noProof/>
                <w:webHidden/>
              </w:rPr>
              <w:fldChar w:fldCharType="end"/>
            </w:r>
          </w:hyperlink>
        </w:p>
        <w:p w14:paraId="13EA7CE0" w14:textId="66F562C2" w:rsidR="00834BF3" w:rsidRDefault="00DF59F0">
          <w:pPr>
            <w:pStyle w:val="TOC3"/>
            <w:tabs>
              <w:tab w:val="left" w:pos="1320"/>
              <w:tab w:val="right" w:leader="dot" w:pos="9350"/>
            </w:tabs>
            <w:rPr>
              <w:noProof/>
              <w:lang w:eastAsia="en-US"/>
            </w:rPr>
          </w:pPr>
          <w:hyperlink w:anchor="_Toc32233927" w:history="1">
            <w:r w:rsidR="00834BF3" w:rsidRPr="00A016FC">
              <w:rPr>
                <w:rStyle w:val="Hyperlink"/>
                <w:noProof/>
              </w:rPr>
              <w:t>3.2.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27 \h </w:instrText>
            </w:r>
            <w:r w:rsidR="00834BF3">
              <w:rPr>
                <w:noProof/>
                <w:webHidden/>
              </w:rPr>
            </w:r>
            <w:r w:rsidR="00834BF3">
              <w:rPr>
                <w:noProof/>
                <w:webHidden/>
              </w:rPr>
              <w:fldChar w:fldCharType="separate"/>
            </w:r>
            <w:r w:rsidR="000F2908">
              <w:rPr>
                <w:noProof/>
                <w:webHidden/>
              </w:rPr>
              <w:t>7</w:t>
            </w:r>
            <w:r w:rsidR="00834BF3">
              <w:rPr>
                <w:noProof/>
                <w:webHidden/>
              </w:rPr>
              <w:fldChar w:fldCharType="end"/>
            </w:r>
          </w:hyperlink>
        </w:p>
        <w:p w14:paraId="25C55F2A" w14:textId="543F567B" w:rsidR="00834BF3" w:rsidRDefault="00DF59F0">
          <w:pPr>
            <w:pStyle w:val="TOC3"/>
            <w:tabs>
              <w:tab w:val="left" w:pos="1320"/>
              <w:tab w:val="right" w:leader="dot" w:pos="9350"/>
            </w:tabs>
            <w:rPr>
              <w:noProof/>
              <w:lang w:eastAsia="en-US"/>
            </w:rPr>
          </w:pPr>
          <w:hyperlink w:anchor="_Toc32233928" w:history="1">
            <w:r w:rsidR="00834BF3" w:rsidRPr="00A016FC">
              <w:rPr>
                <w:rStyle w:val="Hyperlink"/>
                <w:noProof/>
              </w:rPr>
              <w:t>3.2.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28 \h </w:instrText>
            </w:r>
            <w:r w:rsidR="00834BF3">
              <w:rPr>
                <w:noProof/>
                <w:webHidden/>
              </w:rPr>
            </w:r>
            <w:r w:rsidR="00834BF3">
              <w:rPr>
                <w:noProof/>
                <w:webHidden/>
              </w:rPr>
              <w:fldChar w:fldCharType="separate"/>
            </w:r>
            <w:r w:rsidR="000F2908">
              <w:rPr>
                <w:noProof/>
                <w:webHidden/>
              </w:rPr>
              <w:t>7</w:t>
            </w:r>
            <w:r w:rsidR="00834BF3">
              <w:rPr>
                <w:noProof/>
                <w:webHidden/>
              </w:rPr>
              <w:fldChar w:fldCharType="end"/>
            </w:r>
          </w:hyperlink>
        </w:p>
        <w:p w14:paraId="1FE0942B" w14:textId="2BFF1902" w:rsidR="00834BF3" w:rsidRDefault="00DF59F0">
          <w:pPr>
            <w:pStyle w:val="TOC3"/>
            <w:tabs>
              <w:tab w:val="left" w:pos="1320"/>
              <w:tab w:val="right" w:leader="dot" w:pos="9350"/>
            </w:tabs>
            <w:rPr>
              <w:noProof/>
              <w:lang w:eastAsia="en-US"/>
            </w:rPr>
          </w:pPr>
          <w:hyperlink w:anchor="_Toc32233929" w:history="1">
            <w:r w:rsidR="00834BF3" w:rsidRPr="00A016FC">
              <w:rPr>
                <w:rStyle w:val="Hyperlink"/>
                <w:noProof/>
              </w:rPr>
              <w:t>3.2.3</w:t>
            </w:r>
            <w:r w:rsidR="00834BF3">
              <w:rPr>
                <w:noProof/>
                <w:lang w:eastAsia="en-US"/>
              </w:rPr>
              <w:tab/>
            </w:r>
            <w:r w:rsidR="00834BF3" w:rsidRPr="00A016FC">
              <w:rPr>
                <w:rStyle w:val="Hyperlink"/>
                <w:noProof/>
              </w:rPr>
              <w:t>Test Notes</w:t>
            </w:r>
            <w:r w:rsidR="00834BF3">
              <w:rPr>
                <w:noProof/>
                <w:webHidden/>
              </w:rPr>
              <w:tab/>
            </w:r>
            <w:r w:rsidR="00834BF3">
              <w:rPr>
                <w:noProof/>
                <w:webHidden/>
              </w:rPr>
              <w:fldChar w:fldCharType="begin"/>
            </w:r>
            <w:r w:rsidR="00834BF3">
              <w:rPr>
                <w:noProof/>
                <w:webHidden/>
              </w:rPr>
              <w:instrText xml:space="preserve"> PAGEREF _Toc32233929 \h </w:instrText>
            </w:r>
            <w:r w:rsidR="00834BF3">
              <w:rPr>
                <w:noProof/>
                <w:webHidden/>
              </w:rPr>
            </w:r>
            <w:r w:rsidR="00834BF3">
              <w:rPr>
                <w:noProof/>
                <w:webHidden/>
              </w:rPr>
              <w:fldChar w:fldCharType="separate"/>
            </w:r>
            <w:r w:rsidR="000F2908">
              <w:rPr>
                <w:noProof/>
                <w:webHidden/>
              </w:rPr>
              <w:t>7</w:t>
            </w:r>
            <w:r w:rsidR="00834BF3">
              <w:rPr>
                <w:noProof/>
                <w:webHidden/>
              </w:rPr>
              <w:fldChar w:fldCharType="end"/>
            </w:r>
          </w:hyperlink>
        </w:p>
        <w:p w14:paraId="05A0FB29" w14:textId="697844EA" w:rsidR="00834BF3" w:rsidRDefault="00DF59F0">
          <w:pPr>
            <w:pStyle w:val="TOC2"/>
            <w:tabs>
              <w:tab w:val="left" w:pos="880"/>
              <w:tab w:val="right" w:leader="dot" w:pos="9350"/>
            </w:tabs>
            <w:rPr>
              <w:noProof/>
              <w:lang w:eastAsia="en-US"/>
            </w:rPr>
          </w:pPr>
          <w:hyperlink w:anchor="_Toc32233930" w:history="1">
            <w:r w:rsidR="00834BF3" w:rsidRPr="00A016FC">
              <w:rPr>
                <w:rStyle w:val="Hyperlink"/>
                <w:noProof/>
              </w:rPr>
              <w:t>3.3</w:t>
            </w:r>
            <w:r w:rsidR="00834BF3">
              <w:rPr>
                <w:noProof/>
                <w:lang w:eastAsia="en-US"/>
              </w:rPr>
              <w:tab/>
            </w:r>
            <w:r w:rsidR="00834BF3" w:rsidRPr="00A016FC">
              <w:rPr>
                <w:rStyle w:val="Hyperlink"/>
                <w:noProof/>
              </w:rPr>
              <w:t>Antenna Voltage Standing Wave Ratio (VSWR)</w:t>
            </w:r>
            <w:r w:rsidR="00834BF3">
              <w:rPr>
                <w:noProof/>
                <w:webHidden/>
              </w:rPr>
              <w:tab/>
            </w:r>
            <w:r w:rsidR="00834BF3">
              <w:rPr>
                <w:noProof/>
                <w:webHidden/>
              </w:rPr>
              <w:fldChar w:fldCharType="begin"/>
            </w:r>
            <w:r w:rsidR="00834BF3">
              <w:rPr>
                <w:noProof/>
                <w:webHidden/>
              </w:rPr>
              <w:instrText xml:space="preserve"> PAGEREF _Toc32233930 \h </w:instrText>
            </w:r>
            <w:r w:rsidR="00834BF3">
              <w:rPr>
                <w:noProof/>
                <w:webHidden/>
              </w:rPr>
            </w:r>
            <w:r w:rsidR="00834BF3">
              <w:rPr>
                <w:noProof/>
                <w:webHidden/>
              </w:rPr>
              <w:fldChar w:fldCharType="separate"/>
            </w:r>
            <w:r w:rsidR="000F2908">
              <w:rPr>
                <w:noProof/>
                <w:webHidden/>
              </w:rPr>
              <w:t>7</w:t>
            </w:r>
            <w:r w:rsidR="00834BF3">
              <w:rPr>
                <w:noProof/>
                <w:webHidden/>
              </w:rPr>
              <w:fldChar w:fldCharType="end"/>
            </w:r>
          </w:hyperlink>
        </w:p>
        <w:p w14:paraId="0BCFF697" w14:textId="73567E6D" w:rsidR="00834BF3" w:rsidRDefault="00DF59F0">
          <w:pPr>
            <w:pStyle w:val="TOC3"/>
            <w:tabs>
              <w:tab w:val="left" w:pos="1320"/>
              <w:tab w:val="right" w:leader="dot" w:pos="9350"/>
            </w:tabs>
            <w:rPr>
              <w:noProof/>
              <w:lang w:eastAsia="en-US"/>
            </w:rPr>
          </w:pPr>
          <w:hyperlink w:anchor="_Toc32233931" w:history="1">
            <w:r w:rsidR="00834BF3" w:rsidRPr="00A016FC">
              <w:rPr>
                <w:rStyle w:val="Hyperlink"/>
                <w:noProof/>
              </w:rPr>
              <w:t>3.3.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31 \h </w:instrText>
            </w:r>
            <w:r w:rsidR="00834BF3">
              <w:rPr>
                <w:noProof/>
                <w:webHidden/>
              </w:rPr>
            </w:r>
            <w:r w:rsidR="00834BF3">
              <w:rPr>
                <w:noProof/>
                <w:webHidden/>
              </w:rPr>
              <w:fldChar w:fldCharType="separate"/>
            </w:r>
            <w:r w:rsidR="000F2908">
              <w:rPr>
                <w:noProof/>
                <w:webHidden/>
              </w:rPr>
              <w:t>7</w:t>
            </w:r>
            <w:r w:rsidR="00834BF3">
              <w:rPr>
                <w:noProof/>
                <w:webHidden/>
              </w:rPr>
              <w:fldChar w:fldCharType="end"/>
            </w:r>
          </w:hyperlink>
        </w:p>
        <w:p w14:paraId="4433B627" w14:textId="38133F3E" w:rsidR="00834BF3" w:rsidRDefault="00DF59F0">
          <w:pPr>
            <w:pStyle w:val="TOC3"/>
            <w:tabs>
              <w:tab w:val="left" w:pos="1320"/>
              <w:tab w:val="right" w:leader="dot" w:pos="9350"/>
            </w:tabs>
            <w:rPr>
              <w:noProof/>
              <w:lang w:eastAsia="en-US"/>
            </w:rPr>
          </w:pPr>
          <w:hyperlink w:anchor="_Toc32233932" w:history="1">
            <w:r w:rsidR="00834BF3" w:rsidRPr="00A016FC">
              <w:rPr>
                <w:rStyle w:val="Hyperlink"/>
                <w:noProof/>
              </w:rPr>
              <w:t>3.3.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32 \h </w:instrText>
            </w:r>
            <w:r w:rsidR="00834BF3">
              <w:rPr>
                <w:noProof/>
                <w:webHidden/>
              </w:rPr>
            </w:r>
            <w:r w:rsidR="00834BF3">
              <w:rPr>
                <w:noProof/>
                <w:webHidden/>
              </w:rPr>
              <w:fldChar w:fldCharType="separate"/>
            </w:r>
            <w:r w:rsidR="000F2908">
              <w:rPr>
                <w:noProof/>
                <w:webHidden/>
              </w:rPr>
              <w:t>7</w:t>
            </w:r>
            <w:r w:rsidR="00834BF3">
              <w:rPr>
                <w:noProof/>
                <w:webHidden/>
              </w:rPr>
              <w:fldChar w:fldCharType="end"/>
            </w:r>
          </w:hyperlink>
        </w:p>
        <w:p w14:paraId="0EDFD1F5" w14:textId="77B03CE1" w:rsidR="00834BF3" w:rsidRDefault="00DF59F0">
          <w:pPr>
            <w:pStyle w:val="TOC3"/>
            <w:tabs>
              <w:tab w:val="left" w:pos="1320"/>
              <w:tab w:val="right" w:leader="dot" w:pos="9350"/>
            </w:tabs>
            <w:rPr>
              <w:noProof/>
              <w:lang w:eastAsia="en-US"/>
            </w:rPr>
          </w:pPr>
          <w:hyperlink w:anchor="_Toc32233933" w:history="1">
            <w:r w:rsidR="00834BF3" w:rsidRPr="00A016FC">
              <w:rPr>
                <w:rStyle w:val="Hyperlink"/>
                <w:noProof/>
              </w:rPr>
              <w:t>3.3.3</w:t>
            </w:r>
            <w:r w:rsidR="00834BF3">
              <w:rPr>
                <w:noProof/>
                <w:lang w:eastAsia="en-US"/>
              </w:rPr>
              <w:tab/>
            </w:r>
            <w:r w:rsidR="00834BF3" w:rsidRPr="00A016FC">
              <w:rPr>
                <w:rStyle w:val="Hyperlink"/>
                <w:noProof/>
              </w:rPr>
              <w:t>Spectrum Analyzer Plot</w:t>
            </w:r>
            <w:r w:rsidR="00834BF3">
              <w:rPr>
                <w:noProof/>
                <w:webHidden/>
              </w:rPr>
              <w:tab/>
            </w:r>
            <w:r w:rsidR="00834BF3">
              <w:rPr>
                <w:noProof/>
                <w:webHidden/>
              </w:rPr>
              <w:fldChar w:fldCharType="begin"/>
            </w:r>
            <w:r w:rsidR="00834BF3">
              <w:rPr>
                <w:noProof/>
                <w:webHidden/>
              </w:rPr>
              <w:instrText xml:space="preserve"> PAGEREF _Toc32233933 \h </w:instrText>
            </w:r>
            <w:r w:rsidR="00834BF3">
              <w:rPr>
                <w:noProof/>
                <w:webHidden/>
              </w:rPr>
            </w:r>
            <w:r w:rsidR="00834BF3">
              <w:rPr>
                <w:noProof/>
                <w:webHidden/>
              </w:rPr>
              <w:fldChar w:fldCharType="separate"/>
            </w:r>
            <w:r w:rsidR="000F2908">
              <w:rPr>
                <w:noProof/>
                <w:webHidden/>
              </w:rPr>
              <w:t>7</w:t>
            </w:r>
            <w:r w:rsidR="00834BF3">
              <w:rPr>
                <w:noProof/>
                <w:webHidden/>
              </w:rPr>
              <w:fldChar w:fldCharType="end"/>
            </w:r>
          </w:hyperlink>
        </w:p>
        <w:p w14:paraId="3B866B09" w14:textId="41DF3ED1" w:rsidR="00834BF3" w:rsidRDefault="00DF59F0">
          <w:pPr>
            <w:pStyle w:val="TOC2"/>
            <w:tabs>
              <w:tab w:val="left" w:pos="880"/>
              <w:tab w:val="right" w:leader="dot" w:pos="9350"/>
            </w:tabs>
            <w:rPr>
              <w:noProof/>
              <w:lang w:eastAsia="en-US"/>
            </w:rPr>
          </w:pPr>
          <w:hyperlink w:anchor="_Toc32233934" w:history="1">
            <w:r w:rsidR="00834BF3" w:rsidRPr="00A016FC">
              <w:rPr>
                <w:rStyle w:val="Hyperlink"/>
                <w:noProof/>
              </w:rPr>
              <w:t>3.4</w:t>
            </w:r>
            <w:r w:rsidR="00834BF3">
              <w:rPr>
                <w:noProof/>
                <w:lang w:eastAsia="en-US"/>
              </w:rPr>
              <w:tab/>
            </w:r>
            <w:r w:rsidR="00834BF3" w:rsidRPr="00A016FC">
              <w:rPr>
                <w:rStyle w:val="Hyperlink"/>
                <w:noProof/>
              </w:rPr>
              <w:t>Photodiode</w:t>
            </w:r>
            <w:r w:rsidR="00834BF3">
              <w:rPr>
                <w:noProof/>
                <w:webHidden/>
              </w:rPr>
              <w:tab/>
            </w:r>
            <w:r w:rsidR="00834BF3">
              <w:rPr>
                <w:noProof/>
                <w:webHidden/>
              </w:rPr>
              <w:fldChar w:fldCharType="begin"/>
            </w:r>
            <w:r w:rsidR="00834BF3">
              <w:rPr>
                <w:noProof/>
                <w:webHidden/>
              </w:rPr>
              <w:instrText xml:space="preserve"> PAGEREF _Toc32233934 \h </w:instrText>
            </w:r>
            <w:r w:rsidR="00834BF3">
              <w:rPr>
                <w:noProof/>
                <w:webHidden/>
              </w:rPr>
            </w:r>
            <w:r w:rsidR="00834BF3">
              <w:rPr>
                <w:noProof/>
                <w:webHidden/>
              </w:rPr>
              <w:fldChar w:fldCharType="separate"/>
            </w:r>
            <w:r w:rsidR="000F2908">
              <w:rPr>
                <w:noProof/>
                <w:webHidden/>
              </w:rPr>
              <w:t>8</w:t>
            </w:r>
            <w:r w:rsidR="00834BF3">
              <w:rPr>
                <w:noProof/>
                <w:webHidden/>
              </w:rPr>
              <w:fldChar w:fldCharType="end"/>
            </w:r>
          </w:hyperlink>
        </w:p>
        <w:p w14:paraId="2EC5199A" w14:textId="51A8B4C4" w:rsidR="00834BF3" w:rsidRDefault="00DF59F0">
          <w:pPr>
            <w:pStyle w:val="TOC3"/>
            <w:tabs>
              <w:tab w:val="left" w:pos="1320"/>
              <w:tab w:val="right" w:leader="dot" w:pos="9350"/>
            </w:tabs>
            <w:rPr>
              <w:noProof/>
              <w:lang w:eastAsia="en-US"/>
            </w:rPr>
          </w:pPr>
          <w:hyperlink w:anchor="_Toc32233935" w:history="1">
            <w:r w:rsidR="00834BF3" w:rsidRPr="00A016FC">
              <w:rPr>
                <w:rStyle w:val="Hyperlink"/>
                <w:noProof/>
              </w:rPr>
              <w:t>3.4.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35 \h </w:instrText>
            </w:r>
            <w:r w:rsidR="00834BF3">
              <w:rPr>
                <w:noProof/>
                <w:webHidden/>
              </w:rPr>
            </w:r>
            <w:r w:rsidR="00834BF3">
              <w:rPr>
                <w:noProof/>
                <w:webHidden/>
              </w:rPr>
              <w:fldChar w:fldCharType="separate"/>
            </w:r>
            <w:r w:rsidR="000F2908">
              <w:rPr>
                <w:noProof/>
                <w:webHidden/>
              </w:rPr>
              <w:t>8</w:t>
            </w:r>
            <w:r w:rsidR="00834BF3">
              <w:rPr>
                <w:noProof/>
                <w:webHidden/>
              </w:rPr>
              <w:fldChar w:fldCharType="end"/>
            </w:r>
          </w:hyperlink>
        </w:p>
        <w:p w14:paraId="5A7400E9" w14:textId="3437608A" w:rsidR="00834BF3" w:rsidRDefault="00DF59F0">
          <w:pPr>
            <w:pStyle w:val="TOC3"/>
            <w:tabs>
              <w:tab w:val="left" w:pos="1320"/>
              <w:tab w:val="right" w:leader="dot" w:pos="9350"/>
            </w:tabs>
            <w:rPr>
              <w:noProof/>
              <w:lang w:eastAsia="en-US"/>
            </w:rPr>
          </w:pPr>
          <w:hyperlink w:anchor="_Toc32233936" w:history="1">
            <w:r w:rsidR="00834BF3" w:rsidRPr="00A016FC">
              <w:rPr>
                <w:rStyle w:val="Hyperlink"/>
                <w:noProof/>
              </w:rPr>
              <w:t>3.4.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36 \h </w:instrText>
            </w:r>
            <w:r w:rsidR="00834BF3">
              <w:rPr>
                <w:noProof/>
                <w:webHidden/>
              </w:rPr>
            </w:r>
            <w:r w:rsidR="00834BF3">
              <w:rPr>
                <w:noProof/>
                <w:webHidden/>
              </w:rPr>
              <w:fldChar w:fldCharType="separate"/>
            </w:r>
            <w:r w:rsidR="000F2908">
              <w:rPr>
                <w:noProof/>
                <w:webHidden/>
              </w:rPr>
              <w:t>8</w:t>
            </w:r>
            <w:r w:rsidR="00834BF3">
              <w:rPr>
                <w:noProof/>
                <w:webHidden/>
              </w:rPr>
              <w:fldChar w:fldCharType="end"/>
            </w:r>
          </w:hyperlink>
        </w:p>
        <w:p w14:paraId="2F53CDED" w14:textId="71153504" w:rsidR="00834BF3" w:rsidRDefault="00DF59F0">
          <w:pPr>
            <w:pStyle w:val="TOC3"/>
            <w:tabs>
              <w:tab w:val="left" w:pos="1320"/>
              <w:tab w:val="right" w:leader="dot" w:pos="9350"/>
            </w:tabs>
            <w:rPr>
              <w:noProof/>
              <w:lang w:eastAsia="en-US"/>
            </w:rPr>
          </w:pPr>
          <w:hyperlink w:anchor="_Toc32233937" w:history="1">
            <w:r w:rsidR="00834BF3" w:rsidRPr="00A016FC">
              <w:rPr>
                <w:rStyle w:val="Hyperlink"/>
                <w:noProof/>
              </w:rPr>
              <w:t>3.4.3</w:t>
            </w:r>
            <w:r w:rsidR="00834BF3">
              <w:rPr>
                <w:noProof/>
                <w:lang w:eastAsia="en-US"/>
              </w:rPr>
              <w:tab/>
            </w:r>
            <w:r w:rsidR="00834BF3" w:rsidRPr="00A016FC">
              <w:rPr>
                <w:rStyle w:val="Hyperlink"/>
                <w:noProof/>
              </w:rPr>
              <w:t>Test Notes</w:t>
            </w:r>
            <w:r w:rsidR="00834BF3">
              <w:rPr>
                <w:noProof/>
                <w:webHidden/>
              </w:rPr>
              <w:tab/>
            </w:r>
            <w:r w:rsidR="00834BF3">
              <w:rPr>
                <w:noProof/>
                <w:webHidden/>
              </w:rPr>
              <w:fldChar w:fldCharType="begin"/>
            </w:r>
            <w:r w:rsidR="00834BF3">
              <w:rPr>
                <w:noProof/>
                <w:webHidden/>
              </w:rPr>
              <w:instrText xml:space="preserve"> PAGEREF _Toc32233937 \h </w:instrText>
            </w:r>
            <w:r w:rsidR="00834BF3">
              <w:rPr>
                <w:noProof/>
                <w:webHidden/>
              </w:rPr>
            </w:r>
            <w:r w:rsidR="00834BF3">
              <w:rPr>
                <w:noProof/>
                <w:webHidden/>
              </w:rPr>
              <w:fldChar w:fldCharType="separate"/>
            </w:r>
            <w:r w:rsidR="000F2908">
              <w:rPr>
                <w:noProof/>
                <w:webHidden/>
              </w:rPr>
              <w:t>8</w:t>
            </w:r>
            <w:r w:rsidR="00834BF3">
              <w:rPr>
                <w:noProof/>
                <w:webHidden/>
              </w:rPr>
              <w:fldChar w:fldCharType="end"/>
            </w:r>
          </w:hyperlink>
        </w:p>
        <w:p w14:paraId="3D0FCA6D" w14:textId="6DF0AF18" w:rsidR="00834BF3" w:rsidRDefault="00DF59F0">
          <w:pPr>
            <w:pStyle w:val="TOC2"/>
            <w:tabs>
              <w:tab w:val="left" w:pos="880"/>
              <w:tab w:val="right" w:leader="dot" w:pos="9350"/>
            </w:tabs>
            <w:rPr>
              <w:noProof/>
              <w:lang w:eastAsia="en-US"/>
            </w:rPr>
          </w:pPr>
          <w:hyperlink w:anchor="_Toc32233938" w:history="1">
            <w:r w:rsidR="00834BF3" w:rsidRPr="00A016FC">
              <w:rPr>
                <w:rStyle w:val="Hyperlink"/>
                <w:noProof/>
              </w:rPr>
              <w:t>3.5</w:t>
            </w:r>
            <w:r w:rsidR="00834BF3">
              <w:rPr>
                <w:noProof/>
                <w:lang w:eastAsia="en-US"/>
              </w:rPr>
              <w:tab/>
            </w:r>
            <w:r w:rsidR="00834BF3" w:rsidRPr="00A016FC">
              <w:rPr>
                <w:rStyle w:val="Hyperlink"/>
                <w:noProof/>
              </w:rPr>
              <w:t>GPS</w:t>
            </w:r>
            <w:r w:rsidR="00834BF3">
              <w:rPr>
                <w:noProof/>
                <w:webHidden/>
              </w:rPr>
              <w:tab/>
            </w:r>
            <w:r w:rsidR="00834BF3">
              <w:rPr>
                <w:noProof/>
                <w:webHidden/>
              </w:rPr>
              <w:fldChar w:fldCharType="begin"/>
            </w:r>
            <w:r w:rsidR="00834BF3">
              <w:rPr>
                <w:noProof/>
                <w:webHidden/>
              </w:rPr>
              <w:instrText xml:space="preserve"> PAGEREF _Toc32233938 \h </w:instrText>
            </w:r>
            <w:r w:rsidR="00834BF3">
              <w:rPr>
                <w:noProof/>
                <w:webHidden/>
              </w:rPr>
            </w:r>
            <w:r w:rsidR="00834BF3">
              <w:rPr>
                <w:noProof/>
                <w:webHidden/>
              </w:rPr>
              <w:fldChar w:fldCharType="separate"/>
            </w:r>
            <w:r w:rsidR="000F2908">
              <w:rPr>
                <w:noProof/>
                <w:webHidden/>
              </w:rPr>
              <w:t>8</w:t>
            </w:r>
            <w:r w:rsidR="00834BF3">
              <w:rPr>
                <w:noProof/>
                <w:webHidden/>
              </w:rPr>
              <w:fldChar w:fldCharType="end"/>
            </w:r>
          </w:hyperlink>
        </w:p>
        <w:p w14:paraId="21D57C75" w14:textId="768A2161" w:rsidR="00834BF3" w:rsidRDefault="00DF59F0">
          <w:pPr>
            <w:pStyle w:val="TOC3"/>
            <w:tabs>
              <w:tab w:val="left" w:pos="1320"/>
              <w:tab w:val="right" w:leader="dot" w:pos="9350"/>
            </w:tabs>
            <w:rPr>
              <w:noProof/>
              <w:lang w:eastAsia="en-US"/>
            </w:rPr>
          </w:pPr>
          <w:hyperlink w:anchor="_Toc32233939" w:history="1">
            <w:r w:rsidR="00834BF3" w:rsidRPr="00A016FC">
              <w:rPr>
                <w:rStyle w:val="Hyperlink"/>
                <w:noProof/>
              </w:rPr>
              <w:t>3.5.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39 \h </w:instrText>
            </w:r>
            <w:r w:rsidR="00834BF3">
              <w:rPr>
                <w:noProof/>
                <w:webHidden/>
              </w:rPr>
            </w:r>
            <w:r w:rsidR="00834BF3">
              <w:rPr>
                <w:noProof/>
                <w:webHidden/>
              </w:rPr>
              <w:fldChar w:fldCharType="separate"/>
            </w:r>
            <w:r w:rsidR="000F2908">
              <w:rPr>
                <w:noProof/>
                <w:webHidden/>
              </w:rPr>
              <w:t>8</w:t>
            </w:r>
            <w:r w:rsidR="00834BF3">
              <w:rPr>
                <w:noProof/>
                <w:webHidden/>
              </w:rPr>
              <w:fldChar w:fldCharType="end"/>
            </w:r>
          </w:hyperlink>
        </w:p>
        <w:p w14:paraId="3A074631" w14:textId="16146B93"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62A7C9C5" w14:textId="18E99DB9" w:rsidR="00154DAA" w:rsidRPr="00154DAA" w:rsidRDefault="00EC46E8" w:rsidP="00154DAA">
      <w:pPr>
        <w:pStyle w:val="Heading1"/>
      </w:pPr>
      <w:bookmarkStart w:id="1" w:name="_Toc32233907"/>
      <w:r>
        <w:lastRenderedPageBreak/>
        <w:t>Introduction</w:t>
      </w:r>
      <w:bookmarkEnd w:id="1"/>
    </w:p>
    <w:p w14:paraId="06856D04" w14:textId="66B577D6" w:rsidR="00F1258A" w:rsidRDefault="00E7087D" w:rsidP="00E7087D">
      <w:pPr>
        <w:ind w:firstLine="720"/>
      </w:pPr>
      <w:r>
        <w:t xml:space="preserve">This document explains how the +X Panel will fulfil the following </w:t>
      </w:r>
      <w:r>
        <w:fldChar w:fldCharType="begin"/>
      </w:r>
      <w:r>
        <w:instrText xml:space="preserve"> REF _Ref14038189 \h </w:instrText>
      </w:r>
      <w:r>
        <w:fldChar w:fldCharType="separate"/>
      </w:r>
      <w:r w:rsidR="000F2908">
        <w:t>Functions</w:t>
      </w:r>
      <w:r>
        <w:fldChar w:fldCharType="end"/>
      </w:r>
      <w:r w:rsidR="005941CB">
        <w:t xml:space="preserve"> </w:t>
      </w:r>
      <w:r>
        <w:t xml:space="preserve">and conform to the following </w:t>
      </w:r>
      <w:r>
        <w:fldChar w:fldCharType="begin"/>
      </w:r>
      <w:r>
        <w:instrText xml:space="preserve"> REF _Ref14038198 \h </w:instrText>
      </w:r>
      <w:r>
        <w:fldChar w:fldCharType="separate"/>
      </w:r>
      <w:r w:rsidR="000F2908">
        <w:t>Requirements</w:t>
      </w:r>
      <w:r>
        <w:fldChar w:fldCharType="end"/>
      </w:r>
      <w:r>
        <w:t>. This document refers to the +X Panel version 1.0.</w:t>
      </w:r>
    </w:p>
    <w:p w14:paraId="47B3F1B1" w14:textId="4B3710C2" w:rsidR="00F1258A" w:rsidRDefault="006054B5" w:rsidP="00E975A5">
      <w:pPr>
        <w:pStyle w:val="Heading2"/>
      </w:pPr>
      <w:bookmarkStart w:id="2" w:name="_Ref14038189"/>
      <w:bookmarkStart w:id="3" w:name="_Toc32233908"/>
      <w:r>
        <w:t>Functions</w:t>
      </w:r>
      <w:bookmarkEnd w:id="2"/>
      <w:bookmarkEnd w:id="3"/>
    </w:p>
    <w:p w14:paraId="428E92FD" w14:textId="45A0AF26" w:rsidR="00685456" w:rsidRDefault="00685456" w:rsidP="00E7087D">
      <w:pPr>
        <w:spacing w:after="0"/>
      </w:pPr>
      <w:r>
        <w:t>The +X panel is responsible for the following:</w:t>
      </w:r>
    </w:p>
    <w:p w14:paraId="406C3041" w14:textId="1778B397" w:rsidR="00685456" w:rsidRDefault="009107B4" w:rsidP="00E7087D">
      <w:pPr>
        <w:pStyle w:val="ListParagraph"/>
        <w:numPr>
          <w:ilvl w:val="0"/>
          <w:numId w:val="4"/>
        </w:numPr>
        <w:spacing w:after="0"/>
        <w:ind w:left="720"/>
      </w:pPr>
      <w:r>
        <w:t>Bi-directional l</w:t>
      </w:r>
      <w:r w:rsidR="00685456">
        <w:t>ow gain antenna for communicat</w:t>
      </w:r>
      <w:r>
        <w:t>ing with the ground station</w:t>
      </w:r>
      <w:r w:rsidR="00D40E10">
        <w:t xml:space="preserve"> (with deployment mechanism)</w:t>
      </w:r>
    </w:p>
    <w:p w14:paraId="25D40971" w14:textId="59E2E5D9" w:rsidR="00DF4750" w:rsidRDefault="00DB6216" w:rsidP="00E7087D">
      <w:pPr>
        <w:pStyle w:val="ListParagraph"/>
        <w:numPr>
          <w:ilvl w:val="0"/>
          <w:numId w:val="4"/>
        </w:numPr>
        <w:spacing w:after="0"/>
        <w:ind w:left="720"/>
      </w:pPr>
      <w:r>
        <w:t xml:space="preserve">GPS </w:t>
      </w:r>
      <w:r w:rsidR="00D40E10">
        <w:t xml:space="preserve">Patch Antenna </w:t>
      </w:r>
    </w:p>
    <w:p w14:paraId="08E7FDDA" w14:textId="3B6013D6" w:rsidR="00C14911" w:rsidRDefault="00FE7755" w:rsidP="00E7087D">
      <w:pPr>
        <w:pStyle w:val="ListParagraph"/>
        <w:numPr>
          <w:ilvl w:val="0"/>
          <w:numId w:val="4"/>
        </w:numPr>
        <w:spacing w:after="0"/>
        <w:ind w:left="720"/>
      </w:pPr>
      <w:r>
        <w:t>Photodiode sensor for ADCS</w:t>
      </w:r>
    </w:p>
    <w:p w14:paraId="6D04704A" w14:textId="10606021" w:rsidR="0049246D" w:rsidRDefault="0049246D" w:rsidP="0049246D">
      <w:pPr>
        <w:pStyle w:val="Heading2"/>
      </w:pPr>
      <w:bookmarkStart w:id="4" w:name="_Ref14038198"/>
      <w:bookmarkStart w:id="5" w:name="_Toc32233909"/>
      <w:r>
        <w:t>Requirements</w:t>
      </w:r>
      <w:bookmarkEnd w:id="4"/>
      <w:bookmarkEnd w:id="5"/>
    </w:p>
    <w:p w14:paraId="2AFBB65B" w14:textId="4531A1CE" w:rsidR="00F30FCB" w:rsidRDefault="00384068" w:rsidP="00E7087D">
      <w:pPr>
        <w:ind w:firstLine="720"/>
      </w:pPr>
      <w:r>
        <w:t>The system requirements</w:t>
      </w:r>
      <w:r w:rsidR="00E7087D">
        <w:t xml:space="preserve"> and Comms design requirements</w:t>
      </w:r>
      <w:r>
        <w:t xml:space="preserve"> can be viewed </w:t>
      </w:r>
      <w:hyperlink r:id="rId10" w:history="1">
        <w:r w:rsidR="00E7087D">
          <w:rPr>
            <w:rStyle w:val="Hyperlink"/>
          </w:rPr>
          <w:t>on GitHub</w:t>
        </w:r>
      </w:hyperlink>
      <w:r>
        <w:t>.</w:t>
      </w:r>
    </w:p>
    <w:p w14:paraId="0AC7B43E" w14:textId="714A9D26" w:rsidR="00E14961" w:rsidRDefault="00E14961" w:rsidP="006A7BCE">
      <w:pPr>
        <w:ind w:left="576"/>
      </w:pPr>
    </w:p>
    <w:p w14:paraId="567BB28A" w14:textId="5334DF82" w:rsidR="00E14961" w:rsidRDefault="00E14961" w:rsidP="006A7BCE">
      <w:pPr>
        <w:ind w:left="576"/>
      </w:pPr>
    </w:p>
    <w:p w14:paraId="2E6F591E" w14:textId="4B569EC6" w:rsidR="00E14961" w:rsidRDefault="00E14961" w:rsidP="006A7BCE">
      <w:pPr>
        <w:ind w:left="576"/>
      </w:pPr>
    </w:p>
    <w:p w14:paraId="5515DE3E" w14:textId="530066CB" w:rsidR="00E14961" w:rsidRDefault="00E14961" w:rsidP="006A7BCE">
      <w:pPr>
        <w:ind w:left="576"/>
      </w:pPr>
    </w:p>
    <w:p w14:paraId="51745B87" w14:textId="18FB431A" w:rsidR="00E14961" w:rsidRDefault="00E14961" w:rsidP="006A7BCE">
      <w:pPr>
        <w:ind w:left="576"/>
      </w:pPr>
    </w:p>
    <w:p w14:paraId="7A49F324" w14:textId="5A67A3CD" w:rsidR="00E14961" w:rsidRDefault="00E14961" w:rsidP="006A7BCE">
      <w:pPr>
        <w:ind w:left="576"/>
      </w:pPr>
    </w:p>
    <w:p w14:paraId="5503D021" w14:textId="4D972C9D" w:rsidR="00E14961" w:rsidRDefault="00E14961" w:rsidP="006A7BCE">
      <w:pPr>
        <w:ind w:left="576"/>
      </w:pPr>
    </w:p>
    <w:p w14:paraId="3B976797" w14:textId="24F1D8F9" w:rsidR="00E14961" w:rsidRDefault="00E14961" w:rsidP="006A7BCE">
      <w:pPr>
        <w:ind w:left="576"/>
      </w:pPr>
    </w:p>
    <w:p w14:paraId="6D1D8F56" w14:textId="30C863A8" w:rsidR="00E14961" w:rsidRDefault="00E14961" w:rsidP="006A7BCE">
      <w:pPr>
        <w:ind w:left="576"/>
      </w:pPr>
    </w:p>
    <w:p w14:paraId="12A3F448" w14:textId="5E5C4F00" w:rsidR="00E14961" w:rsidRDefault="00E14961" w:rsidP="006A7BCE">
      <w:pPr>
        <w:ind w:left="576"/>
      </w:pPr>
    </w:p>
    <w:p w14:paraId="164F9B87" w14:textId="1B655B8B" w:rsidR="00E14961" w:rsidRDefault="00E14961" w:rsidP="006A7BCE">
      <w:pPr>
        <w:ind w:left="576"/>
      </w:pPr>
    </w:p>
    <w:p w14:paraId="1A75AF8D" w14:textId="0D6D78F9" w:rsidR="00E14961" w:rsidRDefault="00E14961" w:rsidP="006A7BCE">
      <w:pPr>
        <w:ind w:left="576"/>
      </w:pPr>
    </w:p>
    <w:p w14:paraId="3BC6B004" w14:textId="58C1F59C" w:rsidR="00E14961" w:rsidRDefault="00E14961" w:rsidP="006A7BCE">
      <w:pPr>
        <w:ind w:left="576"/>
      </w:pPr>
    </w:p>
    <w:p w14:paraId="23F83CB6" w14:textId="5E42C067" w:rsidR="00E14961" w:rsidRDefault="00E14961" w:rsidP="006A7BCE">
      <w:pPr>
        <w:ind w:left="576"/>
      </w:pPr>
    </w:p>
    <w:p w14:paraId="41DC0F8D" w14:textId="77777777" w:rsidR="00E14961" w:rsidRDefault="00E14961" w:rsidP="006A7BCE">
      <w:pPr>
        <w:ind w:left="576"/>
      </w:pPr>
    </w:p>
    <w:p w14:paraId="2119DCF0" w14:textId="74360AA2" w:rsidR="00E975A5" w:rsidRDefault="00444C89" w:rsidP="00E975A5">
      <w:pPr>
        <w:pStyle w:val="Heading1"/>
      </w:pPr>
      <w:bookmarkStart w:id="6" w:name="_Toc32233910"/>
      <w:r>
        <w:lastRenderedPageBreak/>
        <w:t>Detailed Description</w:t>
      </w:r>
      <w:bookmarkEnd w:id="6"/>
    </w:p>
    <w:p w14:paraId="6F95B4BC" w14:textId="1C194244" w:rsidR="00E975A5" w:rsidRDefault="00FD5495" w:rsidP="00FD5495">
      <w:pPr>
        <w:ind w:firstLine="720"/>
      </w:pPr>
      <w:r>
        <w:t xml:space="preserve">This section references the +X Panel </w:t>
      </w:r>
      <w:hyperlink r:id="rId11" w:history="1">
        <w:r w:rsidRPr="00FD5495">
          <w:rPr>
            <w:rStyle w:val="Hyperlink"/>
          </w:rPr>
          <w:t>schematic</w:t>
        </w:r>
      </w:hyperlink>
      <w:r>
        <w:t>. Page numbers will be listed and may have coordinates listed (number and letter combination found around the frame).</w:t>
      </w:r>
      <w:r w:rsidR="001B1C55">
        <w:t xml:space="preserve"> </w:t>
      </w:r>
    </w:p>
    <w:p w14:paraId="031A64F0" w14:textId="28F06834" w:rsidR="00532045" w:rsidRDefault="00532045" w:rsidP="00532045">
      <w:pPr>
        <w:pStyle w:val="Heading2"/>
      </w:pPr>
      <w:bookmarkStart w:id="7" w:name="_Toc32233911"/>
      <w:r>
        <w:t>Functional Block Diagram</w:t>
      </w:r>
      <w:bookmarkEnd w:id="7"/>
    </w:p>
    <w:p w14:paraId="4C68D0B5" w14:textId="08F91BD5" w:rsidR="003D46DE" w:rsidRPr="009D26F1" w:rsidRDefault="003D46DE" w:rsidP="003D46DE">
      <w:pPr>
        <w:spacing w:after="0"/>
      </w:pPr>
      <w:r>
        <w:t xml:space="preserve">The block diagram can be found on the first page of the schematic. </w:t>
      </w:r>
    </w:p>
    <w:p w14:paraId="02EBDD2F" w14:textId="4B5F1F28" w:rsidR="00E975A5" w:rsidRDefault="00D46696" w:rsidP="00E975A5">
      <w:pPr>
        <w:pStyle w:val="Heading3"/>
      </w:pPr>
      <w:bookmarkStart w:id="8" w:name="_Toc32233912"/>
      <w:r>
        <w:rPr>
          <w:shd w:val="clear" w:color="auto" w:fill="FFFFFF"/>
        </w:rPr>
        <w:t>Low-Gain Antenna</w:t>
      </w:r>
      <w:bookmarkEnd w:id="8"/>
      <w:r w:rsidR="00E975A5" w:rsidRPr="00E975A5">
        <w:t xml:space="preserve"> </w:t>
      </w:r>
    </w:p>
    <w:p w14:paraId="78E7E61C" w14:textId="100FE9CC" w:rsidR="00285B52" w:rsidRDefault="00687DF4" w:rsidP="00E975A5">
      <w:pPr>
        <w:ind w:firstLine="720"/>
      </w:pPr>
      <w:r>
        <w:t xml:space="preserve">The low-gain antenna </w:t>
      </w:r>
      <w:r w:rsidR="00CB3E23">
        <w:t>is</w:t>
      </w:r>
      <w:r>
        <w:t xml:space="preserve"> deployed via high-power resistors</w:t>
      </w:r>
      <w:r w:rsidR="00E7087D">
        <w:t>, thermal knife,</w:t>
      </w:r>
      <w:r>
        <w:t xml:space="preserve"> burning through a monofilament</w:t>
      </w:r>
      <w:r w:rsidR="003132E4">
        <w:t>.</w:t>
      </w:r>
      <w:r w:rsidR="00E1408D">
        <w:t xml:space="preserve"> </w:t>
      </w:r>
      <w:r w:rsidR="000366F7">
        <w:t xml:space="preserve">Once deployed, the low-gain antenna </w:t>
      </w:r>
      <w:r w:rsidR="00CB3E23">
        <w:t xml:space="preserve">is </w:t>
      </w:r>
      <w:r w:rsidR="000366F7">
        <w:t xml:space="preserve">used to </w:t>
      </w:r>
      <w:r w:rsidR="00A821A3">
        <w:t>transmit/</w:t>
      </w:r>
      <w:r w:rsidR="000366F7">
        <w:t xml:space="preserve">receive </w:t>
      </w:r>
      <w:r w:rsidR="00A821A3">
        <w:t>data</w:t>
      </w:r>
      <w:r w:rsidR="000366F7">
        <w:t xml:space="preserve"> </w:t>
      </w:r>
      <w:r w:rsidR="00E7087D">
        <w:t>to/</w:t>
      </w:r>
      <w:r w:rsidR="000366F7">
        <w:t xml:space="preserve">from the </w:t>
      </w:r>
      <w:r w:rsidR="00E7087D">
        <w:t>G</w:t>
      </w:r>
      <w:r w:rsidR="000366F7">
        <w:t>round.</w:t>
      </w:r>
      <w:r w:rsidR="00A821A3">
        <w:t xml:space="preserve"> Transmission</w:t>
      </w:r>
      <w:r w:rsidR="00F036FC">
        <w:t xml:space="preserve"> from this antenna consist</w:t>
      </w:r>
      <w:r w:rsidR="00CB3E23">
        <w:t>s</w:t>
      </w:r>
      <w:r w:rsidR="00F036FC">
        <w:t xml:space="preserve"> of lower speed data transfers to the ground. </w:t>
      </w:r>
      <w:r w:rsidR="00E7087D">
        <w:t>Faster data rate</w:t>
      </w:r>
      <w:r w:rsidR="00F036FC">
        <w:t xml:space="preserve"> transmissions, such as sending images, </w:t>
      </w:r>
      <w:r w:rsidR="00CB3E23">
        <w:t>are</w:t>
      </w:r>
      <w:r w:rsidR="00F036FC">
        <w:t xml:space="preserve"> handled by the high-gain antenna on the </w:t>
      </w:r>
      <w:hyperlink r:id="rId12" w:history="1">
        <w:r w:rsidR="00F036FC" w:rsidRPr="00E7087D">
          <w:rPr>
            <w:rStyle w:val="Hyperlink"/>
          </w:rPr>
          <w:t xml:space="preserve">-Z </w:t>
        </w:r>
        <w:r w:rsidR="00E7087D" w:rsidRPr="00E7087D">
          <w:rPr>
            <w:rStyle w:val="Hyperlink"/>
          </w:rPr>
          <w:t>P</w:t>
        </w:r>
        <w:r w:rsidR="00F036FC" w:rsidRPr="00E7087D">
          <w:rPr>
            <w:rStyle w:val="Hyperlink"/>
          </w:rPr>
          <w:t>anel</w:t>
        </w:r>
      </w:hyperlink>
      <w:r w:rsidR="00F036FC">
        <w:t>.</w:t>
      </w:r>
      <w:r w:rsidR="000366F7">
        <w:t xml:space="preserve"> </w:t>
      </w:r>
    </w:p>
    <w:p w14:paraId="2D91042E" w14:textId="592A3674" w:rsidR="00E975A5" w:rsidRDefault="00285B52" w:rsidP="00285B52">
      <w:pPr>
        <w:pStyle w:val="Heading3"/>
      </w:pPr>
      <w:bookmarkStart w:id="9" w:name="_Toc32233913"/>
      <w:r>
        <w:t>GPS Patch Antenna</w:t>
      </w:r>
      <w:bookmarkEnd w:id="9"/>
      <w:r w:rsidR="000366F7">
        <w:t xml:space="preserve"> </w:t>
      </w:r>
    </w:p>
    <w:p w14:paraId="4377E6CB" w14:textId="4D88E856" w:rsidR="009E0DE9" w:rsidRDefault="006F3FFC" w:rsidP="006F3FFC">
      <w:pPr>
        <w:ind w:firstLine="720"/>
      </w:pPr>
      <w:r>
        <w:t xml:space="preserve">The GPS antenna </w:t>
      </w:r>
      <w:r w:rsidR="00CB3E23">
        <w:t>is</w:t>
      </w:r>
      <w:r>
        <w:t xml:space="preserve"> used to receive GPS information for the attitude </w:t>
      </w:r>
      <w:r w:rsidR="00E7087D">
        <w:t xml:space="preserve">determination and </w:t>
      </w:r>
      <w:r>
        <w:t>control subsystem</w:t>
      </w:r>
      <w:r w:rsidR="00E7087D">
        <w:t xml:space="preserve"> (</w:t>
      </w:r>
      <w:hyperlink r:id="rId13" w:history="1">
        <w:r w:rsidR="00E7087D" w:rsidRPr="008C4B9A">
          <w:rPr>
            <w:rStyle w:val="Hyperlink"/>
          </w:rPr>
          <w:t>ADCS</w:t>
        </w:r>
      </w:hyperlink>
      <w:r w:rsidR="00E7087D">
        <w:t>)</w:t>
      </w:r>
      <w:r>
        <w:t>.</w:t>
      </w:r>
    </w:p>
    <w:p w14:paraId="6775ECC1" w14:textId="73518A89" w:rsidR="00391CE3" w:rsidRDefault="00391CE3" w:rsidP="00391CE3">
      <w:pPr>
        <w:pStyle w:val="Heading3"/>
      </w:pPr>
      <w:bookmarkStart w:id="10" w:name="_Toc32233914"/>
      <w:r>
        <w:t>Photodiode Sensor</w:t>
      </w:r>
      <w:bookmarkEnd w:id="10"/>
    </w:p>
    <w:p w14:paraId="561805E5" w14:textId="7AADBDA7" w:rsidR="00A32820" w:rsidRDefault="00CA3938" w:rsidP="00680CAE">
      <w:pPr>
        <w:ind w:firstLine="720"/>
      </w:pPr>
      <w:r>
        <w:t xml:space="preserve">The +X </w:t>
      </w:r>
      <w:r w:rsidR="00E7087D">
        <w:t>P</w:t>
      </w:r>
      <w:r>
        <w:t xml:space="preserve">anel board </w:t>
      </w:r>
      <w:r w:rsidR="00E7087D">
        <w:t>has</w:t>
      </w:r>
      <w:r>
        <w:t xml:space="preserve"> </w:t>
      </w:r>
      <w:r w:rsidR="00E7087D">
        <w:t>a</w:t>
      </w:r>
      <w:r>
        <w:t xml:space="preserve"> photodiode which </w:t>
      </w:r>
      <w:r w:rsidR="00CB3E23">
        <w:t>is</w:t>
      </w:r>
      <w:r>
        <w:t xml:space="preserve"> used to </w:t>
      </w:r>
      <w:r w:rsidR="00E7087D">
        <w:t xml:space="preserve">sense light intensity which </w:t>
      </w:r>
      <w:r>
        <w:t>pertain</w:t>
      </w:r>
      <w:r w:rsidR="00E7087D">
        <w:t>s</w:t>
      </w:r>
      <w:r>
        <w:t xml:space="preserve"> to the position of the sun</w:t>
      </w:r>
      <w:r w:rsidR="00E7087D">
        <w:t>.</w:t>
      </w:r>
      <w:r>
        <w:t xml:space="preserve"> </w:t>
      </w:r>
      <w:r w:rsidR="00E7087D">
        <w:t>T</w:t>
      </w:r>
      <w:r>
        <w:t xml:space="preserve">he ADCS </w:t>
      </w:r>
      <w:r w:rsidR="00E7087D">
        <w:t xml:space="preserve">uses an </w:t>
      </w:r>
      <w:r w:rsidRPr="00CF3B78">
        <w:t>I</w:t>
      </w:r>
      <w:r w:rsidR="00CF3B78">
        <w:rPr>
          <w:vertAlign w:val="superscript"/>
        </w:rPr>
        <w:t>2</w:t>
      </w:r>
      <w:r w:rsidRPr="00CF3B78">
        <w:t>C</w:t>
      </w:r>
      <w:r w:rsidR="00E7087D">
        <w:t xml:space="preserve"> ADC to read this intensity</w:t>
      </w:r>
      <w:r>
        <w:t>.</w:t>
      </w:r>
    </w:p>
    <w:p w14:paraId="0A3FFD6E" w14:textId="014FCAAA" w:rsidR="00690A13" w:rsidRDefault="00690A13" w:rsidP="00690A13">
      <w:pPr>
        <w:pStyle w:val="Heading2"/>
      </w:pPr>
      <w:bookmarkStart w:id="11" w:name="_Toc32233915"/>
      <w:r>
        <w:t>Schematic</w:t>
      </w:r>
      <w:bookmarkEnd w:id="11"/>
    </w:p>
    <w:p w14:paraId="0D0E1157" w14:textId="49A04F70" w:rsidR="00A32820" w:rsidRDefault="003A7FCC" w:rsidP="003A7FCC">
      <w:pPr>
        <w:pStyle w:val="Heading3"/>
      </w:pPr>
      <w:bookmarkStart w:id="12" w:name="_Ref23971124"/>
      <w:bookmarkStart w:id="13" w:name="_Toc32233916"/>
      <w:r>
        <w:t>Photodiode</w:t>
      </w:r>
      <w:bookmarkEnd w:id="12"/>
      <w:bookmarkEnd w:id="13"/>
    </w:p>
    <w:p w14:paraId="4D2FDB2F" w14:textId="0641C686" w:rsidR="005860B4" w:rsidRPr="00FA03E0" w:rsidRDefault="005860B4" w:rsidP="005860B4">
      <w:pPr>
        <w:ind w:firstLine="720"/>
      </w:pPr>
      <w:r>
        <w:t>The photodiode</w:t>
      </w:r>
      <w:r>
        <w:rPr>
          <w:rStyle w:val="FootnoteReference"/>
        </w:rPr>
        <w:footnoteReference w:id="1"/>
      </w:r>
      <w:r>
        <w:t xml:space="preserve"> can be found on page </w:t>
      </w:r>
      <w:r w:rsidR="00D24C3C">
        <w:t>2</w:t>
      </w:r>
      <w:r>
        <w:t xml:space="preserve"> of the schematic. T</w:t>
      </w:r>
      <w:r w:rsidR="001E759B">
        <w:t>he photodiode</w:t>
      </w:r>
      <w:r>
        <w:t xml:space="preserve"> is placed </w:t>
      </w:r>
      <w:r w:rsidR="001E759B">
        <w:t>near the center</w:t>
      </w:r>
      <w:r>
        <w:t xml:space="preserve"> of the board facing outward. This </w:t>
      </w:r>
      <w:proofErr w:type="gramStart"/>
      <w:r>
        <w:t>particular photodiode</w:t>
      </w:r>
      <w:proofErr w:type="gramEnd"/>
      <w:r>
        <w:t xml:space="preserve"> has a spectral sensitivity of </w:t>
      </w:r>
      <m:oMath>
        <m:r>
          <w:rPr>
            <w:rFonts w:ascii="Cambria Math" w:hAnsi="Cambria Math"/>
          </w:rPr>
          <m:t>6.3nA/lx</m:t>
        </m:r>
      </m:oMath>
      <w:r>
        <w:rPr>
          <w:rFonts w:eastAsiaTheme="minorEastAsia"/>
        </w:rPr>
        <w:t xml:space="preserve"> and the expected illuminance is on the order of </w:t>
      </w:r>
      <m:oMath>
        <m:r>
          <w:rPr>
            <w:rFonts w:ascii="Cambria Math" w:eastAsiaTheme="minorEastAsia" w:hAnsi="Cambria Math"/>
          </w:rPr>
          <m:t>&lt;1Mlx</m:t>
        </m:r>
      </m:oMath>
      <w:r>
        <w:rPr>
          <w:rFonts w:eastAsiaTheme="minorEastAsia"/>
        </w:rPr>
        <w:t xml:space="preserve">. </w:t>
      </w:r>
    </w:p>
    <w:p w14:paraId="5649C14C" w14:textId="567267DC" w:rsidR="00AF2E71" w:rsidRDefault="008D597B" w:rsidP="00AF2E71">
      <w:pPr>
        <w:pStyle w:val="Heading3"/>
      </w:pPr>
      <w:bookmarkStart w:id="14" w:name="_Ref23970947"/>
      <w:bookmarkStart w:id="15" w:name="_Toc32233917"/>
      <w:r>
        <w:t>Low–Gain Antenna</w:t>
      </w:r>
      <w:bookmarkEnd w:id="14"/>
      <w:bookmarkEnd w:id="15"/>
    </w:p>
    <w:p w14:paraId="71067D74" w14:textId="7E0758A1" w:rsidR="008D597B" w:rsidRDefault="008D597B" w:rsidP="00562FB3">
      <w:pPr>
        <w:ind w:firstLine="720"/>
      </w:pPr>
      <w:r>
        <w:t xml:space="preserve">The low-gain antenna </w:t>
      </w:r>
      <w:r w:rsidR="005C0C3D">
        <w:t>that can be found on page 3</w:t>
      </w:r>
      <w:r w:rsidR="00716A3B">
        <w:t xml:space="preserve"> (B1), </w:t>
      </w:r>
      <w:r w:rsidR="005C0C3D">
        <w:t>of the schematic</w:t>
      </w:r>
      <w:r w:rsidR="003D1D8D">
        <w:t xml:space="preserve"> is a half wave dipole: length of </w:t>
      </w:r>
      <m:oMath>
        <m:r>
          <w:rPr>
            <w:rFonts w:ascii="Cambria Math" w:hAnsi="Cambria Math"/>
          </w:rPr>
          <m:t>357 mm</m:t>
        </m:r>
      </m:oMath>
      <w:r w:rsidR="003D1D8D">
        <w:t xml:space="preserve">, impedance of </w:t>
      </w:r>
      <m:oMath>
        <m:r>
          <w:rPr>
            <w:rFonts w:ascii="Cambria Math" w:hAnsi="Cambria Math"/>
          </w:rPr>
          <m:t>50</m:t>
        </m:r>
        <m:r>
          <w:rPr>
            <w:rFonts w:ascii="Cambria Math" w:hAnsi="Cambria Math" w:cs="Calibri"/>
          </w:rPr>
          <m:t>Ω</m:t>
        </m:r>
      </m:oMath>
      <w:r w:rsidR="003D1D8D">
        <w:t xml:space="preserve">, gain of </w:t>
      </w:r>
      <m:oMath>
        <m:r>
          <w:rPr>
            <w:rFonts w:ascii="Cambria Math" w:hAnsi="Cambria Math"/>
          </w:rPr>
          <m:t>2.15 dB</m:t>
        </m:r>
      </m:oMath>
      <w:r w:rsidR="003D1D8D">
        <w:t xml:space="preserve">, and linear polarization. It </w:t>
      </w:r>
      <w:r w:rsidR="00AC072F">
        <w:t>interface</w:t>
      </w:r>
      <w:r w:rsidR="00F538CE">
        <w:t>s</w:t>
      </w:r>
      <w:r w:rsidR="00AC072F">
        <w:t xml:space="preserve"> with the communications board via a coaxial cable</w:t>
      </w:r>
      <w:r w:rsidR="003D1D8D">
        <w:t xml:space="preserve"> (page 3, </w:t>
      </w:r>
      <w:r w:rsidR="00716A3B">
        <w:t>B</w:t>
      </w:r>
      <w:r w:rsidR="003D1D8D">
        <w:t>2)</w:t>
      </w:r>
      <w:r w:rsidR="00AC072F">
        <w:t>.</w:t>
      </w:r>
      <w:r w:rsidR="003D1D8D">
        <w:t xml:space="preserve"> As</w:t>
      </w:r>
      <w:r w:rsidR="00AC072F">
        <w:t xml:space="preserve"> </w:t>
      </w:r>
      <w:r w:rsidR="003D1D8D">
        <w:t>the coax is unbalanced and the antenna requires a balanced signal, a balun</w:t>
      </w:r>
      <w:r w:rsidR="003D1D8D">
        <w:rPr>
          <w:rStyle w:val="FootnoteReference"/>
        </w:rPr>
        <w:footnoteReference w:id="2"/>
      </w:r>
      <w:r w:rsidR="00AA5BC9">
        <w:t xml:space="preserve"> </w:t>
      </w:r>
      <w:r w:rsidR="003D1D8D">
        <w:t xml:space="preserve">does this conversion. </w:t>
      </w:r>
      <w:r w:rsidR="00CD16A1">
        <w:t xml:space="preserve">The antenna </w:t>
      </w:r>
      <w:r w:rsidR="00F538CE">
        <w:t>is</w:t>
      </w:r>
      <w:r w:rsidR="00CD16A1">
        <w:t xml:space="preserve"> deployed using a thermal knife</w:t>
      </w:r>
      <w:r w:rsidR="003D1D8D">
        <w:t xml:space="preserve"> (page 3, </w:t>
      </w:r>
      <w:r w:rsidR="00F65507">
        <w:t>B4:B6</w:t>
      </w:r>
      <w:r w:rsidR="003D1D8D">
        <w:t>)</w:t>
      </w:r>
      <w:r w:rsidR="00CD16A1">
        <w:t xml:space="preserve"> consist</w:t>
      </w:r>
      <w:r w:rsidR="003D1D8D">
        <w:t>ing</w:t>
      </w:r>
      <w:r w:rsidR="00CD16A1">
        <w:t xml:space="preserve"> of two </w:t>
      </w:r>
      <m:oMath>
        <m:r>
          <w:rPr>
            <w:rFonts w:ascii="Cambria Math" w:hAnsi="Cambria Math"/>
          </w:rPr>
          <m:t xml:space="preserve">1 W </m:t>
        </m:r>
      </m:oMath>
      <w:r w:rsidR="00CD16A1">
        <w:t>resistors</w:t>
      </w:r>
      <w:r w:rsidR="003D1D8D">
        <w:t>. When power is applied,</w:t>
      </w:r>
      <w:r w:rsidR="00CD16A1">
        <w:t xml:space="preserve"> </w:t>
      </w:r>
      <w:r w:rsidR="003D1D8D">
        <w:t>they</w:t>
      </w:r>
      <w:r w:rsidR="00CD16A1">
        <w:t xml:space="preserve"> burn through a monofilament</w:t>
      </w:r>
      <w:r w:rsidR="003D1D8D">
        <w:t xml:space="preserve"> tied to the stowed antenna</w:t>
      </w:r>
      <w:r w:rsidR="00CD16A1">
        <w:t xml:space="preserve">, releasing the antenna. The power for the thermal knife </w:t>
      </w:r>
      <w:r w:rsidR="00F538CE">
        <w:t>is</w:t>
      </w:r>
      <w:r w:rsidR="00CD16A1">
        <w:t xml:space="preserve"> provided by the</w:t>
      </w:r>
      <w:r w:rsidR="00334A7B">
        <w:t xml:space="preserve"> EPS</w:t>
      </w:r>
      <w:r w:rsidR="00CD16A1">
        <w:t>.</w:t>
      </w:r>
    </w:p>
    <w:p w14:paraId="62A262FA" w14:textId="54D2565D" w:rsidR="003D1D8D" w:rsidRDefault="003D1D8D" w:rsidP="00562FB3">
      <w:pPr>
        <w:ind w:firstLine="720"/>
      </w:pPr>
      <w:r>
        <w:lastRenderedPageBreak/>
        <w:t xml:space="preserve">While stowed, the antenna is wrapped around metal pegs (page 3, </w:t>
      </w:r>
      <w:r w:rsidR="00B51D6C">
        <w:t>C1</w:t>
      </w:r>
      <w:r>
        <w:t>:</w:t>
      </w:r>
      <w:r w:rsidR="00B51D6C">
        <w:t>C4</w:t>
      </w:r>
      <w:r>
        <w:t>)</w:t>
      </w:r>
      <w:r w:rsidR="00E271EC">
        <w:t xml:space="preserve"> shorting them together. Upon deployment, the short is removed. The EPS senses this change and can determine the deployment state of the antenna.</w:t>
      </w:r>
    </w:p>
    <w:p w14:paraId="3C1344F1" w14:textId="084EC56C" w:rsidR="00975AB5" w:rsidRDefault="00975AB5" w:rsidP="00975AB5">
      <w:pPr>
        <w:pStyle w:val="Heading3"/>
      </w:pPr>
      <w:bookmarkStart w:id="16" w:name="_Ref32233793"/>
      <w:bookmarkStart w:id="17" w:name="_Toc32233918"/>
      <w:r>
        <w:t>GPS Patch Antenna</w:t>
      </w:r>
      <w:bookmarkEnd w:id="16"/>
      <w:bookmarkEnd w:id="17"/>
    </w:p>
    <w:p w14:paraId="30338A42" w14:textId="5CD44454" w:rsidR="00335D7D" w:rsidRDefault="00975AB5" w:rsidP="00335D7D">
      <w:pPr>
        <w:ind w:firstLine="720"/>
      </w:pPr>
      <w:r>
        <w:t>The GPS patch antenna</w:t>
      </w:r>
      <w:r w:rsidR="00E271EC">
        <w:t xml:space="preserve"> (page 3, </w:t>
      </w:r>
      <w:r w:rsidR="006C23E2">
        <w:t>B</w:t>
      </w:r>
      <w:r w:rsidR="00E271EC">
        <w:t>3)</w:t>
      </w:r>
      <w:r w:rsidR="00E271EC" w:rsidRPr="00E271EC">
        <w:rPr>
          <w:rStyle w:val="FootnoteReference"/>
        </w:rPr>
        <w:t xml:space="preserve"> </w:t>
      </w:r>
      <w:r w:rsidR="00E271EC">
        <w:rPr>
          <w:rStyle w:val="FootnoteReference"/>
        </w:rPr>
        <w:footnoteReference w:id="3"/>
      </w:r>
      <w:r w:rsidR="00E271EC">
        <w:t xml:space="preserve"> is</w:t>
      </w:r>
      <w:r>
        <w:t xml:space="preserve"> </w:t>
      </w:r>
      <w:r w:rsidR="00440C8F">
        <w:t xml:space="preserve">connected to the avionics board via </w:t>
      </w:r>
      <w:r w:rsidR="00417373">
        <w:t>a</w:t>
      </w:r>
      <w:r w:rsidR="00440C8F">
        <w:t xml:space="preserve"> coaxial cable</w:t>
      </w:r>
      <w:r w:rsidR="00E271EC">
        <w:t xml:space="preserve"> (page 3, </w:t>
      </w:r>
      <w:r w:rsidR="000C2631">
        <w:t>B3</w:t>
      </w:r>
      <w:r w:rsidR="00E271EC">
        <w:t>)</w:t>
      </w:r>
      <w:r w:rsidR="00440C8F">
        <w:t xml:space="preserve">. </w:t>
      </w:r>
      <w:r w:rsidR="004F72A2">
        <w:t xml:space="preserve">The antenna has an impedance of </w:t>
      </w:r>
      <m:oMath>
        <m:r>
          <w:rPr>
            <w:rFonts w:ascii="Cambria Math" w:hAnsi="Cambria Math"/>
          </w:rPr>
          <m:t>50</m:t>
        </m:r>
        <m:r>
          <w:rPr>
            <w:rFonts w:ascii="Cambria Math" w:hAnsi="Cambria Math" w:cs="Calibri"/>
          </w:rPr>
          <m:t>Ω</m:t>
        </m:r>
      </m:oMath>
      <w:r w:rsidR="004F72A2">
        <w:t xml:space="preserve">, a center frequency of </w:t>
      </w:r>
      <m:oMath>
        <m:r>
          <w:rPr>
            <w:rFonts w:ascii="Cambria Math" w:hAnsi="Cambria Math"/>
          </w:rPr>
          <m:t>1575 MHz ± 3 MHz</m:t>
        </m:r>
      </m:oMath>
      <w:r w:rsidR="004F72A2">
        <w:t xml:space="preserve">, a bandwidth of </w:t>
      </w:r>
      <m:oMath>
        <m:r>
          <w:rPr>
            <w:rFonts w:ascii="Cambria Math" w:hAnsi="Cambria Math"/>
          </w:rPr>
          <m:t>10 MHz</m:t>
        </m:r>
      </m:oMath>
      <w:r w:rsidR="004F72A2">
        <w:t xml:space="preserve"> for </w:t>
      </w:r>
      <m:oMath>
        <m:r>
          <w:rPr>
            <w:rFonts w:ascii="Cambria Math" w:hAnsi="Cambria Math"/>
          </w:rPr>
          <m:t>-10 dB</m:t>
        </m:r>
      </m:oMath>
      <w:r w:rsidR="004F72A2">
        <w:t>, and right-hand circular polarization.</w:t>
      </w:r>
      <w:r w:rsidR="00E271EC">
        <w:t xml:space="preserve"> The antenna is compatible with GPS and GALILEO signals.</w:t>
      </w:r>
    </w:p>
    <w:p w14:paraId="4F535E17" w14:textId="69684A39" w:rsidR="00D270B3" w:rsidRDefault="00D270B3" w:rsidP="00D270B3">
      <w:pPr>
        <w:pStyle w:val="Heading3"/>
      </w:pPr>
      <w:bookmarkStart w:id="18" w:name="_Toc32233919"/>
      <w:r>
        <w:t>Thermistors</w:t>
      </w:r>
      <w:bookmarkEnd w:id="18"/>
    </w:p>
    <w:p w14:paraId="60F45A8D" w14:textId="4393C2F7" w:rsidR="00D270B3" w:rsidRPr="00D270B3" w:rsidRDefault="00D270B3" w:rsidP="00F24961">
      <w:pPr>
        <w:ind w:firstLine="720"/>
      </w:pPr>
      <w:r>
        <w:t>The +X Panel contains seven thermistors</w:t>
      </w:r>
      <w:r>
        <w:rPr>
          <w:rStyle w:val="FootnoteReference"/>
        </w:rPr>
        <w:footnoteReference w:id="4"/>
      </w:r>
      <w:r w:rsidR="000639C8">
        <w:t xml:space="preserve"> (page 2, C4:C6)</w:t>
      </w:r>
      <w:r>
        <w:t xml:space="preserve">. These will be used to record temperature data at various points of the +X Panel for monitoring purposes. </w:t>
      </w:r>
      <w:r w:rsidR="00166AE2">
        <w:t>The thermistor measurements are passed to the ADC on page 2 of the schematic where they are then read by the ADCS.</w:t>
      </w:r>
    </w:p>
    <w:p w14:paraId="2CA5744F" w14:textId="6ECCB84B" w:rsidR="00335D7D" w:rsidRDefault="00335D7D" w:rsidP="00335D7D">
      <w:pPr>
        <w:pStyle w:val="Heading2"/>
      </w:pPr>
      <w:bookmarkStart w:id="19" w:name="_Toc32233920"/>
      <w:r>
        <w:t>Board</w:t>
      </w:r>
      <w:bookmarkEnd w:id="19"/>
    </w:p>
    <w:p w14:paraId="3EC70B55" w14:textId="21505F56" w:rsidR="00335D7D" w:rsidRDefault="00335D7D" w:rsidP="00BB444E">
      <w:r>
        <w:t xml:space="preserve">The board shall be </w:t>
      </w:r>
      <w:r w:rsidR="00E271EC">
        <w:t>double layered</w:t>
      </w:r>
      <w:r>
        <w:t xml:space="preserve"> with </w:t>
      </w:r>
      <m:oMath>
        <m:r>
          <w:rPr>
            <w:rFonts w:ascii="Cambria Math" w:hAnsi="Cambria Math"/>
          </w:rPr>
          <m:t>1 oz</m:t>
        </m:r>
      </m:oMath>
      <w:r>
        <w:t xml:space="preserve"> copper and ENIG finish.</w:t>
      </w:r>
    </w:p>
    <w:p w14:paraId="739E79C7" w14:textId="4611EFB3" w:rsidR="00335D7D" w:rsidRDefault="00335D7D" w:rsidP="00335D7D">
      <w:pPr>
        <w:pStyle w:val="Heading3"/>
      </w:pPr>
      <w:bookmarkStart w:id="20" w:name="_Toc32233921"/>
      <w:r>
        <w:t>Layout Constraints</w:t>
      </w:r>
      <w:bookmarkEnd w:id="20"/>
    </w:p>
    <w:p w14:paraId="39258B1B" w14:textId="32706340" w:rsidR="00335D7D" w:rsidRDefault="00335D7D" w:rsidP="00283277">
      <w:pPr>
        <w:spacing w:after="0"/>
        <w:ind w:firstLine="720"/>
      </w:pPr>
      <w:r>
        <w:t xml:space="preserve">Unless specified in the following subsections, all signals shall use the default parameters specified below. Signals in the following subsections do not include their sense signals unless specified. Trace width can be broken if a trace needs to bottleneck down to a pin, the bottleneck shall be minimized. </w:t>
      </w:r>
    </w:p>
    <w:p w14:paraId="1C9C5270" w14:textId="0C73E73B" w:rsidR="00335D7D" w:rsidRDefault="00335D7D" w:rsidP="007B6B20">
      <w:pPr>
        <w:tabs>
          <w:tab w:val="left" w:pos="2880"/>
        </w:tabs>
        <w:spacing w:after="0"/>
        <w:ind w:left="720"/>
      </w:pPr>
      <w:r>
        <w:t>Trace Width:</w:t>
      </w:r>
      <w:r>
        <w:tab/>
      </w:r>
      <m:oMath>
        <m:r>
          <w:rPr>
            <w:rFonts w:ascii="Cambria Math" w:hAnsi="Cambria Math"/>
          </w:rPr>
          <m:t>0.2 mm</m:t>
        </m:r>
      </m:oMath>
    </w:p>
    <w:p w14:paraId="79284F84" w14:textId="54720FAE" w:rsidR="00335D7D" w:rsidRDefault="00335D7D" w:rsidP="007B6B20">
      <w:pPr>
        <w:tabs>
          <w:tab w:val="left" w:pos="2880"/>
        </w:tabs>
        <w:spacing w:after="0"/>
        <w:ind w:left="720"/>
      </w:pPr>
      <w:r>
        <w:t xml:space="preserve">Vias: </w:t>
      </w:r>
      <w:r>
        <w:tab/>
      </w:r>
      <m:oMath>
        <m:r>
          <w:rPr>
            <w:rFonts w:ascii="Cambria Math" w:hAnsi="Cambria Math"/>
          </w:rPr>
          <m:t>0.3 mm</m:t>
        </m:r>
      </m:oMath>
      <w:r>
        <w:t>, unlimited count</w:t>
      </w:r>
    </w:p>
    <w:p w14:paraId="22FF377A" w14:textId="36D06958" w:rsidR="00335D7D" w:rsidRDefault="00335D7D" w:rsidP="007B6B20">
      <w:pPr>
        <w:tabs>
          <w:tab w:val="left" w:pos="2880"/>
        </w:tabs>
        <w:spacing w:after="0"/>
        <w:ind w:left="720"/>
      </w:pPr>
      <w:r>
        <w:t xml:space="preserve">Separation: </w:t>
      </w:r>
      <w:r>
        <w:tab/>
      </w:r>
      <m:oMath>
        <m:r>
          <w:rPr>
            <w:rFonts w:ascii="Cambria Math" w:hAnsi="Cambria Math"/>
          </w:rPr>
          <m:t>0.2 mm</m:t>
        </m:r>
      </m:oMath>
    </w:p>
    <w:p w14:paraId="129ABFED" w14:textId="7157BE77" w:rsidR="005C4C8F" w:rsidRDefault="00335D7D" w:rsidP="007B6B20">
      <w:pPr>
        <w:tabs>
          <w:tab w:val="left" w:pos="2880"/>
        </w:tabs>
        <w:ind w:left="720"/>
      </w:pPr>
      <w:r>
        <w:t>Length:</w:t>
      </w:r>
      <w:r>
        <w:tab/>
        <w:t>Unlimited</w:t>
      </w:r>
    </w:p>
    <w:p w14:paraId="1C62CA87" w14:textId="3C36B85F" w:rsidR="00447879" w:rsidRDefault="00447879" w:rsidP="00335D7D">
      <w:pPr>
        <w:ind w:firstLine="720"/>
      </w:pPr>
      <w:r>
        <w:t>Devices with specific placement and routing considerations are noted in the schematic, see “CAD Note”.</w:t>
      </w:r>
    </w:p>
    <w:p w14:paraId="1A4BF253" w14:textId="74314084" w:rsidR="0047503F" w:rsidRDefault="0047503F" w:rsidP="0047503F">
      <w:pPr>
        <w:pStyle w:val="Heading4"/>
      </w:pPr>
      <w:r>
        <w:t>I</w:t>
      </w:r>
      <w:r>
        <w:rPr>
          <w:vertAlign w:val="superscript"/>
        </w:rPr>
        <w:t>2</w:t>
      </w:r>
      <w:r>
        <w:t>C – I</w:t>
      </w:r>
      <w:r w:rsidR="00F42117">
        <w:t>2C</w:t>
      </w:r>
      <w:proofErr w:type="gramStart"/>
      <w:r w:rsidR="00F42117">
        <w:t>_[</w:t>
      </w:r>
      <w:proofErr w:type="gramEnd"/>
      <w:r w:rsidR="00F42117">
        <w:t>SDA_</w:t>
      </w:r>
      <w:r w:rsidR="00195491">
        <w:t xml:space="preserve">ADCS, </w:t>
      </w:r>
      <w:r w:rsidR="00F42117">
        <w:t>SCL_ADCS]</w:t>
      </w:r>
    </w:p>
    <w:p w14:paraId="581C50CF" w14:textId="2701ECC9" w:rsidR="001D1356" w:rsidRDefault="001D1356" w:rsidP="00E271EC">
      <w:pPr>
        <w:tabs>
          <w:tab w:val="left" w:pos="2880"/>
        </w:tabs>
        <w:spacing w:after="0"/>
        <w:ind w:left="720"/>
      </w:pPr>
      <w:r>
        <w:t xml:space="preserve">Length: </w:t>
      </w:r>
      <w:r>
        <w:tab/>
        <w:t xml:space="preserve">Each node shall be length matched ± </w:t>
      </w:r>
      <m:oMath>
        <m:r>
          <w:rPr>
            <w:rFonts w:ascii="Cambria Math" w:hAnsi="Cambria Math"/>
          </w:rPr>
          <m:t>1.0 mm</m:t>
        </m:r>
      </m:oMath>
    </w:p>
    <w:p w14:paraId="555A547E" w14:textId="0ECC4C29" w:rsidR="001B3CD1" w:rsidRDefault="001D1356" w:rsidP="00283277">
      <w:pPr>
        <w:tabs>
          <w:tab w:val="left" w:pos="2880"/>
        </w:tabs>
        <w:spacing w:after="0"/>
        <w:ind w:left="720"/>
        <w:rPr>
          <w:rFonts w:eastAsiaTheme="minorEastAsia"/>
        </w:rPr>
      </w:pPr>
      <w:r>
        <w:t xml:space="preserve">Stubs: </w:t>
      </w:r>
      <w:r>
        <w:tab/>
        <w:t xml:space="preserve">&lt; </w:t>
      </w:r>
      <m:oMath>
        <m:r>
          <w:rPr>
            <w:rFonts w:ascii="Cambria Math" w:hAnsi="Cambria Math"/>
          </w:rPr>
          <m:t>10.0 mm</m:t>
        </m:r>
      </m:oMath>
    </w:p>
    <w:p w14:paraId="0BBEF750" w14:textId="097C0D96" w:rsidR="001B3CD1" w:rsidRDefault="001B3CD1" w:rsidP="001B3CD1">
      <w:pPr>
        <w:pStyle w:val="Heading4"/>
      </w:pPr>
      <w:r>
        <w:t>RF Traces</w:t>
      </w:r>
      <w:r w:rsidR="00E271EC">
        <w:t xml:space="preserve"> – LOW_GAIN</w:t>
      </w:r>
      <w:proofErr w:type="gramStart"/>
      <w:r w:rsidR="00E271EC">
        <w:t>_[</w:t>
      </w:r>
      <w:proofErr w:type="gramEnd"/>
      <w:r w:rsidR="00E271EC">
        <w:t>P, N, COAX], GPS_COAX</w:t>
      </w:r>
    </w:p>
    <w:p w14:paraId="51AC44AD" w14:textId="3FB1C285" w:rsidR="00DA2ABF" w:rsidRDefault="00DA2ABF" w:rsidP="00E271EC">
      <w:pPr>
        <w:tabs>
          <w:tab w:val="left" w:pos="2880"/>
        </w:tabs>
        <w:spacing w:after="0"/>
        <w:ind w:left="720"/>
      </w:pPr>
      <w:r>
        <w:t>Track Width:</w:t>
      </w:r>
      <w:r>
        <w:tab/>
      </w:r>
      <m:oMath>
        <m:r>
          <w:rPr>
            <w:rFonts w:ascii="Cambria Math" w:hAnsi="Cambria Math"/>
          </w:rPr>
          <m:t>1.5 mm</m:t>
        </m:r>
      </m:oMath>
    </w:p>
    <w:p w14:paraId="4C5CB29F" w14:textId="65335753" w:rsidR="00DA2ABF" w:rsidRDefault="00DA2ABF" w:rsidP="00E271EC">
      <w:pPr>
        <w:tabs>
          <w:tab w:val="left" w:pos="2880"/>
        </w:tabs>
        <w:spacing w:after="0"/>
        <w:ind w:left="720"/>
      </w:pPr>
      <w:r>
        <w:t>Gap Width:</w:t>
      </w:r>
      <w:r>
        <w:tab/>
      </w:r>
      <m:oMath>
        <m:r>
          <w:rPr>
            <w:rFonts w:ascii="Cambria Math" w:hAnsi="Cambria Math"/>
          </w:rPr>
          <m:t>0.5 mm</m:t>
        </m:r>
      </m:oMath>
    </w:p>
    <w:p w14:paraId="65C8F830" w14:textId="75829360" w:rsidR="00283277" w:rsidRDefault="00283277" w:rsidP="00283277">
      <w:pPr>
        <w:tabs>
          <w:tab w:val="left" w:pos="2880"/>
        </w:tabs>
        <w:spacing w:after="0"/>
        <w:ind w:left="720"/>
        <w:rPr>
          <w:rFonts w:eastAsiaTheme="minorEastAsia"/>
        </w:rPr>
      </w:pPr>
      <w:r>
        <w:t>Impedance</w:t>
      </w:r>
      <w:r w:rsidR="00DA2ABF">
        <w:t>:</w:t>
      </w:r>
      <w:r w:rsidR="00DA2ABF">
        <w:tab/>
      </w:r>
      <m:oMath>
        <m:r>
          <w:rPr>
            <w:rFonts w:ascii="Cambria Math" w:eastAsiaTheme="minorEastAsia" w:hAnsi="Cambria Math"/>
          </w:rPr>
          <m:t>50</m:t>
        </m:r>
        <m:r>
          <m:rPr>
            <m:sty m:val="p"/>
          </m:rPr>
          <w:rPr>
            <w:rFonts w:ascii="Cambria Math" w:eastAsiaTheme="minorEastAsia" w:hAnsi="Cambria Math"/>
          </w:rPr>
          <m:t>Ω</m:t>
        </m:r>
      </m:oMath>
    </w:p>
    <w:p w14:paraId="3DB278C1" w14:textId="02CF4E85" w:rsidR="009D2B6A" w:rsidRDefault="009D2B6A" w:rsidP="009D2B6A">
      <w:pPr>
        <w:tabs>
          <w:tab w:val="left" w:pos="2880"/>
        </w:tabs>
        <w:spacing w:after="0"/>
        <w:rPr>
          <w:rFonts w:eastAsiaTheme="minorEastAsia"/>
        </w:rPr>
      </w:pPr>
    </w:p>
    <w:p w14:paraId="17700CCE" w14:textId="6823CD66" w:rsidR="009D2B6A" w:rsidRDefault="00FD0647" w:rsidP="009D2B6A">
      <w:pPr>
        <w:pStyle w:val="Heading4"/>
      </w:pPr>
      <w:r>
        <w:t>Power Resistors</w:t>
      </w:r>
    </w:p>
    <w:p w14:paraId="7E069084" w14:textId="2813E43A" w:rsidR="00283277" w:rsidRPr="00441A45" w:rsidRDefault="009D2B6A" w:rsidP="00441A45">
      <w:pPr>
        <w:tabs>
          <w:tab w:val="left" w:pos="2880"/>
        </w:tabs>
        <w:spacing w:after="0"/>
        <w:ind w:left="720"/>
        <w:rPr>
          <w:rFonts w:eastAsiaTheme="minorEastAsia"/>
        </w:rPr>
      </w:pPr>
      <w:r>
        <w:t>Tr</w:t>
      </w:r>
      <w:r w:rsidR="00406BAA">
        <w:t xml:space="preserve">ace Width: </w:t>
      </w:r>
      <w:r w:rsidR="00EB1279">
        <w:rPr>
          <w:rFonts w:eastAsiaTheme="minorEastAsia"/>
        </w:rPr>
        <w:tab/>
      </w:r>
      <m:oMath>
        <m:r>
          <w:rPr>
            <w:rFonts w:ascii="Cambria Math" w:hAnsi="Cambria Math"/>
          </w:rPr>
          <m:t>0.5 mm</m:t>
        </m:r>
      </m:oMath>
      <w:r w:rsidR="00A21FE3">
        <w:tab/>
      </w:r>
    </w:p>
    <w:p w14:paraId="2F5A23B8" w14:textId="7C953721" w:rsidR="00E975A5" w:rsidRDefault="00001B3D" w:rsidP="00283277">
      <w:pPr>
        <w:pStyle w:val="Heading1"/>
      </w:pPr>
      <w:bookmarkStart w:id="21" w:name="_Toc32233922"/>
      <w:r>
        <w:lastRenderedPageBreak/>
        <w:t>Testing</w:t>
      </w:r>
      <w:bookmarkEnd w:id="21"/>
    </w:p>
    <w:p w14:paraId="1E99A3D2" w14:textId="77777777" w:rsidR="000050AE" w:rsidRDefault="000050AE" w:rsidP="000050AE">
      <w:pPr>
        <w:ind w:firstLine="720"/>
      </w:pPr>
      <w:r>
        <w:t>All tests shall be performed at room temperature and not under vacuum unless otherwise specified.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All tests shall be performed prior to attaching the solar cells to the solar panel.</w:t>
      </w:r>
    </w:p>
    <w:p w14:paraId="072E6790" w14:textId="77777777" w:rsidR="000050AE" w:rsidRDefault="000050AE" w:rsidP="000050AE">
      <w:pPr>
        <w:pStyle w:val="ListParagraph"/>
        <w:numPr>
          <w:ilvl w:val="0"/>
          <w:numId w:val="5"/>
        </w:numPr>
        <w:ind w:left="720"/>
      </w:pPr>
      <w:r>
        <w:t>Waveforms shall be captured whenever appropriate.</w:t>
      </w:r>
    </w:p>
    <w:p w14:paraId="1A47C29A" w14:textId="77777777" w:rsidR="000050AE" w:rsidRDefault="000050AE" w:rsidP="000050AE">
      <w:pPr>
        <w:pStyle w:val="ListParagraph"/>
        <w:numPr>
          <w:ilvl w:val="0"/>
          <w:numId w:val="5"/>
        </w:numPr>
        <w:ind w:left="720"/>
      </w:pPr>
      <w:r>
        <w:t>Have the event take fill the screen (for fast events, zoom in, for slow events, zoom out)</w:t>
      </w:r>
    </w:p>
    <w:p w14:paraId="4E0145C4" w14:textId="77777777" w:rsidR="000050AE" w:rsidRDefault="000050AE" w:rsidP="000050AE">
      <w:pPr>
        <w:pStyle w:val="ListParagraph"/>
        <w:numPr>
          <w:ilvl w:val="0"/>
          <w:numId w:val="5"/>
        </w:numPr>
        <w:ind w:left="720"/>
      </w:pPr>
      <w:r>
        <w:t>Label each channel accurately</w:t>
      </w:r>
    </w:p>
    <w:p w14:paraId="21DE5668" w14:textId="0628F46E" w:rsidR="000050AE" w:rsidRDefault="000050AE" w:rsidP="000050AE">
      <w:pPr>
        <w:pStyle w:val="ListParagraph"/>
        <w:numPr>
          <w:ilvl w:val="0"/>
          <w:numId w:val="5"/>
        </w:numPr>
        <w:ind w:left="720"/>
      </w:pPr>
      <w:r>
        <w:t xml:space="preserve">Only have bandwidth limiting if </w:t>
      </w:r>
      <w:r w:rsidR="0049118D">
        <w:t>necessary,</w:t>
      </w:r>
      <w:r>
        <w:t xml:space="preserve"> for the test (this applies to the oscilloscope and probe settings)</w:t>
      </w:r>
    </w:p>
    <w:p w14:paraId="69A5A454" w14:textId="77777777" w:rsidR="000050AE" w:rsidRDefault="000050AE" w:rsidP="000050AE">
      <w:pPr>
        <w:pStyle w:val="ListParagraph"/>
        <w:numPr>
          <w:ilvl w:val="0"/>
          <w:numId w:val="5"/>
        </w:numPr>
        <w:ind w:left="720"/>
      </w:pPr>
      <w:r>
        <w:t>If ringing or overshoot occurs, use a ground spring or differential probe</w:t>
      </w:r>
    </w:p>
    <w:p w14:paraId="129E0E79" w14:textId="4A7169C6" w:rsidR="000050AE" w:rsidRDefault="000050AE" w:rsidP="000050AE">
      <w:r>
        <w:t xml:space="preserve">Results location: </w:t>
      </w:r>
      <w:r w:rsidRPr="000050AE">
        <w:t>https://github.com/CougsInSpace/CougSat1-Hardware/tree/master/CougSat1-</w:t>
      </w:r>
      <w:r>
        <w:t>RadioBoard</w:t>
      </w:r>
      <w:r w:rsidRPr="000050AE">
        <w:t>/Testing/</w:t>
      </w:r>
      <w:r>
        <w:t>+XPanel.1.0</w:t>
      </w:r>
    </w:p>
    <w:p w14:paraId="549DF745" w14:textId="1846120C" w:rsidR="000050AE" w:rsidRDefault="000050AE" w:rsidP="000050AE">
      <w:r>
        <w:t xml:space="preserve">Common test instructions can be found on the </w:t>
      </w:r>
      <w:hyperlink r:id="rId14" w:history="1">
        <w:r w:rsidRPr="0024717B">
          <w:rPr>
            <w:rStyle w:val="Hyperlink"/>
          </w:rPr>
          <w:t>wiki</w:t>
        </w:r>
      </w:hyperlink>
      <w:r>
        <w:t>.</w:t>
      </w:r>
    </w:p>
    <w:p w14:paraId="79163DA1" w14:textId="23B2F5BC" w:rsidR="0063616F" w:rsidRDefault="0063616F" w:rsidP="0063616F">
      <w:pPr>
        <w:pStyle w:val="Heading2"/>
      </w:pPr>
      <w:bookmarkStart w:id="22" w:name="_Toc1308031"/>
      <w:bookmarkStart w:id="23" w:name="_Toc32233923"/>
      <w:r>
        <w:t>Before First Power-On Check</w:t>
      </w:r>
      <w:bookmarkEnd w:id="22"/>
      <w:bookmarkEnd w:id="23"/>
    </w:p>
    <w:p w14:paraId="1ACF4EA7" w14:textId="4ED3919C" w:rsidR="00991587" w:rsidRDefault="00991587" w:rsidP="00991587">
      <w:pPr>
        <w:rPr>
          <w:b/>
          <w:bCs/>
        </w:rPr>
      </w:pPr>
      <w:r>
        <w:rPr>
          <w:b/>
          <w:bCs/>
        </w:rPr>
        <w:t xml:space="preserve">Configuration: </w:t>
      </w:r>
      <w:r w:rsidR="004F718C">
        <w:rPr>
          <w:b/>
          <w:bCs/>
        </w:rPr>
        <w:t>J</w:t>
      </w:r>
      <w:r w:rsidR="009614CF">
        <w:rPr>
          <w:b/>
          <w:bCs/>
        </w:rPr>
        <w:t>acques</w:t>
      </w:r>
    </w:p>
    <w:p w14:paraId="654751C8" w14:textId="26F891D0" w:rsidR="0063616F" w:rsidRDefault="0063616F" w:rsidP="0063616F">
      <w:pPr>
        <w:ind w:firstLine="720"/>
      </w:pPr>
      <w:r>
        <w:t>This test is required to be executed before any external power is applied to the +</w:t>
      </w:r>
      <w:r w:rsidR="009A15CA">
        <w:t>X</w:t>
      </w:r>
      <w:r>
        <w:t>-</w:t>
      </w:r>
      <w:r w:rsidR="008E3272">
        <w:t>P</w:t>
      </w:r>
      <w:r>
        <w:t>anel.</w:t>
      </w:r>
    </w:p>
    <w:p w14:paraId="7C194F14" w14:textId="77777777" w:rsidR="0063616F" w:rsidRDefault="0063616F" w:rsidP="0063616F">
      <w:pPr>
        <w:pStyle w:val="Heading3"/>
      </w:pPr>
      <w:bookmarkStart w:id="24" w:name="_Toc1308032"/>
      <w:bookmarkStart w:id="25" w:name="_Toc32233924"/>
      <w:r>
        <w:t>Test Instructions</w:t>
      </w:r>
      <w:bookmarkEnd w:id="24"/>
      <w:bookmarkEnd w:id="25"/>
    </w:p>
    <w:p w14:paraId="71FBA1E8" w14:textId="05178405" w:rsidR="0063616F" w:rsidRDefault="0063616F" w:rsidP="0063616F">
      <w:pPr>
        <w:ind w:firstLine="720"/>
      </w:pPr>
      <w:r>
        <w:t>Measure the resistance of various points in reference to PGND</w:t>
      </w:r>
      <w:r w:rsidR="00DB432E">
        <w:t xml:space="preserve">, DGND, and RFGND depending on </w:t>
      </w:r>
      <w:r w:rsidR="00CE36E4">
        <w:t>whatever</w:t>
      </w:r>
      <w:r w:rsidR="00DB432E">
        <w:t xml:space="preserve"> is </w:t>
      </w:r>
      <w:r w:rsidR="00CE36E4">
        <w:t>appropriate.</w:t>
      </w:r>
    </w:p>
    <w:p w14:paraId="5D7F33FF" w14:textId="77777777" w:rsidR="0063616F" w:rsidRDefault="0063616F" w:rsidP="0063616F">
      <w:pPr>
        <w:pStyle w:val="Heading3"/>
      </w:pPr>
      <w:bookmarkStart w:id="26" w:name="_Toc1308033"/>
      <w:bookmarkStart w:id="27" w:name="_Toc32233925"/>
      <w:r>
        <w:t>Test Data</w:t>
      </w:r>
      <w:bookmarkEnd w:id="26"/>
      <w:bookmarkEnd w:id="27"/>
    </w:p>
    <w:tbl>
      <w:tblPr>
        <w:tblStyle w:val="TableGrid"/>
        <w:tblW w:w="0" w:type="auto"/>
        <w:jc w:val="center"/>
        <w:tblLook w:val="04A0" w:firstRow="1" w:lastRow="0" w:firstColumn="1" w:lastColumn="0" w:noHBand="0" w:noVBand="1"/>
      </w:tblPr>
      <w:tblGrid>
        <w:gridCol w:w="2407"/>
        <w:gridCol w:w="1938"/>
        <w:gridCol w:w="265"/>
        <w:gridCol w:w="2520"/>
        <w:gridCol w:w="2220"/>
      </w:tblGrid>
      <w:tr w:rsidR="00426920" w:rsidRPr="005C0C41" w14:paraId="3A923EA0" w14:textId="77777777" w:rsidTr="00D17B57">
        <w:trPr>
          <w:jc w:val="center"/>
        </w:trPr>
        <w:tc>
          <w:tcPr>
            <w:tcW w:w="2407" w:type="dxa"/>
            <w:shd w:val="clear" w:color="auto" w:fill="ECA1AE" w:themeFill="background2" w:themeFillTint="66"/>
          </w:tcPr>
          <w:p w14:paraId="73FA9B12" w14:textId="77777777" w:rsidR="0063616F" w:rsidRPr="005C0C41" w:rsidRDefault="0063616F" w:rsidP="00A777A0">
            <w:pPr>
              <w:jc w:val="center"/>
              <w:rPr>
                <w:color w:val="000000" w:themeColor="text1"/>
              </w:rPr>
            </w:pPr>
            <w:r w:rsidRPr="005C0C41">
              <w:rPr>
                <w:color w:val="000000" w:themeColor="text1"/>
              </w:rPr>
              <w:t>Node</w:t>
            </w:r>
          </w:p>
        </w:tc>
        <w:tc>
          <w:tcPr>
            <w:tcW w:w="1938" w:type="dxa"/>
            <w:shd w:val="clear" w:color="auto" w:fill="ECA1AE" w:themeFill="background2" w:themeFillTint="66"/>
          </w:tcPr>
          <w:p w14:paraId="701BEEC8" w14:textId="77777777" w:rsidR="0063616F" w:rsidRPr="005C0C41" w:rsidRDefault="0063616F" w:rsidP="00A777A0">
            <w:pPr>
              <w:jc w:val="center"/>
              <w:rPr>
                <w:color w:val="000000" w:themeColor="text1"/>
              </w:rPr>
            </w:pPr>
            <w:r>
              <w:rPr>
                <w:color w:val="000000" w:themeColor="text1"/>
              </w:rPr>
              <w:t>Resistance</w:t>
            </w:r>
          </w:p>
        </w:tc>
        <w:tc>
          <w:tcPr>
            <w:tcW w:w="265" w:type="dxa"/>
            <w:shd w:val="clear" w:color="auto" w:fill="ECA1AE" w:themeFill="background2" w:themeFillTint="66"/>
          </w:tcPr>
          <w:p w14:paraId="7AA46890" w14:textId="77777777" w:rsidR="0063616F" w:rsidRPr="005C0C41" w:rsidRDefault="0063616F" w:rsidP="00A777A0">
            <w:pPr>
              <w:rPr>
                <w:color w:val="000000" w:themeColor="text1"/>
              </w:rPr>
            </w:pPr>
          </w:p>
        </w:tc>
        <w:tc>
          <w:tcPr>
            <w:tcW w:w="2520" w:type="dxa"/>
            <w:shd w:val="clear" w:color="auto" w:fill="ECA1AE" w:themeFill="background2" w:themeFillTint="66"/>
          </w:tcPr>
          <w:p w14:paraId="104C4A89" w14:textId="77777777" w:rsidR="0063616F" w:rsidRPr="005C0C41" w:rsidRDefault="0063616F" w:rsidP="00A777A0">
            <w:pPr>
              <w:jc w:val="center"/>
              <w:rPr>
                <w:color w:val="000000" w:themeColor="text1"/>
              </w:rPr>
            </w:pPr>
            <w:r>
              <w:rPr>
                <w:color w:val="000000" w:themeColor="text1"/>
              </w:rPr>
              <w:t>Node</w:t>
            </w:r>
          </w:p>
        </w:tc>
        <w:tc>
          <w:tcPr>
            <w:tcW w:w="2220" w:type="dxa"/>
            <w:shd w:val="clear" w:color="auto" w:fill="ECA1AE" w:themeFill="background2" w:themeFillTint="66"/>
          </w:tcPr>
          <w:p w14:paraId="59D424BD" w14:textId="77777777" w:rsidR="0063616F" w:rsidRPr="005C0C41" w:rsidRDefault="0063616F" w:rsidP="00A777A0">
            <w:pPr>
              <w:jc w:val="center"/>
              <w:rPr>
                <w:color w:val="000000" w:themeColor="text1"/>
              </w:rPr>
            </w:pPr>
            <w:r>
              <w:rPr>
                <w:color w:val="000000" w:themeColor="text1"/>
              </w:rPr>
              <w:t>Resistance</w:t>
            </w:r>
          </w:p>
        </w:tc>
      </w:tr>
      <w:tr w:rsidR="00426920" w14:paraId="35FC90F6" w14:textId="77777777" w:rsidTr="00D17B57">
        <w:trPr>
          <w:jc w:val="center"/>
        </w:trPr>
        <w:tc>
          <w:tcPr>
            <w:tcW w:w="2407" w:type="dxa"/>
          </w:tcPr>
          <w:p w14:paraId="17796368" w14:textId="22E19BB9" w:rsidR="00D17B57" w:rsidRPr="00991587" w:rsidRDefault="00D17B57" w:rsidP="00D17B57">
            <w:pPr>
              <w:jc w:val="center"/>
              <w:rPr>
                <w:i/>
                <w:iCs/>
              </w:rPr>
            </w:pPr>
            <w:r w:rsidRPr="00991587">
              <w:rPr>
                <w:i/>
                <w:iCs/>
              </w:rPr>
              <w:t>AVREF_UNBUF</w:t>
            </w:r>
          </w:p>
        </w:tc>
        <w:tc>
          <w:tcPr>
            <w:tcW w:w="1938" w:type="dxa"/>
          </w:tcPr>
          <w:p w14:paraId="26E75A1C" w14:textId="038F3DBB" w:rsidR="00D17B57" w:rsidRDefault="00E90DBD" w:rsidP="00D17B57">
            <w:pPr>
              <w:jc w:val="center"/>
            </w:pPr>
            <m:oMathPara>
              <m:oMath>
                <m:r>
                  <w:rPr>
                    <w:rFonts w:ascii="Cambria Math" w:hAnsi="Cambria Math"/>
                  </w:rPr>
                  <m:t>11.3KΩ</m:t>
                </m:r>
              </m:oMath>
            </m:oMathPara>
          </w:p>
        </w:tc>
        <w:tc>
          <w:tcPr>
            <w:tcW w:w="265" w:type="dxa"/>
            <w:shd w:val="clear" w:color="auto" w:fill="ECA1AE" w:themeFill="background2" w:themeFillTint="66"/>
          </w:tcPr>
          <w:p w14:paraId="1478A909" w14:textId="77777777" w:rsidR="00D17B57" w:rsidRDefault="00D17B57" w:rsidP="00D17B57">
            <w:pPr>
              <w:jc w:val="center"/>
            </w:pPr>
          </w:p>
        </w:tc>
        <w:tc>
          <w:tcPr>
            <w:tcW w:w="2520" w:type="dxa"/>
          </w:tcPr>
          <w:p w14:paraId="73F96EF8" w14:textId="7438DD84" w:rsidR="00D17B57" w:rsidRPr="00991587" w:rsidRDefault="00D17B57" w:rsidP="00D17B57">
            <w:pPr>
              <w:jc w:val="center"/>
              <w:rPr>
                <w:i/>
                <w:iCs/>
              </w:rPr>
            </w:pPr>
            <w:r w:rsidRPr="00991587">
              <w:rPr>
                <w:i/>
                <w:iCs/>
              </w:rPr>
              <w:t>3.3V</w:t>
            </w:r>
          </w:p>
        </w:tc>
        <w:tc>
          <w:tcPr>
            <w:tcW w:w="2220" w:type="dxa"/>
          </w:tcPr>
          <w:p w14:paraId="432322D8" w14:textId="6299B8C9" w:rsidR="00D17B57" w:rsidRDefault="00426920" w:rsidP="00D17B57">
            <w:pPr>
              <w:jc w:val="center"/>
            </w:pPr>
            <m:oMathPara>
              <m:oMath>
                <m:r>
                  <w:rPr>
                    <w:rFonts w:ascii="Cambria Math" w:hAnsi="Cambria Math"/>
                  </w:rPr>
                  <m:t>81.1KΩ</m:t>
                </m:r>
              </m:oMath>
            </m:oMathPara>
          </w:p>
        </w:tc>
      </w:tr>
      <w:tr w:rsidR="00426920" w14:paraId="77F2FF2D" w14:textId="77777777" w:rsidTr="00D17B57">
        <w:trPr>
          <w:jc w:val="center"/>
        </w:trPr>
        <w:tc>
          <w:tcPr>
            <w:tcW w:w="2407" w:type="dxa"/>
          </w:tcPr>
          <w:p w14:paraId="3551F4B3" w14:textId="52CE387B" w:rsidR="00D17B57" w:rsidRPr="00991587" w:rsidRDefault="00D17B57" w:rsidP="00D17B57">
            <w:pPr>
              <w:jc w:val="center"/>
              <w:rPr>
                <w:i/>
                <w:iCs/>
              </w:rPr>
            </w:pPr>
            <w:r w:rsidRPr="00991587">
              <w:rPr>
                <w:i/>
                <w:iCs/>
              </w:rPr>
              <w:t>AVREF</w:t>
            </w:r>
          </w:p>
        </w:tc>
        <w:tc>
          <w:tcPr>
            <w:tcW w:w="1938" w:type="dxa"/>
          </w:tcPr>
          <w:p w14:paraId="24254DDF" w14:textId="18D4D384" w:rsidR="00D17B57" w:rsidRDefault="00D15274" w:rsidP="00D17B57">
            <w:pPr>
              <w:jc w:val="center"/>
            </w:pPr>
            <m:oMathPara>
              <m:oMath>
                <m:r>
                  <w:rPr>
                    <w:rFonts w:ascii="Cambria Math" w:hAnsi="Cambria Math"/>
                  </w:rPr>
                  <m:t>8.9KΩ</m:t>
                </m:r>
              </m:oMath>
            </m:oMathPara>
          </w:p>
        </w:tc>
        <w:tc>
          <w:tcPr>
            <w:tcW w:w="265" w:type="dxa"/>
            <w:shd w:val="clear" w:color="auto" w:fill="ECA1AE" w:themeFill="background2" w:themeFillTint="66"/>
          </w:tcPr>
          <w:p w14:paraId="46292B7E" w14:textId="77777777" w:rsidR="00D17B57" w:rsidRDefault="00D17B57" w:rsidP="00D17B57">
            <w:pPr>
              <w:jc w:val="center"/>
            </w:pPr>
          </w:p>
        </w:tc>
        <w:tc>
          <w:tcPr>
            <w:tcW w:w="2520" w:type="dxa"/>
          </w:tcPr>
          <w:p w14:paraId="3476658E" w14:textId="537E5013" w:rsidR="00D17B57" w:rsidRPr="00991587" w:rsidRDefault="00D17B57" w:rsidP="00D17B57">
            <w:pPr>
              <w:jc w:val="center"/>
              <w:rPr>
                <w:i/>
                <w:iCs/>
              </w:rPr>
            </w:pPr>
            <w:r w:rsidRPr="00991587">
              <w:rPr>
                <w:i/>
                <w:iCs/>
              </w:rPr>
              <w:t>AVDD</w:t>
            </w:r>
          </w:p>
        </w:tc>
        <w:tc>
          <w:tcPr>
            <w:tcW w:w="2220" w:type="dxa"/>
          </w:tcPr>
          <w:p w14:paraId="3D22B7D3" w14:textId="47F50DFA" w:rsidR="00D17B57" w:rsidRDefault="00613A95" w:rsidP="00D17B57">
            <w:pPr>
              <w:jc w:val="center"/>
            </w:pPr>
            <m:oMathPara>
              <m:oMath>
                <m:r>
                  <w:rPr>
                    <w:rFonts w:ascii="Cambria Math" w:hAnsi="Cambria Math"/>
                  </w:rPr>
                  <m:t>9.1KΩ</m:t>
                </m:r>
              </m:oMath>
            </m:oMathPara>
          </w:p>
        </w:tc>
      </w:tr>
      <w:tr w:rsidR="00426920" w14:paraId="3EBFF662" w14:textId="77777777" w:rsidTr="00D17B57">
        <w:trPr>
          <w:jc w:val="center"/>
        </w:trPr>
        <w:tc>
          <w:tcPr>
            <w:tcW w:w="2407" w:type="dxa"/>
          </w:tcPr>
          <w:p w14:paraId="40346645" w14:textId="77777777" w:rsidR="00D17B57" w:rsidRPr="00991587" w:rsidRDefault="00D17B57" w:rsidP="00D17B57">
            <w:pPr>
              <w:jc w:val="center"/>
              <w:rPr>
                <w:i/>
                <w:iCs/>
              </w:rPr>
            </w:pPr>
            <w:r w:rsidRPr="00991587">
              <w:rPr>
                <w:i/>
                <w:iCs/>
              </w:rPr>
              <w:t>I2C_SDA_ADCS</w:t>
            </w:r>
          </w:p>
        </w:tc>
        <w:tc>
          <w:tcPr>
            <w:tcW w:w="1938" w:type="dxa"/>
          </w:tcPr>
          <w:p w14:paraId="354447E6" w14:textId="5EA035CC" w:rsidR="00D17B57" w:rsidRDefault="00CE76EA" w:rsidP="00D17B57">
            <w:pPr>
              <w:jc w:val="center"/>
            </w:pPr>
            <m:oMathPara>
              <m:oMath>
                <m:r>
                  <w:rPr>
                    <w:rFonts w:ascii="Cambria Math" w:hAnsi="Cambria Math"/>
                  </w:rPr>
                  <m:t>89KΩ</m:t>
                </m:r>
              </m:oMath>
            </m:oMathPara>
          </w:p>
        </w:tc>
        <w:tc>
          <w:tcPr>
            <w:tcW w:w="265" w:type="dxa"/>
            <w:shd w:val="clear" w:color="auto" w:fill="ECA1AE" w:themeFill="background2" w:themeFillTint="66"/>
          </w:tcPr>
          <w:p w14:paraId="17870C70" w14:textId="77777777" w:rsidR="00D17B57" w:rsidRDefault="00D17B57" w:rsidP="00D17B57">
            <w:pPr>
              <w:jc w:val="center"/>
            </w:pPr>
          </w:p>
        </w:tc>
        <w:tc>
          <w:tcPr>
            <w:tcW w:w="2520" w:type="dxa"/>
          </w:tcPr>
          <w:p w14:paraId="32F4DBE9" w14:textId="7ADCD1DE" w:rsidR="00D17B57" w:rsidRPr="00991587" w:rsidRDefault="00D17B57" w:rsidP="00D17B57">
            <w:pPr>
              <w:jc w:val="center"/>
              <w:rPr>
                <w:i/>
                <w:iCs/>
              </w:rPr>
            </w:pPr>
            <w:r w:rsidRPr="00991587">
              <w:rPr>
                <w:i/>
                <w:iCs/>
              </w:rPr>
              <w:t>SENSE</w:t>
            </w:r>
          </w:p>
        </w:tc>
        <w:tc>
          <w:tcPr>
            <w:tcW w:w="2220" w:type="dxa"/>
          </w:tcPr>
          <w:p w14:paraId="76A54E76" w14:textId="7B6DBC99" w:rsidR="00D17B57" w:rsidRDefault="00613A95" w:rsidP="00D17B57">
            <w:pPr>
              <w:jc w:val="center"/>
            </w:pPr>
            <m:oMathPara>
              <m:oMath>
                <m:r>
                  <w:rPr>
                    <w:rFonts w:ascii="Cambria Math" w:hAnsi="Cambria Math"/>
                  </w:rPr>
                  <m:t>&gt;100MΩ</m:t>
                </m:r>
              </m:oMath>
            </m:oMathPara>
          </w:p>
        </w:tc>
      </w:tr>
      <w:tr w:rsidR="00426920" w14:paraId="578F5719" w14:textId="77777777" w:rsidTr="00D17B57">
        <w:trPr>
          <w:jc w:val="center"/>
        </w:trPr>
        <w:tc>
          <w:tcPr>
            <w:tcW w:w="2407" w:type="dxa"/>
          </w:tcPr>
          <w:p w14:paraId="655BEEA2" w14:textId="77777777" w:rsidR="00D17B57" w:rsidRPr="00991587" w:rsidRDefault="00D17B57" w:rsidP="00D17B57">
            <w:pPr>
              <w:jc w:val="center"/>
              <w:rPr>
                <w:i/>
                <w:iCs/>
              </w:rPr>
            </w:pPr>
            <w:r w:rsidRPr="00991587">
              <w:rPr>
                <w:i/>
                <w:iCs/>
              </w:rPr>
              <w:t>I2C_SCL_ADCS</w:t>
            </w:r>
          </w:p>
        </w:tc>
        <w:tc>
          <w:tcPr>
            <w:tcW w:w="1938" w:type="dxa"/>
          </w:tcPr>
          <w:p w14:paraId="12DE9F4F" w14:textId="01390E4A" w:rsidR="00D17B57" w:rsidRDefault="002C4C6B" w:rsidP="00D17B57">
            <w:pPr>
              <w:jc w:val="center"/>
            </w:pPr>
            <m:oMathPara>
              <m:oMath>
                <m:r>
                  <w:rPr>
                    <w:rFonts w:ascii="Cambria Math" w:hAnsi="Cambria Math"/>
                  </w:rPr>
                  <m:t>130.7KΩ</m:t>
                </m:r>
              </m:oMath>
            </m:oMathPara>
          </w:p>
        </w:tc>
        <w:tc>
          <w:tcPr>
            <w:tcW w:w="265" w:type="dxa"/>
            <w:shd w:val="clear" w:color="auto" w:fill="ECA1AE" w:themeFill="background2" w:themeFillTint="66"/>
          </w:tcPr>
          <w:p w14:paraId="0192671B" w14:textId="77777777" w:rsidR="00D17B57" w:rsidRDefault="00D17B57" w:rsidP="00D17B57">
            <w:pPr>
              <w:jc w:val="center"/>
            </w:pPr>
          </w:p>
        </w:tc>
        <w:tc>
          <w:tcPr>
            <w:tcW w:w="2520" w:type="dxa"/>
          </w:tcPr>
          <w:p w14:paraId="688A1C45" w14:textId="4816FB76" w:rsidR="00D17B57" w:rsidRPr="00991587" w:rsidRDefault="00D17B57" w:rsidP="00D17B57">
            <w:pPr>
              <w:jc w:val="center"/>
              <w:rPr>
                <w:i/>
                <w:iCs/>
              </w:rPr>
            </w:pPr>
            <w:r w:rsidRPr="00991587">
              <w:rPr>
                <w:i/>
                <w:iCs/>
              </w:rPr>
              <w:t>LOW_GAIN_COAX</w:t>
            </w:r>
          </w:p>
        </w:tc>
        <w:tc>
          <w:tcPr>
            <w:tcW w:w="2220" w:type="dxa"/>
          </w:tcPr>
          <w:p w14:paraId="156B7C61" w14:textId="39C3D657" w:rsidR="00D17B57" w:rsidRDefault="00613A95" w:rsidP="00D17B57">
            <w:pPr>
              <w:jc w:val="center"/>
            </w:pPr>
            <m:oMathPara>
              <m:oMath>
                <m:r>
                  <w:rPr>
                    <w:rFonts w:ascii="Cambria Math" w:hAnsi="Cambria Math"/>
                  </w:rPr>
                  <m:t>&gt;100MΩ</m:t>
                </m:r>
              </m:oMath>
            </m:oMathPara>
          </w:p>
        </w:tc>
      </w:tr>
      <w:tr w:rsidR="00426920" w14:paraId="0E8BCFA5" w14:textId="77777777" w:rsidTr="00D17B57">
        <w:trPr>
          <w:jc w:val="center"/>
        </w:trPr>
        <w:tc>
          <w:tcPr>
            <w:tcW w:w="2407" w:type="dxa"/>
          </w:tcPr>
          <w:p w14:paraId="310D4D53" w14:textId="004F2DFA" w:rsidR="00D17B57" w:rsidRPr="00991587" w:rsidRDefault="00D17B57" w:rsidP="00D17B57">
            <w:pPr>
              <w:jc w:val="center"/>
              <w:rPr>
                <w:i/>
                <w:iCs/>
              </w:rPr>
            </w:pPr>
            <w:r w:rsidRPr="00991587">
              <w:rPr>
                <w:i/>
                <w:iCs/>
              </w:rPr>
              <w:t>PHOTODIODE</w:t>
            </w:r>
          </w:p>
        </w:tc>
        <w:tc>
          <w:tcPr>
            <w:tcW w:w="1938" w:type="dxa"/>
          </w:tcPr>
          <w:p w14:paraId="665C2A90" w14:textId="5779B355" w:rsidR="00D17B57" w:rsidRDefault="00FF7F95" w:rsidP="00D17B57">
            <w:pPr>
              <w:jc w:val="center"/>
            </w:pPr>
            <m:oMathPara>
              <m:oMath>
                <m:r>
                  <w:rPr>
                    <w:rFonts w:ascii="Cambria Math" w:hAnsi="Cambria Math"/>
                  </w:rPr>
                  <m:t>1.2K</m:t>
                </m:r>
              </m:oMath>
            </m:oMathPara>
          </w:p>
        </w:tc>
        <w:tc>
          <w:tcPr>
            <w:tcW w:w="265" w:type="dxa"/>
            <w:shd w:val="clear" w:color="auto" w:fill="ECA1AE" w:themeFill="background2" w:themeFillTint="66"/>
          </w:tcPr>
          <w:p w14:paraId="78D9C61A" w14:textId="77777777" w:rsidR="00D17B57" w:rsidRDefault="00D17B57" w:rsidP="00D17B57">
            <w:pPr>
              <w:jc w:val="center"/>
            </w:pPr>
          </w:p>
        </w:tc>
        <w:tc>
          <w:tcPr>
            <w:tcW w:w="2520" w:type="dxa"/>
          </w:tcPr>
          <w:p w14:paraId="5591D3F2" w14:textId="07E512B2" w:rsidR="00D17B57" w:rsidRPr="00991587" w:rsidRDefault="00D17B57" w:rsidP="00D17B57">
            <w:pPr>
              <w:jc w:val="center"/>
              <w:rPr>
                <w:i/>
                <w:iCs/>
              </w:rPr>
            </w:pPr>
            <w:r w:rsidRPr="00991587">
              <w:rPr>
                <w:i/>
                <w:iCs/>
              </w:rPr>
              <w:t>LOW_GAIN_P</w:t>
            </w:r>
          </w:p>
        </w:tc>
        <w:tc>
          <w:tcPr>
            <w:tcW w:w="2220" w:type="dxa"/>
          </w:tcPr>
          <w:p w14:paraId="567CD888" w14:textId="1A78FA0E" w:rsidR="00D17B57" w:rsidRDefault="007731F8" w:rsidP="00D17B57">
            <w:pPr>
              <w:jc w:val="center"/>
            </w:pPr>
            <m:oMathPara>
              <m:oMath>
                <m:r>
                  <w:rPr>
                    <w:rFonts w:ascii="Cambria Math" w:hAnsi="Cambria Math"/>
                  </w:rPr>
                  <m:t>&gt;100MΩ</m:t>
                </m:r>
              </m:oMath>
            </m:oMathPara>
          </w:p>
        </w:tc>
      </w:tr>
      <w:tr w:rsidR="00426920" w14:paraId="248E3404" w14:textId="77777777" w:rsidTr="00D17B57">
        <w:trPr>
          <w:jc w:val="center"/>
        </w:trPr>
        <w:tc>
          <w:tcPr>
            <w:tcW w:w="2407" w:type="dxa"/>
          </w:tcPr>
          <w:p w14:paraId="24A9B88C" w14:textId="440CE9F0" w:rsidR="00D17B57" w:rsidRPr="00991587" w:rsidRDefault="00D17B57" w:rsidP="002A0838">
            <w:pPr>
              <w:rPr>
                <w:i/>
                <w:iCs/>
              </w:rPr>
            </w:pPr>
          </w:p>
        </w:tc>
        <w:tc>
          <w:tcPr>
            <w:tcW w:w="1938" w:type="dxa"/>
          </w:tcPr>
          <w:p w14:paraId="1E1990E7" w14:textId="3BD59961" w:rsidR="00D17B57" w:rsidRDefault="00D17B57" w:rsidP="00D17B57">
            <w:pPr>
              <w:jc w:val="center"/>
            </w:pPr>
          </w:p>
        </w:tc>
        <w:tc>
          <w:tcPr>
            <w:tcW w:w="265" w:type="dxa"/>
            <w:shd w:val="clear" w:color="auto" w:fill="ECA1AE" w:themeFill="background2" w:themeFillTint="66"/>
          </w:tcPr>
          <w:p w14:paraId="55D8B0AE" w14:textId="77777777" w:rsidR="00D17B57" w:rsidRDefault="00D17B57" w:rsidP="00D17B57">
            <w:pPr>
              <w:jc w:val="center"/>
            </w:pPr>
          </w:p>
        </w:tc>
        <w:tc>
          <w:tcPr>
            <w:tcW w:w="2520" w:type="dxa"/>
          </w:tcPr>
          <w:p w14:paraId="74FED6FA" w14:textId="7BA96AD7" w:rsidR="00D17B57" w:rsidRPr="00991587" w:rsidRDefault="00D17B57" w:rsidP="00D17B57">
            <w:pPr>
              <w:jc w:val="center"/>
              <w:rPr>
                <w:i/>
                <w:iCs/>
              </w:rPr>
            </w:pPr>
            <w:r w:rsidRPr="00991587">
              <w:rPr>
                <w:i/>
                <w:iCs/>
              </w:rPr>
              <w:t>LOW_GAIN_N</w:t>
            </w:r>
          </w:p>
        </w:tc>
        <w:tc>
          <w:tcPr>
            <w:tcW w:w="2220" w:type="dxa"/>
          </w:tcPr>
          <w:p w14:paraId="6F8A37DE" w14:textId="5E4DE365" w:rsidR="00D17B57" w:rsidRDefault="007731F8" w:rsidP="00D17B57">
            <w:pPr>
              <w:jc w:val="center"/>
            </w:pPr>
            <m:oMathPara>
              <m:oMath>
                <m:r>
                  <w:rPr>
                    <w:rFonts w:ascii="Cambria Math" w:hAnsi="Cambria Math"/>
                  </w:rPr>
                  <m:t>0.086Ω</m:t>
                </m:r>
              </m:oMath>
            </m:oMathPara>
          </w:p>
        </w:tc>
      </w:tr>
      <w:tr w:rsidR="00426920" w14:paraId="06441D91" w14:textId="77777777" w:rsidTr="00D17B57">
        <w:trPr>
          <w:jc w:val="center"/>
        </w:trPr>
        <w:tc>
          <w:tcPr>
            <w:tcW w:w="2407" w:type="dxa"/>
          </w:tcPr>
          <w:p w14:paraId="7ABA72E9" w14:textId="1A8BB66A" w:rsidR="00D17B57" w:rsidRPr="00991587" w:rsidRDefault="00D17B57" w:rsidP="00426920">
            <w:pPr>
              <w:rPr>
                <w:i/>
                <w:iCs/>
              </w:rPr>
            </w:pPr>
          </w:p>
        </w:tc>
        <w:tc>
          <w:tcPr>
            <w:tcW w:w="1938" w:type="dxa"/>
          </w:tcPr>
          <w:p w14:paraId="5DD752AC" w14:textId="77777777" w:rsidR="00D17B57" w:rsidRDefault="00D17B57" w:rsidP="00D17B57">
            <w:pPr>
              <w:jc w:val="center"/>
            </w:pPr>
          </w:p>
        </w:tc>
        <w:tc>
          <w:tcPr>
            <w:tcW w:w="265" w:type="dxa"/>
            <w:shd w:val="clear" w:color="auto" w:fill="ECA1AE" w:themeFill="background2" w:themeFillTint="66"/>
          </w:tcPr>
          <w:p w14:paraId="288B7E68" w14:textId="77777777" w:rsidR="00D17B57" w:rsidRDefault="00D17B57" w:rsidP="00D17B57">
            <w:pPr>
              <w:jc w:val="center"/>
            </w:pPr>
          </w:p>
        </w:tc>
        <w:tc>
          <w:tcPr>
            <w:tcW w:w="2520" w:type="dxa"/>
          </w:tcPr>
          <w:p w14:paraId="0A7D212B" w14:textId="2FB16E55" w:rsidR="00D17B57" w:rsidRPr="00991587" w:rsidRDefault="00D17B57" w:rsidP="00D17B57">
            <w:pPr>
              <w:jc w:val="center"/>
              <w:rPr>
                <w:i/>
                <w:iCs/>
              </w:rPr>
            </w:pPr>
            <w:r w:rsidRPr="00991587">
              <w:rPr>
                <w:i/>
                <w:iCs/>
              </w:rPr>
              <w:t>GPS_COAX</w:t>
            </w:r>
          </w:p>
        </w:tc>
        <w:tc>
          <w:tcPr>
            <w:tcW w:w="2220" w:type="dxa"/>
          </w:tcPr>
          <w:p w14:paraId="7D6E29BC" w14:textId="09253072" w:rsidR="00D17B57" w:rsidRDefault="007731F8" w:rsidP="00D17B57">
            <w:pPr>
              <w:jc w:val="center"/>
            </w:pPr>
            <m:oMathPara>
              <m:oMath>
                <m:r>
                  <w:rPr>
                    <w:rFonts w:ascii="Cambria Math" w:hAnsi="Cambria Math"/>
                  </w:rPr>
                  <m:t>57.2MΩ</m:t>
                </m:r>
              </m:oMath>
            </m:oMathPara>
          </w:p>
        </w:tc>
      </w:tr>
      <w:tr w:rsidR="00426920" w14:paraId="74A1D589" w14:textId="77777777" w:rsidTr="00D17B57">
        <w:trPr>
          <w:jc w:val="center"/>
        </w:trPr>
        <w:tc>
          <w:tcPr>
            <w:tcW w:w="2407" w:type="dxa"/>
          </w:tcPr>
          <w:p w14:paraId="30D6308B" w14:textId="6B5F0ED5" w:rsidR="00D17B57" w:rsidRPr="00991587" w:rsidRDefault="00D17B57" w:rsidP="00426920">
            <w:pPr>
              <w:rPr>
                <w:i/>
                <w:iCs/>
              </w:rPr>
            </w:pPr>
          </w:p>
        </w:tc>
        <w:tc>
          <w:tcPr>
            <w:tcW w:w="1938" w:type="dxa"/>
          </w:tcPr>
          <w:p w14:paraId="24111E43" w14:textId="77777777" w:rsidR="00D17B57" w:rsidRDefault="00D17B57" w:rsidP="00D17B57">
            <w:pPr>
              <w:jc w:val="center"/>
            </w:pPr>
          </w:p>
        </w:tc>
        <w:tc>
          <w:tcPr>
            <w:tcW w:w="265" w:type="dxa"/>
            <w:shd w:val="clear" w:color="auto" w:fill="ECA1AE" w:themeFill="background2" w:themeFillTint="66"/>
          </w:tcPr>
          <w:p w14:paraId="3FC2BB0B" w14:textId="77777777" w:rsidR="00D17B57" w:rsidRDefault="00D17B57" w:rsidP="00D17B57">
            <w:pPr>
              <w:jc w:val="center"/>
            </w:pPr>
          </w:p>
        </w:tc>
        <w:tc>
          <w:tcPr>
            <w:tcW w:w="2520" w:type="dxa"/>
          </w:tcPr>
          <w:p w14:paraId="2C8E7282" w14:textId="76C4EE48" w:rsidR="00D17B57" w:rsidRPr="00991587" w:rsidRDefault="002B610D" w:rsidP="00D17B57">
            <w:pPr>
              <w:jc w:val="center"/>
              <w:rPr>
                <w:i/>
                <w:iCs/>
              </w:rPr>
            </w:pPr>
            <w:r>
              <w:rPr>
                <w:i/>
                <w:iCs/>
              </w:rPr>
              <w:t>Deployable</w:t>
            </w:r>
          </w:p>
        </w:tc>
        <w:tc>
          <w:tcPr>
            <w:tcW w:w="2220" w:type="dxa"/>
          </w:tcPr>
          <w:p w14:paraId="6FCBB313" w14:textId="2D6C4537" w:rsidR="00D17B57" w:rsidRDefault="007731F8" w:rsidP="00D17B57">
            <w:pPr>
              <w:jc w:val="center"/>
            </w:pPr>
            <m:oMathPara>
              <m:oMath>
                <m:r>
                  <w:rPr>
                    <w:rFonts w:ascii="Cambria Math" w:hAnsi="Cambria Math"/>
                  </w:rPr>
                  <m:t>6.76Ω</m:t>
                </m:r>
              </m:oMath>
            </m:oMathPara>
          </w:p>
        </w:tc>
      </w:tr>
    </w:tbl>
    <w:p w14:paraId="599B71DB" w14:textId="77777777" w:rsidR="00991587" w:rsidRDefault="00991587" w:rsidP="00991587">
      <w:pPr>
        <w:pStyle w:val="Heading2"/>
      </w:pPr>
      <w:bookmarkStart w:id="28" w:name="_Toc21337494"/>
      <w:bookmarkStart w:id="29" w:name="_Toc32233926"/>
      <w:bookmarkStart w:id="30" w:name="_Hlk23970860"/>
      <w:r>
        <w:t>Antenna Deploy Release</w:t>
      </w:r>
      <w:bookmarkEnd w:id="28"/>
      <w:bookmarkEnd w:id="29"/>
    </w:p>
    <w:p w14:paraId="3B6BC6DC" w14:textId="06EC797F" w:rsidR="00991587" w:rsidRDefault="00991587" w:rsidP="00991587">
      <w:pPr>
        <w:spacing w:after="0"/>
        <w:rPr>
          <w:b/>
          <w:bCs/>
        </w:rPr>
      </w:pPr>
      <w:r>
        <w:rPr>
          <w:b/>
          <w:bCs/>
        </w:rPr>
        <w:t>Results: Fail</w:t>
      </w:r>
    </w:p>
    <w:p w14:paraId="30B8B9C5" w14:textId="75030663" w:rsidR="00991587" w:rsidRDefault="00991587" w:rsidP="00991587">
      <w:pPr>
        <w:rPr>
          <w:b/>
          <w:bCs/>
        </w:rPr>
      </w:pPr>
      <w:r>
        <w:rPr>
          <w:b/>
          <w:bCs/>
        </w:rPr>
        <w:t xml:space="preserve">Configuration: </w:t>
      </w:r>
      <w:r w:rsidR="005811F7">
        <w:rPr>
          <w:b/>
          <w:bCs/>
        </w:rPr>
        <w:t>Jacques</w:t>
      </w:r>
    </w:p>
    <w:p w14:paraId="39BB77DC" w14:textId="2BB98B56" w:rsidR="00991587" w:rsidRPr="00A43E06" w:rsidRDefault="00991587" w:rsidP="00991587">
      <w:r>
        <w:lastRenderedPageBreak/>
        <w:t xml:space="preserve">This test evaluates the circuit described in </w:t>
      </w:r>
      <w:r>
        <w:fldChar w:fldCharType="begin"/>
      </w:r>
      <w:r>
        <w:instrText xml:space="preserve"> REF _Ref23970947 \h </w:instrText>
      </w:r>
      <w:r>
        <w:fldChar w:fldCharType="separate"/>
      </w:r>
      <w:r w:rsidR="000F2908">
        <w:t>Low–Gain Antenna</w:t>
      </w:r>
      <w:r>
        <w:fldChar w:fldCharType="end"/>
      </w:r>
      <w:r>
        <w:t>.</w:t>
      </w:r>
    </w:p>
    <w:p w14:paraId="67F1FCB9" w14:textId="77777777" w:rsidR="00991587" w:rsidRDefault="00991587" w:rsidP="00991587">
      <w:pPr>
        <w:pStyle w:val="Heading3"/>
      </w:pPr>
      <w:bookmarkStart w:id="31" w:name="_Toc21337495"/>
      <w:bookmarkStart w:id="32" w:name="_Toc32233927"/>
      <w:r>
        <w:t>Test Instructions</w:t>
      </w:r>
      <w:bookmarkEnd w:id="31"/>
      <w:bookmarkEnd w:id="32"/>
    </w:p>
    <w:p w14:paraId="49794230" w14:textId="77777777" w:rsidR="00991587" w:rsidRDefault="00991587" w:rsidP="00991587">
      <w:pPr>
        <w:ind w:firstLine="720"/>
      </w:pPr>
      <w:r>
        <w:t xml:space="preserve">Setup the antenna and flaps in the stowed position. Connect the EPS and Comms boards. Apply </w:t>
      </w:r>
      <m:oMath>
        <m:r>
          <w:rPr>
            <w:rFonts w:ascii="Cambria Math" w:hAnsi="Cambria Math"/>
          </w:rPr>
          <m:t>3.7 V</m:t>
        </m:r>
      </m:oMath>
      <w:r>
        <w:t xml:space="preserve"> to thermal knife resistors. Verify sense node changes from low to high. Verify antennas and flaps properly deploy.</w:t>
      </w:r>
    </w:p>
    <w:p w14:paraId="4BED0461" w14:textId="77777777" w:rsidR="00991587" w:rsidRPr="005B14F0" w:rsidRDefault="00991587" w:rsidP="00991587">
      <w:pPr>
        <w:pStyle w:val="Heading3"/>
      </w:pPr>
      <w:bookmarkStart w:id="33" w:name="_Toc526199555"/>
      <w:bookmarkStart w:id="34" w:name="_Toc526528268"/>
      <w:bookmarkStart w:id="35" w:name="_Toc302195"/>
      <w:bookmarkStart w:id="36" w:name="_Toc21337496"/>
      <w:bookmarkStart w:id="37" w:name="_Toc32233928"/>
      <w:r>
        <w:t>Test Data</w:t>
      </w:r>
      <w:bookmarkEnd w:id="33"/>
      <w:bookmarkEnd w:id="34"/>
      <w:bookmarkEnd w:id="35"/>
      <w:bookmarkEnd w:id="36"/>
      <w:bookmarkEnd w:id="37"/>
    </w:p>
    <w:tbl>
      <w:tblPr>
        <w:tblStyle w:val="TableGrid"/>
        <w:tblW w:w="0" w:type="auto"/>
        <w:tblLook w:val="04A0" w:firstRow="1" w:lastRow="0" w:firstColumn="1" w:lastColumn="0" w:noHBand="0" w:noVBand="1"/>
      </w:tblPr>
      <w:tblGrid>
        <w:gridCol w:w="2337"/>
        <w:gridCol w:w="2338"/>
        <w:gridCol w:w="2337"/>
        <w:gridCol w:w="2338"/>
      </w:tblGrid>
      <w:tr w:rsidR="00991587" w14:paraId="177F25EF" w14:textId="77777777" w:rsidTr="0095384A">
        <w:trPr>
          <w:tblHeader/>
        </w:trPr>
        <w:tc>
          <w:tcPr>
            <w:tcW w:w="9350" w:type="dxa"/>
            <w:gridSpan w:val="4"/>
            <w:shd w:val="clear" w:color="auto" w:fill="ECA1AE" w:themeFill="background2" w:themeFillTint="66"/>
            <w:vAlign w:val="center"/>
          </w:tcPr>
          <w:p w14:paraId="5ECDC804" w14:textId="77777777" w:rsidR="00991587" w:rsidRPr="00E71EB1" w:rsidRDefault="00991587" w:rsidP="0095384A">
            <w:pPr>
              <w:jc w:val="center"/>
              <w:rPr>
                <w:rFonts w:ascii="Times New Roman" w:hAnsi="Times New Roman" w:cs="Times New Roman"/>
                <w:lang w:eastAsia="zh-CN"/>
              </w:rPr>
            </w:pPr>
            <w:r>
              <w:t>Test the antenna deployment release</w:t>
            </w:r>
          </w:p>
        </w:tc>
      </w:tr>
      <w:tr w:rsidR="00991587" w14:paraId="36C66A3B" w14:textId="77777777" w:rsidTr="0095384A">
        <w:trPr>
          <w:tblHeader/>
        </w:trPr>
        <w:tc>
          <w:tcPr>
            <w:tcW w:w="2337" w:type="dxa"/>
            <w:shd w:val="clear" w:color="auto" w:fill="ECA1AE" w:themeFill="background2" w:themeFillTint="66"/>
            <w:vAlign w:val="center"/>
          </w:tcPr>
          <w:p w14:paraId="03DF0B8F" w14:textId="77777777" w:rsidR="00991587" w:rsidRDefault="00991587" w:rsidP="0095384A">
            <w:pPr>
              <w:jc w:val="center"/>
            </w:pPr>
            <w:r>
              <w:t>State</w:t>
            </w:r>
          </w:p>
        </w:tc>
        <w:tc>
          <w:tcPr>
            <w:tcW w:w="2338" w:type="dxa"/>
            <w:shd w:val="clear" w:color="auto" w:fill="ECA1AE" w:themeFill="background2" w:themeFillTint="66"/>
            <w:vAlign w:val="center"/>
          </w:tcPr>
          <w:p w14:paraId="1ECB163D" w14:textId="77777777" w:rsidR="00991587" w:rsidRDefault="00991587" w:rsidP="0095384A">
            <w:pPr>
              <w:jc w:val="center"/>
            </w:pPr>
            <w:r>
              <w:t>Property</w:t>
            </w:r>
          </w:p>
        </w:tc>
        <w:tc>
          <w:tcPr>
            <w:tcW w:w="2337" w:type="dxa"/>
            <w:shd w:val="clear" w:color="auto" w:fill="ECA1AE" w:themeFill="background2" w:themeFillTint="66"/>
            <w:vAlign w:val="center"/>
          </w:tcPr>
          <w:p w14:paraId="7020D8DB" w14:textId="77777777" w:rsidR="00991587" w:rsidRDefault="00991587" w:rsidP="0095384A">
            <w:pPr>
              <w:jc w:val="center"/>
            </w:pPr>
            <w:r>
              <w:t>Passing Criteria</w:t>
            </w:r>
          </w:p>
        </w:tc>
        <w:tc>
          <w:tcPr>
            <w:tcW w:w="2338" w:type="dxa"/>
            <w:shd w:val="clear" w:color="auto" w:fill="ECA1AE" w:themeFill="background2" w:themeFillTint="66"/>
            <w:vAlign w:val="center"/>
          </w:tcPr>
          <w:p w14:paraId="372C3A54" w14:textId="77777777" w:rsidR="00991587" w:rsidRDefault="00991587" w:rsidP="0095384A">
            <w:pPr>
              <w:jc w:val="center"/>
            </w:pPr>
            <w:r>
              <w:t>Pass / Fail</w:t>
            </w:r>
          </w:p>
        </w:tc>
      </w:tr>
      <w:tr w:rsidR="00991587" w14:paraId="6D5DB944" w14:textId="77777777" w:rsidTr="0095384A">
        <w:tc>
          <w:tcPr>
            <w:tcW w:w="2337" w:type="dxa"/>
            <w:vAlign w:val="center"/>
          </w:tcPr>
          <w:p w14:paraId="74E6185F" w14:textId="77777777" w:rsidR="00991587" w:rsidRDefault="00991587" w:rsidP="0095384A">
            <w:pPr>
              <w:jc w:val="center"/>
            </w:pPr>
            <w:r>
              <w:t>Stowed</w:t>
            </w:r>
          </w:p>
        </w:tc>
        <w:tc>
          <w:tcPr>
            <w:tcW w:w="2338" w:type="dxa"/>
            <w:vAlign w:val="center"/>
          </w:tcPr>
          <w:p w14:paraId="3A41E488" w14:textId="77777777" w:rsidR="00991587" w:rsidRDefault="00991587" w:rsidP="0095384A">
            <w:pPr>
              <w:jc w:val="center"/>
            </w:pPr>
            <w:r>
              <w:t>Sense node</w:t>
            </w:r>
          </w:p>
        </w:tc>
        <w:tc>
          <w:tcPr>
            <w:tcW w:w="2337" w:type="dxa"/>
            <w:vAlign w:val="center"/>
          </w:tcPr>
          <w:p w14:paraId="0CE8FE2A" w14:textId="77777777" w:rsidR="00991587" w:rsidRDefault="00991587" w:rsidP="0095384A">
            <m:oMathPara>
              <m:oMath>
                <m:r>
                  <w:rPr>
                    <w:rFonts w:ascii="Cambria Math" w:hAnsi="Cambria Math"/>
                  </w:rPr>
                  <m:t>&lt;0.5V</m:t>
                </m:r>
              </m:oMath>
            </m:oMathPara>
          </w:p>
        </w:tc>
        <w:tc>
          <w:tcPr>
            <w:tcW w:w="2338" w:type="dxa"/>
            <w:vAlign w:val="center"/>
          </w:tcPr>
          <w:p w14:paraId="616B530B" w14:textId="0B88140C" w:rsidR="00991587" w:rsidRDefault="00F836FE" w:rsidP="00147450">
            <w:pPr>
              <w:jc w:val="center"/>
            </w:pPr>
            <w:r>
              <w:t>Fail</w:t>
            </w:r>
          </w:p>
        </w:tc>
      </w:tr>
      <w:tr w:rsidR="00991587" w14:paraId="31529BD9" w14:textId="77777777" w:rsidTr="0095384A">
        <w:tc>
          <w:tcPr>
            <w:tcW w:w="2337" w:type="dxa"/>
            <w:vAlign w:val="center"/>
          </w:tcPr>
          <w:p w14:paraId="3F99519A" w14:textId="77777777" w:rsidR="00991587" w:rsidRDefault="00991587" w:rsidP="0095384A">
            <w:pPr>
              <w:jc w:val="center"/>
            </w:pPr>
            <w:r>
              <w:t>Deployed</w:t>
            </w:r>
          </w:p>
        </w:tc>
        <w:tc>
          <w:tcPr>
            <w:tcW w:w="2338" w:type="dxa"/>
            <w:vAlign w:val="center"/>
          </w:tcPr>
          <w:p w14:paraId="77DC49FF" w14:textId="77777777" w:rsidR="00991587" w:rsidRDefault="00991587" w:rsidP="0095384A">
            <w:pPr>
              <w:jc w:val="center"/>
            </w:pPr>
            <w:r>
              <w:t>Sense node</w:t>
            </w:r>
          </w:p>
        </w:tc>
        <w:tc>
          <w:tcPr>
            <w:tcW w:w="2337" w:type="dxa"/>
            <w:vAlign w:val="center"/>
          </w:tcPr>
          <w:p w14:paraId="590FBFA9" w14:textId="77777777" w:rsidR="00991587" w:rsidRDefault="00991587" w:rsidP="0095384A">
            <w:pPr>
              <w:jc w:val="center"/>
              <w:rPr>
                <w:rFonts w:eastAsia="Calibri" w:cs="Times New Roman"/>
              </w:rPr>
            </w:pPr>
            <m:oMathPara>
              <m:oMath>
                <m:r>
                  <w:rPr>
                    <w:rFonts w:ascii="Cambria Math" w:eastAsia="Calibri" w:hAnsi="Cambria Math" w:cs="Times New Roman"/>
                  </w:rPr>
                  <m:t>&gt;1.5V</m:t>
                </m:r>
              </m:oMath>
            </m:oMathPara>
          </w:p>
        </w:tc>
        <w:tc>
          <w:tcPr>
            <w:tcW w:w="2338" w:type="dxa"/>
            <w:vAlign w:val="center"/>
          </w:tcPr>
          <w:p w14:paraId="4C389255" w14:textId="1AB8E492" w:rsidR="00991587" w:rsidRDefault="00F836FE" w:rsidP="0095384A">
            <w:pPr>
              <w:jc w:val="center"/>
            </w:pPr>
            <w:r>
              <w:t>Fail</w:t>
            </w:r>
          </w:p>
        </w:tc>
      </w:tr>
      <w:tr w:rsidR="00991587" w14:paraId="47FAE26E" w14:textId="77777777" w:rsidTr="0095384A">
        <w:tc>
          <w:tcPr>
            <w:tcW w:w="2337" w:type="dxa"/>
            <w:vAlign w:val="center"/>
          </w:tcPr>
          <w:p w14:paraId="4931ACEC" w14:textId="77777777" w:rsidR="00991587" w:rsidRDefault="00991587" w:rsidP="0095384A">
            <w:pPr>
              <w:jc w:val="center"/>
            </w:pPr>
            <w:r>
              <w:t>Stowed</w:t>
            </w:r>
          </w:p>
        </w:tc>
        <w:tc>
          <w:tcPr>
            <w:tcW w:w="2338" w:type="dxa"/>
            <w:vAlign w:val="center"/>
          </w:tcPr>
          <w:p w14:paraId="11C3B274" w14:textId="12424E4E" w:rsidR="00991587" w:rsidRDefault="00991587" w:rsidP="0095384A">
            <w:pPr>
              <w:jc w:val="center"/>
            </w:pPr>
            <w:r>
              <w:t>Antenna</w:t>
            </w:r>
          </w:p>
        </w:tc>
        <w:tc>
          <w:tcPr>
            <w:tcW w:w="2337" w:type="dxa"/>
            <w:vAlign w:val="center"/>
          </w:tcPr>
          <w:p w14:paraId="1BA1C204" w14:textId="77777777" w:rsidR="00991587" w:rsidRDefault="00991587" w:rsidP="0095384A">
            <w:pPr>
              <w:jc w:val="center"/>
              <w:rPr>
                <w:rFonts w:eastAsia="Calibri" w:cs="Times New Roman"/>
              </w:rPr>
            </w:pPr>
            <w:r>
              <w:rPr>
                <w:rFonts w:eastAsia="Calibri" w:cs="Times New Roman"/>
              </w:rPr>
              <w:t>Properly stowed</w:t>
            </w:r>
          </w:p>
        </w:tc>
        <w:tc>
          <w:tcPr>
            <w:tcW w:w="2338" w:type="dxa"/>
            <w:vAlign w:val="center"/>
          </w:tcPr>
          <w:p w14:paraId="279CDDEF" w14:textId="4AFE579E" w:rsidR="00991587" w:rsidRDefault="00F836FE" w:rsidP="00147450">
            <w:pPr>
              <w:jc w:val="center"/>
            </w:pPr>
            <w:r>
              <w:t>Fail</w:t>
            </w:r>
          </w:p>
        </w:tc>
      </w:tr>
      <w:tr w:rsidR="00991587" w14:paraId="7592AECB" w14:textId="77777777" w:rsidTr="0095384A">
        <w:tc>
          <w:tcPr>
            <w:tcW w:w="2337" w:type="dxa"/>
            <w:vAlign w:val="center"/>
          </w:tcPr>
          <w:p w14:paraId="7ECD702C" w14:textId="77777777" w:rsidR="00991587" w:rsidRDefault="00991587" w:rsidP="0095384A">
            <w:pPr>
              <w:jc w:val="center"/>
            </w:pPr>
            <w:r>
              <w:t>Deployed</w:t>
            </w:r>
          </w:p>
        </w:tc>
        <w:tc>
          <w:tcPr>
            <w:tcW w:w="2338" w:type="dxa"/>
            <w:vAlign w:val="center"/>
          </w:tcPr>
          <w:p w14:paraId="2A553C80" w14:textId="0CA17AC6" w:rsidR="00991587" w:rsidRDefault="00991587" w:rsidP="0095384A">
            <w:pPr>
              <w:jc w:val="center"/>
            </w:pPr>
            <w:r>
              <w:t>Antenna</w:t>
            </w:r>
          </w:p>
        </w:tc>
        <w:tc>
          <w:tcPr>
            <w:tcW w:w="2337" w:type="dxa"/>
            <w:vAlign w:val="center"/>
          </w:tcPr>
          <w:p w14:paraId="22FEBF5C" w14:textId="77777777" w:rsidR="00991587" w:rsidRDefault="00991587" w:rsidP="0095384A">
            <w:pPr>
              <w:jc w:val="center"/>
              <w:rPr>
                <w:rFonts w:eastAsia="Calibri" w:cs="Times New Roman"/>
              </w:rPr>
            </w:pPr>
            <w:r>
              <w:rPr>
                <w:rFonts w:eastAsia="Calibri" w:cs="Times New Roman"/>
              </w:rPr>
              <w:t>Properly deployed</w:t>
            </w:r>
          </w:p>
        </w:tc>
        <w:tc>
          <w:tcPr>
            <w:tcW w:w="2338" w:type="dxa"/>
            <w:vAlign w:val="center"/>
          </w:tcPr>
          <w:p w14:paraId="2200037E" w14:textId="761F3419" w:rsidR="00991587" w:rsidRDefault="00F836FE" w:rsidP="0095384A">
            <w:pPr>
              <w:jc w:val="center"/>
            </w:pPr>
            <w:r>
              <w:t>Fail</w:t>
            </w:r>
          </w:p>
        </w:tc>
      </w:tr>
    </w:tbl>
    <w:p w14:paraId="1748A087" w14:textId="0C69F589" w:rsidR="00991587" w:rsidRDefault="00991587" w:rsidP="00991587">
      <w:pPr>
        <w:pStyle w:val="Heading3"/>
      </w:pPr>
      <w:bookmarkStart w:id="38" w:name="_Toc21337497"/>
      <w:bookmarkStart w:id="39" w:name="_Toc32233929"/>
      <w:r>
        <w:t>Test Notes</w:t>
      </w:r>
      <w:bookmarkEnd w:id="38"/>
      <w:bookmarkEnd w:id="39"/>
    </w:p>
    <w:p w14:paraId="57FD2D55" w14:textId="7347F932" w:rsidR="002A0838" w:rsidRPr="002A0838" w:rsidRDefault="002A0838" w:rsidP="005811F7">
      <w:pPr>
        <w:ind w:firstLine="720"/>
      </w:pPr>
      <w:r>
        <w:t>Wasn’t very well stowed in</w:t>
      </w:r>
      <w:r w:rsidR="005811F7">
        <w:t>, the antenna interfered with the rails</w:t>
      </w:r>
      <w:r>
        <w:t>.</w:t>
      </w:r>
      <w:r w:rsidR="005811F7">
        <w:t xml:space="preserve"> Thermal knife efficiency was too low leading to long deployment time thus too excessive energy.</w:t>
      </w:r>
    </w:p>
    <w:p w14:paraId="217F3FBF" w14:textId="0717930D" w:rsidR="00991587" w:rsidRDefault="00991587" w:rsidP="00991587">
      <w:pPr>
        <w:pStyle w:val="Heading2"/>
      </w:pPr>
      <w:bookmarkStart w:id="40" w:name="_Toc21337498"/>
      <w:bookmarkStart w:id="41" w:name="_Toc32233930"/>
      <w:r>
        <w:t>Antenna</w:t>
      </w:r>
      <w:bookmarkEnd w:id="40"/>
      <w:r w:rsidR="005811F7">
        <w:t xml:space="preserve"> </w:t>
      </w:r>
      <w:r w:rsidR="005811F7" w:rsidRPr="005811F7">
        <w:t>Voltage Standing Wave Ratio (VSWR)</w:t>
      </w:r>
      <w:bookmarkEnd w:id="41"/>
    </w:p>
    <w:p w14:paraId="29BD497F" w14:textId="048AE455" w:rsidR="00991587" w:rsidRDefault="00991587" w:rsidP="00991587">
      <w:pPr>
        <w:spacing w:after="0"/>
        <w:rPr>
          <w:b/>
          <w:bCs/>
        </w:rPr>
      </w:pPr>
      <w:r>
        <w:rPr>
          <w:b/>
          <w:bCs/>
        </w:rPr>
        <w:t>Results: Pass</w:t>
      </w:r>
    </w:p>
    <w:p w14:paraId="5DB94F12" w14:textId="3E20E523" w:rsidR="00991587" w:rsidRDefault="00991587" w:rsidP="00991587">
      <w:pPr>
        <w:rPr>
          <w:b/>
          <w:bCs/>
        </w:rPr>
      </w:pPr>
      <w:r>
        <w:rPr>
          <w:b/>
          <w:bCs/>
        </w:rPr>
        <w:t xml:space="preserve">Configuration: </w:t>
      </w:r>
      <w:r w:rsidR="005811F7">
        <w:rPr>
          <w:b/>
          <w:bCs/>
        </w:rPr>
        <w:t>Jacques</w:t>
      </w:r>
    </w:p>
    <w:p w14:paraId="46F39817" w14:textId="2A7A43C1" w:rsidR="00991587" w:rsidRDefault="00991587" w:rsidP="00991587">
      <w:r>
        <w:t xml:space="preserve">This test evaluates the circuit described in </w:t>
      </w:r>
      <w:r>
        <w:fldChar w:fldCharType="begin"/>
      </w:r>
      <w:r>
        <w:instrText xml:space="preserve"> REF _Ref23970947 \h </w:instrText>
      </w:r>
      <w:r>
        <w:fldChar w:fldCharType="separate"/>
      </w:r>
      <w:r w:rsidR="000F2908">
        <w:t>Low–Gain Antenna</w:t>
      </w:r>
      <w:r>
        <w:fldChar w:fldCharType="end"/>
      </w:r>
      <w:r>
        <w:t>.</w:t>
      </w:r>
      <w:r w:rsidR="005811F7">
        <w:t xml:space="preserve"> </w:t>
      </w:r>
      <w:r>
        <w:t>This describes how well the impedance is matched between source and load.</w:t>
      </w:r>
    </w:p>
    <w:p w14:paraId="0A1E834D" w14:textId="77777777" w:rsidR="00991587" w:rsidRDefault="00991587" w:rsidP="005811F7">
      <w:pPr>
        <w:pStyle w:val="Heading3"/>
      </w:pPr>
      <w:bookmarkStart w:id="42" w:name="_Toc32233931"/>
      <w:r>
        <w:t>Test Instructions</w:t>
      </w:r>
      <w:bookmarkEnd w:id="42"/>
    </w:p>
    <w:p w14:paraId="4F9FC563" w14:textId="4C72461C" w:rsidR="00991587" w:rsidRDefault="00991587" w:rsidP="00991587">
      <w:pPr>
        <w:ind w:firstLine="720"/>
        <w:rPr>
          <w:rFonts w:eastAsiaTheme="minorEastAsia"/>
        </w:rPr>
      </w:pPr>
      <w:r>
        <w:t xml:space="preserve">Connect a directional coupler to the spectrum analyzer’s input and tracking generator (TG) output. Run a sweep, </w:t>
      </w:r>
      <m:oMath>
        <m:r>
          <w:rPr>
            <w:rFonts w:ascii="Cambria Math" w:hAnsi="Cambria Math"/>
          </w:rPr>
          <m:t>420MHz to 450MHz, 30kHz BW</m:t>
        </m:r>
      </m:oMath>
      <w:r>
        <w:t xml:space="preserve"> with the TG, normalize, and store this reference. There should be a flat line at </w:t>
      </w:r>
      <m:oMath>
        <m:r>
          <w:rPr>
            <w:rFonts w:ascii="Cambria Math" w:hAnsi="Cambria Math"/>
          </w:rPr>
          <m:t>0dB</m:t>
        </m:r>
      </m:oMath>
      <w:r>
        <w:rPr>
          <w:rFonts w:eastAsiaTheme="minorEastAsia"/>
        </w:rPr>
        <w:t xml:space="preserve">. Connect the antenna, the line should drop. Isolate the antenna as much as possible like space. Capture the antenna’s response. Record the VSWR for </w:t>
      </w:r>
      <m:oMath>
        <m:r>
          <w:rPr>
            <w:rFonts w:ascii="Cambria Math" w:eastAsiaTheme="minorEastAsia" w:hAnsi="Cambria Math"/>
          </w:rPr>
          <m:t>420MHz &amp; 450MHz</m:t>
        </m:r>
      </m:oMath>
      <w:r>
        <w:rPr>
          <w:rFonts w:eastAsiaTheme="minorEastAsia"/>
        </w:rPr>
        <w:t>.</w:t>
      </w:r>
    </w:p>
    <w:p w14:paraId="3F644B72" w14:textId="77777777" w:rsidR="00991587" w:rsidRPr="00225459" w:rsidRDefault="00991587" w:rsidP="00991587">
      <w:pPr>
        <w:rPr>
          <w:rFonts w:eastAsiaTheme="minorEastAsia"/>
        </w:rPr>
      </w:pPr>
      <m:oMathPara>
        <m:oMath>
          <m:r>
            <w:rPr>
              <w:rFonts w:ascii="Cambria Math" w:hAnsi="Cambria Math"/>
            </w:rPr>
            <m:t>VSWR=</m:t>
          </m:r>
          <m:f>
            <m:fPr>
              <m:ctrlPr>
                <w:rPr>
                  <w:rFonts w:ascii="Cambria Math" w:hAnsi="Cambria Math"/>
                  <w:i/>
                </w:rPr>
              </m:ctrlPr>
            </m:fPr>
            <m:num>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return loss (dB)</m:t>
                      </m:r>
                    </m:num>
                    <m:den>
                      <m:r>
                        <w:rPr>
                          <w:rFonts w:ascii="Cambria Math" w:hAnsi="Cambria Math"/>
                        </w:rPr>
                        <m:t>20</m:t>
                      </m:r>
                    </m:den>
                  </m:f>
                </m:sup>
              </m:sSup>
              <m:r>
                <w:rPr>
                  <w:rFonts w:ascii="Cambria Math" w:hAnsi="Cambria Math"/>
                </w:rPr>
                <m:t>+1</m:t>
              </m:r>
            </m:num>
            <m:den>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return loss (dB)</m:t>
                      </m:r>
                    </m:num>
                    <m:den>
                      <m:r>
                        <w:rPr>
                          <w:rFonts w:ascii="Cambria Math" w:hAnsi="Cambria Math"/>
                        </w:rPr>
                        <m:t>20</m:t>
                      </m:r>
                    </m:den>
                  </m:f>
                </m:sup>
              </m:sSup>
              <m:r>
                <w:rPr>
                  <w:rFonts w:ascii="Cambria Math" w:hAnsi="Cambria Math"/>
                </w:rPr>
                <m:t>-1</m:t>
              </m:r>
            </m:den>
          </m:f>
        </m:oMath>
      </m:oMathPara>
    </w:p>
    <w:p w14:paraId="05AF1E26" w14:textId="77777777" w:rsidR="00991587" w:rsidRPr="005B14F0" w:rsidRDefault="00991587" w:rsidP="005811F7">
      <w:pPr>
        <w:pStyle w:val="Heading3"/>
      </w:pPr>
      <w:bookmarkStart w:id="43" w:name="_Toc32233932"/>
      <w:r>
        <w:t>Test Data</w:t>
      </w:r>
      <w:bookmarkEnd w:id="43"/>
    </w:p>
    <w:tbl>
      <w:tblPr>
        <w:tblStyle w:val="TableGrid"/>
        <w:tblW w:w="0" w:type="auto"/>
        <w:tblLook w:val="04A0" w:firstRow="1" w:lastRow="0" w:firstColumn="1" w:lastColumn="0" w:noHBand="0" w:noVBand="1"/>
      </w:tblPr>
      <w:tblGrid>
        <w:gridCol w:w="2337"/>
        <w:gridCol w:w="2338"/>
        <w:gridCol w:w="2337"/>
        <w:gridCol w:w="2338"/>
      </w:tblGrid>
      <w:tr w:rsidR="00991587" w14:paraId="4BE1EC6A" w14:textId="77777777" w:rsidTr="0095384A">
        <w:trPr>
          <w:tblHeader/>
        </w:trPr>
        <w:tc>
          <w:tcPr>
            <w:tcW w:w="9350" w:type="dxa"/>
            <w:gridSpan w:val="4"/>
            <w:shd w:val="clear" w:color="auto" w:fill="ECA1AE" w:themeFill="background2" w:themeFillTint="66"/>
            <w:vAlign w:val="center"/>
          </w:tcPr>
          <w:p w14:paraId="2A244118" w14:textId="77777777" w:rsidR="00991587" w:rsidRPr="00E71EB1" w:rsidRDefault="00991587" w:rsidP="0095384A">
            <w:pPr>
              <w:jc w:val="center"/>
              <w:rPr>
                <w:rFonts w:ascii="Times New Roman" w:hAnsi="Times New Roman" w:cs="Times New Roman"/>
                <w:lang w:eastAsia="zh-CN"/>
              </w:rPr>
            </w:pPr>
            <w:r>
              <w:t>Test the antenna’s VSWR</w:t>
            </w:r>
          </w:p>
        </w:tc>
      </w:tr>
      <w:tr w:rsidR="00991587" w14:paraId="5FEACD45" w14:textId="77777777" w:rsidTr="0095384A">
        <w:trPr>
          <w:tblHeader/>
        </w:trPr>
        <w:tc>
          <w:tcPr>
            <w:tcW w:w="2337" w:type="dxa"/>
            <w:shd w:val="clear" w:color="auto" w:fill="ECA1AE" w:themeFill="background2" w:themeFillTint="66"/>
            <w:vAlign w:val="center"/>
          </w:tcPr>
          <w:p w14:paraId="35378F47" w14:textId="77777777" w:rsidR="00991587" w:rsidRDefault="00991587" w:rsidP="0095384A">
            <w:pPr>
              <w:jc w:val="center"/>
            </w:pPr>
            <w:r>
              <w:t>Frequency</w:t>
            </w:r>
          </w:p>
        </w:tc>
        <w:tc>
          <w:tcPr>
            <w:tcW w:w="2338" w:type="dxa"/>
            <w:shd w:val="clear" w:color="auto" w:fill="ECA1AE" w:themeFill="background2" w:themeFillTint="66"/>
            <w:vAlign w:val="center"/>
          </w:tcPr>
          <w:p w14:paraId="2F80586E" w14:textId="77777777" w:rsidR="00991587" w:rsidRDefault="00991587" w:rsidP="0095384A">
            <w:pPr>
              <w:jc w:val="center"/>
            </w:pPr>
            <w:r>
              <w:t>VSWR</w:t>
            </w:r>
          </w:p>
        </w:tc>
        <w:tc>
          <w:tcPr>
            <w:tcW w:w="2337" w:type="dxa"/>
            <w:shd w:val="clear" w:color="auto" w:fill="ECA1AE" w:themeFill="background2" w:themeFillTint="66"/>
            <w:vAlign w:val="center"/>
          </w:tcPr>
          <w:p w14:paraId="69CD524B" w14:textId="77777777" w:rsidR="00991587" w:rsidRDefault="00991587" w:rsidP="0095384A">
            <w:pPr>
              <w:jc w:val="center"/>
            </w:pPr>
            <w:r>
              <w:t>Passing Criteria</w:t>
            </w:r>
          </w:p>
        </w:tc>
        <w:tc>
          <w:tcPr>
            <w:tcW w:w="2338" w:type="dxa"/>
            <w:shd w:val="clear" w:color="auto" w:fill="ECA1AE" w:themeFill="background2" w:themeFillTint="66"/>
            <w:vAlign w:val="center"/>
          </w:tcPr>
          <w:p w14:paraId="04DAFB64" w14:textId="77777777" w:rsidR="00991587" w:rsidRDefault="00991587" w:rsidP="0095384A">
            <w:pPr>
              <w:jc w:val="center"/>
            </w:pPr>
            <w:r>
              <w:t>Pass / Fail</w:t>
            </w:r>
          </w:p>
        </w:tc>
      </w:tr>
      <w:tr w:rsidR="00991587" w14:paraId="35F66539" w14:textId="77777777" w:rsidTr="0095384A">
        <w:tc>
          <w:tcPr>
            <w:tcW w:w="2337" w:type="dxa"/>
            <w:vAlign w:val="center"/>
          </w:tcPr>
          <w:p w14:paraId="4DD1B4C5" w14:textId="3B08FC8B" w:rsidR="00991587" w:rsidRDefault="00991587" w:rsidP="0095384A">
            <w:pPr>
              <w:jc w:val="center"/>
            </w:pPr>
            <m:oMathPara>
              <m:oMath>
                <m:r>
                  <w:rPr>
                    <w:rFonts w:ascii="Cambria Math" w:hAnsi="Cambria Math"/>
                  </w:rPr>
                  <m:t>420MHz</m:t>
                </m:r>
              </m:oMath>
            </m:oMathPara>
          </w:p>
        </w:tc>
        <w:tc>
          <w:tcPr>
            <w:tcW w:w="2338" w:type="dxa"/>
            <w:vAlign w:val="center"/>
          </w:tcPr>
          <w:p w14:paraId="0110C834" w14:textId="71EC274D" w:rsidR="00991587" w:rsidRDefault="005811F7" w:rsidP="0095384A">
            <w:pPr>
              <w:jc w:val="center"/>
            </w:pPr>
            <w:r>
              <w:t>1.3</w:t>
            </w:r>
          </w:p>
        </w:tc>
        <w:tc>
          <w:tcPr>
            <w:tcW w:w="2337" w:type="dxa"/>
            <w:vAlign w:val="center"/>
          </w:tcPr>
          <w:p w14:paraId="7BDD362C" w14:textId="77777777" w:rsidR="00991587" w:rsidRDefault="00991587" w:rsidP="0095384A">
            <m:oMathPara>
              <m:oMath>
                <m:r>
                  <w:rPr>
                    <w:rFonts w:ascii="Cambria Math" w:hAnsi="Cambria Math"/>
                  </w:rPr>
                  <m:t>&lt;1.5</m:t>
                </m:r>
              </m:oMath>
            </m:oMathPara>
          </w:p>
        </w:tc>
        <w:tc>
          <w:tcPr>
            <w:tcW w:w="2338" w:type="dxa"/>
            <w:vAlign w:val="center"/>
          </w:tcPr>
          <w:p w14:paraId="70743A88" w14:textId="7BACDA4B" w:rsidR="00991587" w:rsidRDefault="0036454A" w:rsidP="0095384A">
            <w:pPr>
              <w:jc w:val="center"/>
            </w:pPr>
            <w:r>
              <w:t>Pass</w:t>
            </w:r>
          </w:p>
        </w:tc>
      </w:tr>
      <w:tr w:rsidR="00991587" w14:paraId="396235C2" w14:textId="77777777" w:rsidTr="0095384A">
        <w:tc>
          <w:tcPr>
            <w:tcW w:w="2337" w:type="dxa"/>
            <w:vAlign w:val="center"/>
          </w:tcPr>
          <w:p w14:paraId="48961240" w14:textId="3BC2C2E0" w:rsidR="00991587" w:rsidRDefault="00991587" w:rsidP="0095384A">
            <w:pPr>
              <w:jc w:val="center"/>
            </w:pPr>
            <m:oMathPara>
              <m:oMath>
                <m:r>
                  <w:rPr>
                    <w:rFonts w:ascii="Cambria Math" w:hAnsi="Cambria Math"/>
                  </w:rPr>
                  <m:t>450MHz</m:t>
                </m:r>
              </m:oMath>
            </m:oMathPara>
          </w:p>
        </w:tc>
        <w:tc>
          <w:tcPr>
            <w:tcW w:w="2338" w:type="dxa"/>
            <w:vAlign w:val="center"/>
          </w:tcPr>
          <w:p w14:paraId="4046F339" w14:textId="5115B310" w:rsidR="00991587" w:rsidRDefault="005811F7" w:rsidP="0095384A">
            <w:pPr>
              <w:jc w:val="center"/>
            </w:pPr>
            <w:r>
              <w:t>1.4</w:t>
            </w:r>
          </w:p>
        </w:tc>
        <w:tc>
          <w:tcPr>
            <w:tcW w:w="2337" w:type="dxa"/>
            <w:vAlign w:val="center"/>
          </w:tcPr>
          <w:p w14:paraId="7CEDA09A" w14:textId="77777777" w:rsidR="00991587" w:rsidRDefault="00991587" w:rsidP="0095384A">
            <w:pPr>
              <w:jc w:val="center"/>
              <w:rPr>
                <w:rFonts w:eastAsia="Calibri" w:cs="Times New Roman"/>
              </w:rPr>
            </w:pPr>
            <m:oMathPara>
              <m:oMath>
                <m:r>
                  <w:rPr>
                    <w:rFonts w:ascii="Cambria Math" w:eastAsia="Calibri" w:hAnsi="Cambria Math" w:cs="Times New Roman"/>
                  </w:rPr>
                  <m:t>&lt;1.5</m:t>
                </m:r>
              </m:oMath>
            </m:oMathPara>
          </w:p>
        </w:tc>
        <w:tc>
          <w:tcPr>
            <w:tcW w:w="2338" w:type="dxa"/>
            <w:vAlign w:val="center"/>
          </w:tcPr>
          <w:p w14:paraId="43373E6A" w14:textId="1C946E57" w:rsidR="00991587" w:rsidRDefault="00B7153D" w:rsidP="0095384A">
            <w:pPr>
              <w:jc w:val="center"/>
            </w:pPr>
            <w:r>
              <w:t>Pass</w:t>
            </w:r>
          </w:p>
        </w:tc>
      </w:tr>
    </w:tbl>
    <w:p w14:paraId="07B537BC" w14:textId="77777777" w:rsidR="00991587" w:rsidRDefault="00991587" w:rsidP="005811F7">
      <w:pPr>
        <w:pStyle w:val="Heading3"/>
      </w:pPr>
      <w:bookmarkStart w:id="44" w:name="_Toc32233933"/>
      <w:r>
        <w:t>Spectrum Analyzer Plot</w:t>
      </w:r>
      <w:bookmarkEnd w:id="44"/>
    </w:p>
    <w:p w14:paraId="66FE9A57" w14:textId="7AFD4CE0" w:rsidR="00991587" w:rsidRPr="0067298F" w:rsidRDefault="00991587" w:rsidP="00991587">
      <w:r>
        <w:t>Add the antenna’s response from the spectrum analyzer</w:t>
      </w:r>
      <w:r w:rsidR="005811F7">
        <w:t>. Forget, will add on next revision. Response had classic band pass shape.</w:t>
      </w:r>
    </w:p>
    <w:p w14:paraId="5073D66B" w14:textId="77777777" w:rsidR="00991587" w:rsidRDefault="00991587" w:rsidP="00991587">
      <w:pPr>
        <w:pStyle w:val="Heading2"/>
      </w:pPr>
      <w:bookmarkStart w:id="45" w:name="_Toc21337501"/>
      <w:bookmarkStart w:id="46" w:name="_Toc32233934"/>
      <w:r>
        <w:lastRenderedPageBreak/>
        <w:t>Photodiode</w:t>
      </w:r>
      <w:bookmarkEnd w:id="45"/>
      <w:bookmarkEnd w:id="46"/>
    </w:p>
    <w:p w14:paraId="06F5A669" w14:textId="520D0A12" w:rsidR="00991587" w:rsidRDefault="00991587" w:rsidP="00991587">
      <w:pPr>
        <w:spacing w:after="0"/>
        <w:rPr>
          <w:b/>
          <w:bCs/>
        </w:rPr>
      </w:pPr>
      <w:r>
        <w:rPr>
          <w:b/>
          <w:bCs/>
        </w:rPr>
        <w:t>Results: Pass</w:t>
      </w:r>
      <w:r w:rsidRPr="004F6B79">
        <w:rPr>
          <w:b/>
          <w:bCs/>
        </w:rPr>
        <w:t xml:space="preserve"> </w:t>
      </w:r>
    </w:p>
    <w:p w14:paraId="18FDADF7" w14:textId="40356FE3" w:rsidR="00991587" w:rsidRDefault="00991587" w:rsidP="00991587">
      <w:pPr>
        <w:rPr>
          <w:b/>
          <w:bCs/>
        </w:rPr>
      </w:pPr>
      <w:r>
        <w:rPr>
          <w:b/>
          <w:bCs/>
        </w:rPr>
        <w:t xml:space="preserve">Configuration: </w:t>
      </w:r>
      <w:r w:rsidR="005811F7">
        <w:rPr>
          <w:b/>
          <w:bCs/>
        </w:rPr>
        <w:t>Jacques</w:t>
      </w:r>
    </w:p>
    <w:p w14:paraId="57078976" w14:textId="664E8E51" w:rsidR="00991587" w:rsidRPr="004F6B79" w:rsidRDefault="00991587" w:rsidP="00991587">
      <w:r>
        <w:t xml:space="preserve">This test evaluates the circuit described in </w:t>
      </w:r>
      <w:r>
        <w:fldChar w:fldCharType="begin"/>
      </w:r>
      <w:r>
        <w:instrText xml:space="preserve"> REF _Ref23971124 \h </w:instrText>
      </w:r>
      <w:r>
        <w:fldChar w:fldCharType="separate"/>
      </w:r>
      <w:r w:rsidR="000F2908">
        <w:t>Photodiode</w:t>
      </w:r>
      <w:r>
        <w:fldChar w:fldCharType="end"/>
      </w:r>
      <w:r>
        <w:t>.</w:t>
      </w:r>
    </w:p>
    <w:p w14:paraId="57315E90" w14:textId="77777777" w:rsidR="00991587" w:rsidRDefault="00991587" w:rsidP="00991587">
      <w:pPr>
        <w:pStyle w:val="Heading3"/>
      </w:pPr>
      <w:bookmarkStart w:id="47" w:name="_Toc21337502"/>
      <w:bookmarkStart w:id="48" w:name="_Toc32233935"/>
      <w:r>
        <w:t>Test Instructions</w:t>
      </w:r>
      <w:bookmarkEnd w:id="47"/>
      <w:bookmarkEnd w:id="48"/>
    </w:p>
    <w:p w14:paraId="1C05AD54" w14:textId="77777777" w:rsidR="00991587" w:rsidRDefault="00991587" w:rsidP="00991587">
      <w:pPr>
        <w:ind w:firstLine="720"/>
      </w:pPr>
      <w:r>
        <w:t>Connect the ADC to the ADCS. Illuminate the photodiode with a bright light, measure the output voltage. Repeat with a dim light and a dark room. Verify the voltage changes accordingly</w:t>
      </w:r>
    </w:p>
    <w:p w14:paraId="20D74263" w14:textId="77777777" w:rsidR="00991587" w:rsidRDefault="00991587" w:rsidP="00991587">
      <w:pPr>
        <w:pStyle w:val="Heading3"/>
      </w:pPr>
      <w:bookmarkStart w:id="49" w:name="_Toc21337503"/>
      <w:bookmarkStart w:id="50" w:name="_Toc32233936"/>
      <w:r>
        <w:t>Test Data</w:t>
      </w:r>
      <w:bookmarkEnd w:id="49"/>
      <w:bookmarkEnd w:id="50"/>
    </w:p>
    <w:tbl>
      <w:tblPr>
        <w:tblStyle w:val="TableGrid"/>
        <w:tblW w:w="0" w:type="auto"/>
        <w:tblLook w:val="04A0" w:firstRow="1" w:lastRow="0" w:firstColumn="1" w:lastColumn="0" w:noHBand="0" w:noVBand="1"/>
      </w:tblPr>
      <w:tblGrid>
        <w:gridCol w:w="2337"/>
        <w:gridCol w:w="2338"/>
        <w:gridCol w:w="2337"/>
        <w:gridCol w:w="2338"/>
      </w:tblGrid>
      <w:tr w:rsidR="00991587" w:rsidRPr="00E71EB1" w14:paraId="0255DC7F" w14:textId="77777777" w:rsidTr="0095384A">
        <w:trPr>
          <w:tblHeader/>
        </w:trPr>
        <w:tc>
          <w:tcPr>
            <w:tcW w:w="9350" w:type="dxa"/>
            <w:gridSpan w:val="4"/>
            <w:shd w:val="clear" w:color="auto" w:fill="ECA1AE" w:themeFill="background2" w:themeFillTint="66"/>
            <w:vAlign w:val="center"/>
          </w:tcPr>
          <w:p w14:paraId="7D1AA5C1" w14:textId="77777777" w:rsidR="00991587" w:rsidRPr="00E71EB1" w:rsidRDefault="00991587" w:rsidP="0095384A">
            <w:pPr>
              <w:jc w:val="center"/>
              <w:rPr>
                <w:rFonts w:ascii="Times New Roman" w:hAnsi="Times New Roman" w:cs="Times New Roman"/>
                <w:lang w:eastAsia="zh-CN"/>
              </w:rPr>
            </w:pPr>
            <w:r>
              <w:t>Test the photodiode’s response</w:t>
            </w:r>
          </w:p>
        </w:tc>
      </w:tr>
      <w:tr w:rsidR="00991587" w14:paraId="357B7175" w14:textId="77777777" w:rsidTr="0095384A">
        <w:trPr>
          <w:tblHeader/>
        </w:trPr>
        <w:tc>
          <w:tcPr>
            <w:tcW w:w="2337" w:type="dxa"/>
            <w:shd w:val="clear" w:color="auto" w:fill="ECA1AE" w:themeFill="background2" w:themeFillTint="66"/>
            <w:vAlign w:val="center"/>
          </w:tcPr>
          <w:p w14:paraId="32F89F85" w14:textId="77777777" w:rsidR="00991587" w:rsidRDefault="00991587" w:rsidP="0095384A">
            <w:pPr>
              <w:jc w:val="center"/>
            </w:pPr>
            <w:r>
              <w:t>Light source</w:t>
            </w:r>
          </w:p>
        </w:tc>
        <w:tc>
          <w:tcPr>
            <w:tcW w:w="2338" w:type="dxa"/>
            <w:shd w:val="clear" w:color="auto" w:fill="ECA1AE" w:themeFill="background2" w:themeFillTint="66"/>
            <w:vAlign w:val="center"/>
          </w:tcPr>
          <w:p w14:paraId="070C91AE" w14:textId="77777777" w:rsidR="00991587" w:rsidRDefault="00991587" w:rsidP="0095384A">
            <w:pPr>
              <w:jc w:val="center"/>
            </w:pPr>
            <w:r>
              <w:t>Voltage</w:t>
            </w:r>
          </w:p>
        </w:tc>
        <w:tc>
          <w:tcPr>
            <w:tcW w:w="2337" w:type="dxa"/>
            <w:shd w:val="clear" w:color="auto" w:fill="ECA1AE" w:themeFill="background2" w:themeFillTint="66"/>
            <w:vAlign w:val="center"/>
          </w:tcPr>
          <w:p w14:paraId="083D7AF5" w14:textId="77777777" w:rsidR="00991587" w:rsidRDefault="00991587" w:rsidP="0095384A">
            <w:pPr>
              <w:jc w:val="center"/>
            </w:pPr>
            <w:r>
              <w:t>Passing Criteria</w:t>
            </w:r>
          </w:p>
        </w:tc>
        <w:tc>
          <w:tcPr>
            <w:tcW w:w="2338" w:type="dxa"/>
            <w:shd w:val="clear" w:color="auto" w:fill="ECA1AE" w:themeFill="background2" w:themeFillTint="66"/>
            <w:vAlign w:val="center"/>
          </w:tcPr>
          <w:p w14:paraId="39A2CC11" w14:textId="77777777" w:rsidR="00991587" w:rsidRDefault="00991587" w:rsidP="0095384A">
            <w:pPr>
              <w:jc w:val="center"/>
            </w:pPr>
            <w:r>
              <w:t>Pass / Fail</w:t>
            </w:r>
          </w:p>
        </w:tc>
      </w:tr>
      <w:tr w:rsidR="00991587" w14:paraId="769E8062" w14:textId="77777777" w:rsidTr="0095384A">
        <w:tc>
          <w:tcPr>
            <w:tcW w:w="2337" w:type="dxa"/>
            <w:vAlign w:val="center"/>
          </w:tcPr>
          <w:p w14:paraId="5BBC61B4" w14:textId="77777777" w:rsidR="00991587" w:rsidRDefault="00991587" w:rsidP="0095384A">
            <w:pPr>
              <w:jc w:val="center"/>
            </w:pPr>
            <w:r>
              <w:t>Dark room</w:t>
            </w:r>
            <w:r>
              <w:br/>
              <w:t>Or shaded</w:t>
            </w:r>
          </w:p>
        </w:tc>
        <w:tc>
          <w:tcPr>
            <w:tcW w:w="2338" w:type="dxa"/>
            <w:vAlign w:val="center"/>
          </w:tcPr>
          <w:p w14:paraId="64FD2C2D" w14:textId="1EBAE658" w:rsidR="00991587" w:rsidRDefault="008438F9" w:rsidP="0095384A">
            <w:pPr>
              <w:jc w:val="center"/>
            </w:pPr>
            <m:oMathPara>
              <m:oMath>
                <m:r>
                  <w:rPr>
                    <w:rFonts w:ascii="Cambria Math" w:hAnsi="Cambria Math"/>
                  </w:rPr>
                  <m:t>1.4mV</m:t>
                </m:r>
              </m:oMath>
            </m:oMathPara>
          </w:p>
        </w:tc>
        <w:tc>
          <w:tcPr>
            <w:tcW w:w="2337" w:type="dxa"/>
            <w:vAlign w:val="center"/>
          </w:tcPr>
          <w:p w14:paraId="5F94A8DE" w14:textId="77777777" w:rsidR="00991587" w:rsidRDefault="00991587" w:rsidP="0095384A">
            <w:pPr>
              <w:jc w:val="center"/>
            </w:pPr>
            <m:oMathPara>
              <m:oMath>
                <m:r>
                  <w:rPr>
                    <w:rFonts w:ascii="Cambria Math" w:hAnsi="Cambria Math"/>
                  </w:rPr>
                  <m:t>&lt;100mV</m:t>
                </m:r>
              </m:oMath>
            </m:oMathPara>
          </w:p>
        </w:tc>
        <w:tc>
          <w:tcPr>
            <w:tcW w:w="2338" w:type="dxa"/>
            <w:vAlign w:val="center"/>
          </w:tcPr>
          <w:p w14:paraId="651F236A" w14:textId="537A5B8D" w:rsidR="00991587" w:rsidRDefault="00C92795" w:rsidP="0095384A">
            <w:pPr>
              <w:jc w:val="center"/>
            </w:pPr>
            <w:r>
              <w:t>Pass</w:t>
            </w:r>
          </w:p>
        </w:tc>
      </w:tr>
      <w:tr w:rsidR="00991587" w14:paraId="005F16B0" w14:textId="77777777" w:rsidTr="0095384A">
        <w:tc>
          <w:tcPr>
            <w:tcW w:w="2337" w:type="dxa"/>
            <w:vAlign w:val="center"/>
          </w:tcPr>
          <w:p w14:paraId="39B01880" w14:textId="77777777" w:rsidR="00991587" w:rsidRDefault="00991587" w:rsidP="0095384A">
            <w:pPr>
              <w:jc w:val="center"/>
            </w:pPr>
            <w:r>
              <w:t>Dim light</w:t>
            </w:r>
          </w:p>
        </w:tc>
        <w:tc>
          <w:tcPr>
            <w:tcW w:w="2338" w:type="dxa"/>
            <w:vAlign w:val="center"/>
          </w:tcPr>
          <w:p w14:paraId="33A8CBBB" w14:textId="03238FCB" w:rsidR="00991587" w:rsidRDefault="008438F9" w:rsidP="0095384A">
            <w:pPr>
              <w:jc w:val="center"/>
            </w:pPr>
            <m:oMathPara>
              <m:oMath>
                <m:r>
                  <w:rPr>
                    <w:rFonts w:ascii="Cambria Math" w:hAnsi="Cambria Math"/>
                  </w:rPr>
                  <m:t>4.85mV</m:t>
                </m:r>
              </m:oMath>
            </m:oMathPara>
          </w:p>
        </w:tc>
        <w:tc>
          <w:tcPr>
            <w:tcW w:w="2337" w:type="dxa"/>
            <w:vAlign w:val="center"/>
          </w:tcPr>
          <w:p w14:paraId="6D9C879E" w14:textId="77777777" w:rsidR="00991587" w:rsidRPr="004F6B79" w:rsidRDefault="00991587" w:rsidP="0095384A">
            <w:pPr>
              <w:jc w:val="center"/>
              <w:rPr>
                <w:rFonts w:eastAsiaTheme="minorEastAsia"/>
              </w:rPr>
            </w:pPr>
            <m:oMathPara>
              <m:oMath>
                <m:r>
                  <w:rPr>
                    <w:rFonts w:ascii="Cambria Math" w:eastAsia="Calibri" w:hAnsi="Cambria Math" w:cs="Times New Roman"/>
                  </w:rPr>
                  <m:t xml:space="preserve">Higher than </m:t>
                </m:r>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dark</m:t>
                    </m:r>
                  </m:sub>
                </m:sSub>
              </m:oMath>
            </m:oMathPara>
          </w:p>
          <w:p w14:paraId="290BAB91" w14:textId="77777777" w:rsidR="00991587" w:rsidRPr="004F6B79" w:rsidRDefault="00991587" w:rsidP="0095384A">
            <w:pPr>
              <w:jc w:val="center"/>
              <w:rPr>
                <w:rFonts w:eastAsiaTheme="minorEastAsia"/>
              </w:rPr>
            </w:pPr>
            <m:oMathPara>
              <m:oMath>
                <m:r>
                  <w:rPr>
                    <w:rFonts w:ascii="Cambria Math" w:eastAsiaTheme="minorEastAsia" w:hAnsi="Cambria Math"/>
                  </w:rPr>
                  <m:t>&lt;900mV</m:t>
                </m:r>
              </m:oMath>
            </m:oMathPara>
          </w:p>
        </w:tc>
        <w:tc>
          <w:tcPr>
            <w:tcW w:w="2338" w:type="dxa"/>
            <w:vAlign w:val="center"/>
          </w:tcPr>
          <w:p w14:paraId="3FC19432" w14:textId="4DBC1CEB" w:rsidR="00991587" w:rsidRDefault="00C92795" w:rsidP="0095384A">
            <w:pPr>
              <w:jc w:val="center"/>
            </w:pPr>
            <w:r>
              <w:t>Pass</w:t>
            </w:r>
          </w:p>
        </w:tc>
      </w:tr>
      <w:tr w:rsidR="00991587" w14:paraId="2ADD7062" w14:textId="77777777" w:rsidTr="0095384A">
        <w:tc>
          <w:tcPr>
            <w:tcW w:w="2337" w:type="dxa"/>
            <w:vAlign w:val="center"/>
          </w:tcPr>
          <w:p w14:paraId="5AF60D37" w14:textId="77777777" w:rsidR="00991587" w:rsidRDefault="00991587" w:rsidP="0095384A">
            <w:pPr>
              <w:jc w:val="center"/>
            </w:pPr>
            <w:r>
              <w:t>Bright light</w:t>
            </w:r>
          </w:p>
        </w:tc>
        <w:tc>
          <w:tcPr>
            <w:tcW w:w="2338" w:type="dxa"/>
            <w:vAlign w:val="center"/>
          </w:tcPr>
          <w:p w14:paraId="2C65E86D" w14:textId="4143F773" w:rsidR="00991587" w:rsidRDefault="008438F9" w:rsidP="0095384A">
            <w:pPr>
              <w:jc w:val="center"/>
            </w:pPr>
            <m:oMathPara>
              <m:oMath>
                <m:r>
                  <w:rPr>
                    <w:rFonts w:ascii="Cambria Math" w:hAnsi="Cambria Math"/>
                  </w:rPr>
                  <m:t>800mV</m:t>
                </m:r>
              </m:oMath>
            </m:oMathPara>
          </w:p>
        </w:tc>
        <w:tc>
          <w:tcPr>
            <w:tcW w:w="2337" w:type="dxa"/>
            <w:vAlign w:val="center"/>
          </w:tcPr>
          <w:p w14:paraId="5C925F9C" w14:textId="77777777" w:rsidR="00991587" w:rsidRPr="004F6B79" w:rsidRDefault="00991587" w:rsidP="0095384A">
            <w:pPr>
              <w:jc w:val="center"/>
              <w:rPr>
                <w:rFonts w:eastAsiaTheme="minorEastAsia"/>
              </w:rPr>
            </w:pPr>
            <m:oMathPara>
              <m:oMath>
                <m:r>
                  <w:rPr>
                    <w:rFonts w:ascii="Cambria Math" w:eastAsia="Calibri" w:hAnsi="Cambria Math" w:cs="Times New Roman"/>
                  </w:rPr>
                  <m:t xml:space="preserve">Higher than </m:t>
                </m:r>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dim</m:t>
                    </m:r>
                  </m:sub>
                </m:sSub>
              </m:oMath>
            </m:oMathPara>
          </w:p>
          <w:p w14:paraId="766ABE7B" w14:textId="77777777" w:rsidR="00991587" w:rsidRDefault="00991587" w:rsidP="0095384A">
            <w:pPr>
              <w:jc w:val="center"/>
              <w:rPr>
                <w:rFonts w:eastAsia="Calibri" w:cs="Times New Roman"/>
              </w:rPr>
            </w:pPr>
            <m:oMathPara>
              <m:oMath>
                <m:r>
                  <w:rPr>
                    <w:rFonts w:ascii="Cambria Math" w:eastAsiaTheme="minorEastAsia" w:hAnsi="Cambria Math"/>
                  </w:rPr>
                  <m:t>&lt;900mV</m:t>
                </m:r>
              </m:oMath>
            </m:oMathPara>
          </w:p>
        </w:tc>
        <w:tc>
          <w:tcPr>
            <w:tcW w:w="2338" w:type="dxa"/>
            <w:vAlign w:val="center"/>
          </w:tcPr>
          <w:p w14:paraId="781A7A94" w14:textId="410F8D6F" w:rsidR="00991587" w:rsidRDefault="00C92795" w:rsidP="0095384A">
            <w:pPr>
              <w:jc w:val="center"/>
            </w:pPr>
            <w:r>
              <w:t>Pass</w:t>
            </w:r>
          </w:p>
        </w:tc>
      </w:tr>
    </w:tbl>
    <w:p w14:paraId="0C2D39BE" w14:textId="77777777" w:rsidR="00991587" w:rsidRDefault="00991587" w:rsidP="00991587">
      <w:pPr>
        <w:pStyle w:val="Heading3"/>
      </w:pPr>
      <w:bookmarkStart w:id="51" w:name="_Toc21337504"/>
      <w:bookmarkStart w:id="52" w:name="_Toc32233937"/>
      <w:r>
        <w:t>Test Notes</w:t>
      </w:r>
      <w:bookmarkEnd w:id="51"/>
      <w:bookmarkEnd w:id="52"/>
    </w:p>
    <w:bookmarkEnd w:id="30"/>
    <w:p w14:paraId="3E0CF535" w14:textId="32EE9B04" w:rsidR="00991587" w:rsidRDefault="005811F7" w:rsidP="005811F7">
      <w:pPr>
        <w:ind w:firstLine="720"/>
      </w:pPr>
      <w:r>
        <w:t>Dark</w:t>
      </w:r>
      <w:r w:rsidR="008438F9">
        <w:t xml:space="preserve"> was covering it up with a finger. Dim was </w:t>
      </w:r>
      <w:r>
        <w:t xml:space="preserve">ambient </w:t>
      </w:r>
      <w:r w:rsidR="008438F9">
        <w:t>room light</w:t>
      </w:r>
      <w:r>
        <w:t>.</w:t>
      </w:r>
      <w:r w:rsidR="008438F9">
        <w:t xml:space="preserve"> </w:t>
      </w:r>
      <w:r>
        <w:t>B</w:t>
      </w:r>
      <w:r w:rsidR="008438F9">
        <w:t xml:space="preserve">right light </w:t>
      </w:r>
      <w:r>
        <w:t>was</w:t>
      </w:r>
      <w:r w:rsidR="008438F9">
        <w:t xml:space="preserve"> a cell phone flashlight.</w:t>
      </w:r>
    </w:p>
    <w:p w14:paraId="27DE90BF" w14:textId="139B9D4A" w:rsidR="004D6D56" w:rsidRDefault="005811F7" w:rsidP="004D6D56">
      <w:pPr>
        <w:pStyle w:val="Heading2"/>
      </w:pPr>
      <w:bookmarkStart w:id="53" w:name="_Toc32233938"/>
      <w:r>
        <w:t>GPS</w:t>
      </w:r>
      <w:bookmarkEnd w:id="53"/>
    </w:p>
    <w:p w14:paraId="66566EEB" w14:textId="3B10EA05" w:rsidR="004D6D56" w:rsidRPr="005811F7" w:rsidRDefault="004D6D56" w:rsidP="005811F7">
      <w:pPr>
        <w:spacing w:after="0"/>
        <w:rPr>
          <w:b/>
          <w:bCs/>
        </w:rPr>
      </w:pPr>
      <w:r w:rsidRPr="005811F7">
        <w:rPr>
          <w:b/>
          <w:bCs/>
        </w:rPr>
        <w:t xml:space="preserve">Result: </w:t>
      </w:r>
      <w:r w:rsidR="005811F7">
        <w:rPr>
          <w:b/>
          <w:bCs/>
        </w:rPr>
        <w:t>Pass</w:t>
      </w:r>
    </w:p>
    <w:p w14:paraId="3CA22E16" w14:textId="043B081E" w:rsidR="004D6D56" w:rsidRPr="005811F7" w:rsidRDefault="004D6D56" w:rsidP="004D6D56">
      <w:pPr>
        <w:rPr>
          <w:b/>
          <w:bCs/>
        </w:rPr>
      </w:pPr>
      <w:r w:rsidRPr="005811F7">
        <w:rPr>
          <w:b/>
          <w:bCs/>
        </w:rPr>
        <w:t>Configuration:</w:t>
      </w:r>
      <w:r w:rsidR="005811F7">
        <w:rPr>
          <w:b/>
          <w:bCs/>
        </w:rPr>
        <w:t xml:space="preserve"> Jacques</w:t>
      </w:r>
    </w:p>
    <w:p w14:paraId="544A8A9F" w14:textId="0349AB30" w:rsidR="004D6D56" w:rsidRDefault="004D6D56" w:rsidP="004D6D56">
      <w:r>
        <w:t xml:space="preserve">This test evaluates </w:t>
      </w:r>
      <w:r w:rsidR="005811F7">
        <w:t xml:space="preserve">the </w:t>
      </w:r>
      <w:r w:rsidR="005811F7">
        <w:fldChar w:fldCharType="begin"/>
      </w:r>
      <w:r w:rsidR="005811F7">
        <w:instrText xml:space="preserve"> REF _Ref32233793 \h </w:instrText>
      </w:r>
      <w:r w:rsidR="005811F7">
        <w:fldChar w:fldCharType="separate"/>
      </w:r>
      <w:r w:rsidR="000F2908">
        <w:t>GPS Patch Antenna</w:t>
      </w:r>
      <w:r w:rsidR="005811F7">
        <w:fldChar w:fldCharType="end"/>
      </w:r>
      <w:r>
        <w:t>.</w:t>
      </w:r>
    </w:p>
    <w:p w14:paraId="32AE31B4" w14:textId="2544157E" w:rsidR="004D6D56" w:rsidRDefault="004D6D56" w:rsidP="004D6D56">
      <w:pPr>
        <w:pStyle w:val="Heading3"/>
      </w:pPr>
      <w:bookmarkStart w:id="54" w:name="_Toc32233939"/>
      <w:r>
        <w:t>Test Instructions</w:t>
      </w:r>
      <w:bookmarkEnd w:id="54"/>
    </w:p>
    <w:p w14:paraId="5A2664E5" w14:textId="447095AA" w:rsidR="0063616F" w:rsidRDefault="005811F7" w:rsidP="000050AE">
      <w:r>
        <w:t xml:space="preserve">Connect the GPS coax to the ADCS. Turn on the ADCS and validate the GPS gets a location fix within </w:t>
      </w:r>
      <m:oMath>
        <m:r>
          <w:rPr>
            <w:rFonts w:ascii="Cambria Math" w:hAnsi="Cambria Math"/>
          </w:rPr>
          <m:t>10m</m:t>
        </m:r>
      </m:oMath>
      <w:r>
        <w:rPr>
          <w:rFonts w:eastAsiaTheme="minorEastAsia"/>
        </w:rPr>
        <w:t xml:space="preserve"> within two minutes.</w:t>
      </w:r>
    </w:p>
    <w:p w14:paraId="0370D644" w14:textId="77777777" w:rsidR="000050AE" w:rsidRPr="000050AE" w:rsidRDefault="000050AE" w:rsidP="000050AE"/>
    <w:sectPr w:rsidR="000050AE" w:rsidRPr="000050AE" w:rsidSect="002C61F9">
      <w:headerReference w:type="even" r:id="rId15"/>
      <w:headerReference w:type="default" r:id="rId16"/>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66CB0F" w14:textId="77777777" w:rsidR="00DF59F0" w:rsidRDefault="00DF59F0" w:rsidP="002C61F9">
      <w:pPr>
        <w:spacing w:after="0" w:line="240" w:lineRule="auto"/>
      </w:pPr>
      <w:r>
        <w:separator/>
      </w:r>
    </w:p>
  </w:endnote>
  <w:endnote w:type="continuationSeparator" w:id="0">
    <w:p w14:paraId="15E2457D" w14:textId="77777777" w:rsidR="00DF59F0" w:rsidRDefault="00DF59F0"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B65D39D6-767E-4924-9D5C-AE12C267E270}"/>
    <w:embedBold r:id="rId2" w:fontKey="{4F2F6D1C-0068-4CE4-854E-42B257E6D1B2}"/>
    <w:embedItalic r:id="rId3" w:fontKey="{82319A7C-FB8F-4223-BD66-F69E408DE8C1}"/>
  </w:font>
  <w:font w:name="Comfortaa">
    <w:charset w:val="00"/>
    <w:family w:val="auto"/>
    <w:pitch w:val="variable"/>
    <w:sig w:usb0="20000287" w:usb1="00000002" w:usb2="00000000" w:usb3="00000000" w:csb0="0000019F" w:csb1="00000000"/>
    <w:embedRegular r:id="rId4" w:fontKey="{D1E4A8C4-9455-4B72-A26B-F12D1A4AB3CD}"/>
    <w:embedBold r:id="rId5" w:fontKey="{FB5A8CF4-A4B4-491B-A9A7-32F47A30D080}"/>
    <w:embedItalic r:id="rId6" w:fontKey="{E002D1CA-D8E7-4AF3-8C1E-7FDD2D2EDE2A}"/>
  </w:font>
  <w:font w:name="Neuton">
    <w:charset w:val="00"/>
    <w:family w:val="auto"/>
    <w:pitch w:val="variable"/>
    <w:sig w:usb0="A0000827" w:usb1="10000002" w:usb2="00000000" w:usb3="00000000" w:csb0="800000B3" w:csb1="00000000"/>
    <w:embedRegular r:id="rId7" w:fontKey="{063D9BE3-577C-49CA-BC38-E8918E1B4B58}"/>
    <w:embedBold r:id="rId8" w:fontKey="{E68DF0DE-D6CE-4558-A0F5-7D8D01473EC7}"/>
    <w:embedItalic r:id="rId9" w:fontKey="{4F6F067F-551A-4AE9-AEC7-1DBC44DDC7D5}"/>
  </w:font>
  <w:font w:name="Cambria">
    <w:panose1 w:val="02040503050406030204"/>
    <w:charset w:val="00"/>
    <w:family w:val="roman"/>
    <w:pitch w:val="variable"/>
    <w:sig w:usb0="E00006FF" w:usb1="420024FF" w:usb2="02000000" w:usb3="00000000" w:csb0="0000019F" w:csb1="00000000"/>
    <w:embedRegular r:id="rId10" w:fontKey="{39F59B95-2AA2-4016-AC50-F3F454B7DD5E}"/>
    <w:embedBold r:id="rId11" w:fontKey="{8719B205-D823-441E-AA6C-D79F661C0EDE}"/>
    <w:embedItalic r:id="rId12" w:fontKey="{5C9368B4-B4AF-4B4C-AEEE-20A9E4BD5B5A}"/>
  </w:font>
  <w:font w:name="Tahoma">
    <w:panose1 w:val="020B0604030504040204"/>
    <w:charset w:val="00"/>
    <w:family w:val="swiss"/>
    <w:pitch w:val="variable"/>
    <w:sig w:usb0="E1002EFF" w:usb1="C000605B" w:usb2="00000029" w:usb3="00000000" w:csb0="000101FF" w:csb1="00000000"/>
    <w:embedRegular r:id="rId13" w:fontKey="{B10F0865-DED7-415B-BDB2-4B9EE51CBEF5}"/>
  </w:font>
  <w:font w:name="Cambria Math">
    <w:panose1 w:val="02040503050406030204"/>
    <w:charset w:val="00"/>
    <w:family w:val="roman"/>
    <w:pitch w:val="variable"/>
    <w:sig w:usb0="E00006FF" w:usb1="420024FF" w:usb2="02000000" w:usb3="00000000" w:csb0="0000019F" w:csb1="00000000"/>
    <w:embedRegular r:id="rId14" w:fontKey="{77C7B244-97C9-4E85-9ED3-C68397F10D55}"/>
    <w:embedItalic r:id="rId15" w:fontKey="{BBB799DB-9BA5-477B-A645-2017D2F44A01}"/>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7EADBE84" w:rsidR="00C66EED" w:rsidRPr="00AD091F" w:rsidRDefault="00E02EC3"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007423FC"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5811F7">
          <w:rPr>
            <w:rFonts w:ascii="Neuton" w:hAnsi="Neuton" w:cs="Neuton"/>
            <w:color w:val="5E6A71" w:themeColor="text2"/>
            <w:sz w:val="32"/>
          </w:rPr>
          <w:t>1.0.9</w:t>
        </w:r>
      </w:sdtContent>
    </w:sdt>
    <w:r w:rsidR="00641705"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24F35E40" w:rsidR="009D01D1" w:rsidRPr="00C66EED" w:rsidRDefault="009849B8"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00C66EED" w:rsidRPr="00FA1627">
      <w:rPr>
        <w:rFonts w:ascii="Neuton" w:hAnsi="Neuton"/>
        <w:color w:val="5E6A71" w:themeColor="text2"/>
        <w:sz w:val="32"/>
      </w:rPr>
      <w:fldChar w:fldCharType="begin"/>
    </w:r>
    <w:r w:rsidR="00C66EED" w:rsidRPr="00FA1627">
      <w:rPr>
        <w:rFonts w:ascii="Neuton" w:hAnsi="Neuton"/>
        <w:color w:val="5E6A71" w:themeColor="text2"/>
        <w:sz w:val="32"/>
      </w:rPr>
      <w:instrText xml:space="preserve"> DATE \@ "d MMMM yyyy" </w:instrText>
    </w:r>
    <w:r w:rsidR="00C66EED" w:rsidRPr="00FA1627">
      <w:rPr>
        <w:rFonts w:ascii="Neuton" w:hAnsi="Neuton"/>
        <w:color w:val="5E6A71" w:themeColor="text2"/>
        <w:sz w:val="32"/>
      </w:rPr>
      <w:fldChar w:fldCharType="separate"/>
    </w:r>
    <w:r w:rsidR="000F2908">
      <w:rPr>
        <w:rFonts w:ascii="Neuton" w:hAnsi="Neuton"/>
        <w:noProof/>
        <w:color w:val="5E6A71" w:themeColor="text2"/>
        <w:sz w:val="32"/>
      </w:rPr>
      <w:t>10 February 2020</w:t>
    </w:r>
    <w:r w:rsidR="00C66EED"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46A86D" w14:textId="77777777" w:rsidR="00DF59F0" w:rsidRDefault="00DF59F0" w:rsidP="002C61F9">
      <w:pPr>
        <w:spacing w:after="0" w:line="240" w:lineRule="auto"/>
      </w:pPr>
      <w:r>
        <w:separator/>
      </w:r>
    </w:p>
  </w:footnote>
  <w:footnote w:type="continuationSeparator" w:id="0">
    <w:p w14:paraId="7C39D7A1" w14:textId="77777777" w:rsidR="00DF59F0" w:rsidRDefault="00DF59F0" w:rsidP="002C61F9">
      <w:pPr>
        <w:spacing w:after="0" w:line="240" w:lineRule="auto"/>
      </w:pPr>
      <w:r>
        <w:continuationSeparator/>
      </w:r>
    </w:p>
  </w:footnote>
  <w:footnote w:id="1">
    <w:p w14:paraId="3FF88885" w14:textId="45F99559" w:rsidR="005860B4" w:rsidRDefault="005860B4" w:rsidP="005860B4">
      <w:pPr>
        <w:pStyle w:val="FootnoteText"/>
      </w:pPr>
      <w:r>
        <w:rPr>
          <w:rStyle w:val="FootnoteReference"/>
        </w:rPr>
        <w:footnoteRef/>
      </w:r>
      <w:r>
        <w:t xml:space="preserve"> CIS PN:</w:t>
      </w:r>
      <w:r w:rsidR="004302F5">
        <w:t xml:space="preserve"> </w:t>
      </w:r>
      <w:hyperlink r:id="rId1" w:history="1">
        <w:r w:rsidR="004302F5" w:rsidRPr="004302F5">
          <w:rPr>
            <w:rStyle w:val="Hyperlink"/>
          </w:rPr>
          <w:t>63-0003</w:t>
        </w:r>
      </w:hyperlink>
      <w:r>
        <w:t xml:space="preserve"> </w:t>
      </w:r>
    </w:p>
  </w:footnote>
  <w:footnote w:id="2">
    <w:p w14:paraId="2E44C8FD" w14:textId="62EC64B2" w:rsidR="003D1D8D" w:rsidRDefault="003D1D8D">
      <w:pPr>
        <w:pStyle w:val="FootnoteText"/>
      </w:pPr>
      <w:r>
        <w:rPr>
          <w:rStyle w:val="FootnoteReference"/>
        </w:rPr>
        <w:footnoteRef/>
      </w:r>
      <w:r>
        <w:t xml:space="preserve"> </w:t>
      </w:r>
      <w:r w:rsidR="004302F5">
        <w:t xml:space="preserve">CIS PN: </w:t>
      </w:r>
      <w:hyperlink r:id="rId2" w:history="1">
        <w:r w:rsidR="004302F5">
          <w:rPr>
            <w:rStyle w:val="Hyperlink"/>
          </w:rPr>
          <w:t>39-0001</w:t>
        </w:r>
      </w:hyperlink>
    </w:p>
  </w:footnote>
  <w:footnote w:id="3">
    <w:p w14:paraId="7A0A3645" w14:textId="37FC55D9" w:rsidR="00E271EC" w:rsidRDefault="00E271EC" w:rsidP="00E271EC">
      <w:pPr>
        <w:pStyle w:val="FootnoteText"/>
      </w:pPr>
      <w:r>
        <w:rPr>
          <w:rStyle w:val="FootnoteReference"/>
        </w:rPr>
        <w:footnoteRef/>
      </w:r>
      <w:r>
        <w:t xml:space="preserve"> </w:t>
      </w:r>
      <w:r w:rsidR="00E412FB">
        <w:t xml:space="preserve">CIS PN: </w:t>
      </w:r>
      <w:hyperlink r:id="rId3" w:history="1">
        <w:r w:rsidR="00E412FB" w:rsidRPr="00E412FB">
          <w:rPr>
            <w:rStyle w:val="Hyperlink"/>
          </w:rPr>
          <w:t>65-0010</w:t>
        </w:r>
      </w:hyperlink>
    </w:p>
  </w:footnote>
  <w:footnote w:id="4">
    <w:p w14:paraId="525002BD" w14:textId="11A5605D" w:rsidR="00D270B3" w:rsidRDefault="00D270B3">
      <w:pPr>
        <w:pStyle w:val="FootnoteText"/>
      </w:pPr>
      <w:r>
        <w:rPr>
          <w:rStyle w:val="FootnoteReference"/>
        </w:rPr>
        <w:footnoteRef/>
      </w:r>
      <w:r>
        <w:t xml:space="preserve"> </w:t>
      </w:r>
      <w:r w:rsidR="00E412FB">
        <w:t xml:space="preserve">CIS PN: </w:t>
      </w:r>
      <w:hyperlink r:id="rId4" w:history="1">
        <w:r w:rsidR="00E412FB" w:rsidRPr="002E282E">
          <w:rPr>
            <w:rStyle w:val="Hyperlink"/>
          </w:rPr>
          <w:t>26-0008</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A22B3B" w:rsidRDefault="00A22B3B">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A22B3B" w:rsidRDefault="00A22B3B"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A22B3B" w:rsidRDefault="00A22B3B"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77777777" w:rsidR="002C61F9" w:rsidRPr="00A22B3B" w:rsidRDefault="00A22B3B"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712EF" w14:textId="5307B69A" w:rsidR="00A22B3B" w:rsidRPr="00C66EED" w:rsidRDefault="00DF59F0"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A43E2">
                                <w:rPr>
                                  <w:rFonts w:ascii="Neuton" w:hAnsi="Neuton"/>
                                  <w:noProof/>
                                  <w:color w:val="FFFFFF" w:themeColor="background1"/>
                                  <w:sz w:val="32"/>
                                  <w:szCs w:val="40"/>
                                </w:rPr>
                                <w:t>Exterior PCB Panel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77712EF" w14:textId="5307B69A" w:rsidR="00A22B3B" w:rsidRPr="00C66EED" w:rsidRDefault="00DF59F0"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A43E2">
                          <w:rPr>
                            <w:rFonts w:ascii="Neuton" w:hAnsi="Neuton"/>
                            <w:noProof/>
                            <w:color w:val="FFFFFF" w:themeColor="background1"/>
                            <w:sz w:val="32"/>
                            <w:szCs w:val="40"/>
                          </w:rPr>
                          <w:t>Exterior PCB Panel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70BE9738" w:rsidR="00A22B3B" w:rsidRPr="009D01D1" w:rsidRDefault="00FC2EA3" w:rsidP="009D01D1">
                              <w:pPr>
                                <w:spacing w:after="0" w:line="240" w:lineRule="auto"/>
                                <w:jc w:val="right"/>
                                <w:rPr>
                                  <w:rFonts w:ascii="Neuton" w:hAnsi="Neuton"/>
                                  <w:sz w:val="32"/>
                                </w:rPr>
                              </w:pPr>
                              <w:r>
                                <w:rPr>
                                  <w:rFonts w:ascii="Neuton" w:hAnsi="Neuton"/>
                                  <w:sz w:val="32"/>
                                </w:rPr>
                                <w:t>+X Pane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70BE9738" w:rsidR="00A22B3B" w:rsidRPr="009D01D1" w:rsidRDefault="00FC2EA3" w:rsidP="009D01D1">
                        <w:pPr>
                          <w:spacing w:after="0" w:line="240" w:lineRule="auto"/>
                          <w:jc w:val="right"/>
                          <w:rPr>
                            <w:rFonts w:ascii="Neuton" w:hAnsi="Neuton"/>
                            <w:sz w:val="32"/>
                          </w:rPr>
                        </w:pPr>
                        <w:r>
                          <w:rPr>
                            <w:rFonts w:ascii="Neuton" w:hAnsi="Neuton"/>
                            <w:sz w:val="32"/>
                          </w:rPr>
                          <w:t>+X Pane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30E16"/>
    <w:multiLevelType w:val="hybridMultilevel"/>
    <w:tmpl w:val="2A8ED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B82490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9D64C49"/>
    <w:multiLevelType w:val="hybridMultilevel"/>
    <w:tmpl w:val="81CCF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MTS1MDc2MjA3MTFV0lEKTi0uzszPAykwqQUAtjBPeSwAAAA="/>
  </w:docVars>
  <w:rsids>
    <w:rsidRoot w:val="007F4CCA"/>
    <w:rsid w:val="00001B3D"/>
    <w:rsid w:val="000050AE"/>
    <w:rsid w:val="00010288"/>
    <w:rsid w:val="000206AC"/>
    <w:rsid w:val="000366F7"/>
    <w:rsid w:val="000504D4"/>
    <w:rsid w:val="00052679"/>
    <w:rsid w:val="000639C8"/>
    <w:rsid w:val="000A1ED8"/>
    <w:rsid w:val="000C2631"/>
    <w:rsid w:val="000F2908"/>
    <w:rsid w:val="001037CC"/>
    <w:rsid w:val="00116DFE"/>
    <w:rsid w:val="001268C7"/>
    <w:rsid w:val="00132135"/>
    <w:rsid w:val="00143059"/>
    <w:rsid w:val="00144492"/>
    <w:rsid w:val="00147450"/>
    <w:rsid w:val="00151BC2"/>
    <w:rsid w:val="001520D3"/>
    <w:rsid w:val="00154DAA"/>
    <w:rsid w:val="00157CB8"/>
    <w:rsid w:val="00160C61"/>
    <w:rsid w:val="001630D7"/>
    <w:rsid w:val="00165730"/>
    <w:rsid w:val="00166AE2"/>
    <w:rsid w:val="00167E95"/>
    <w:rsid w:val="00195491"/>
    <w:rsid w:val="001A6654"/>
    <w:rsid w:val="001B1C55"/>
    <w:rsid w:val="001B34A6"/>
    <w:rsid w:val="001B3CD1"/>
    <w:rsid w:val="001D0DBB"/>
    <w:rsid w:val="001D1356"/>
    <w:rsid w:val="001E0A69"/>
    <w:rsid w:val="001E59D6"/>
    <w:rsid w:val="001E6501"/>
    <w:rsid w:val="001E759B"/>
    <w:rsid w:val="002461BF"/>
    <w:rsid w:val="0025385E"/>
    <w:rsid w:val="00283277"/>
    <w:rsid w:val="00285B52"/>
    <w:rsid w:val="0029345F"/>
    <w:rsid w:val="002A0838"/>
    <w:rsid w:val="002B610D"/>
    <w:rsid w:val="002C4C6B"/>
    <w:rsid w:val="002C61F9"/>
    <w:rsid w:val="002E282E"/>
    <w:rsid w:val="00307CE2"/>
    <w:rsid w:val="003132E4"/>
    <w:rsid w:val="00334A7B"/>
    <w:rsid w:val="003356B7"/>
    <w:rsid w:val="00335D7D"/>
    <w:rsid w:val="00340795"/>
    <w:rsid w:val="0034312B"/>
    <w:rsid w:val="00356843"/>
    <w:rsid w:val="0036454A"/>
    <w:rsid w:val="00367B84"/>
    <w:rsid w:val="00372214"/>
    <w:rsid w:val="00380928"/>
    <w:rsid w:val="00384068"/>
    <w:rsid w:val="00391CE3"/>
    <w:rsid w:val="00392352"/>
    <w:rsid w:val="003A146D"/>
    <w:rsid w:val="003A43E2"/>
    <w:rsid w:val="003A7FCC"/>
    <w:rsid w:val="003B094C"/>
    <w:rsid w:val="003B392A"/>
    <w:rsid w:val="003C1919"/>
    <w:rsid w:val="003C4404"/>
    <w:rsid w:val="003D1D8D"/>
    <w:rsid w:val="003D46DE"/>
    <w:rsid w:val="003D5D8B"/>
    <w:rsid w:val="003F1318"/>
    <w:rsid w:val="0040493D"/>
    <w:rsid w:val="00406BAA"/>
    <w:rsid w:val="00413857"/>
    <w:rsid w:val="00417373"/>
    <w:rsid w:val="004231A4"/>
    <w:rsid w:val="00426920"/>
    <w:rsid w:val="004302F5"/>
    <w:rsid w:val="00431C74"/>
    <w:rsid w:val="00436ABA"/>
    <w:rsid w:val="00440C8F"/>
    <w:rsid w:val="00441A45"/>
    <w:rsid w:val="00444C89"/>
    <w:rsid w:val="00447879"/>
    <w:rsid w:val="004745A5"/>
    <w:rsid w:val="0047503F"/>
    <w:rsid w:val="00475660"/>
    <w:rsid w:val="0049118D"/>
    <w:rsid w:val="0049246D"/>
    <w:rsid w:val="00495ACE"/>
    <w:rsid w:val="004B1CE6"/>
    <w:rsid w:val="004D2C94"/>
    <w:rsid w:val="004D6D56"/>
    <w:rsid w:val="004D7122"/>
    <w:rsid w:val="004F718C"/>
    <w:rsid w:val="004F72A2"/>
    <w:rsid w:val="00514FF0"/>
    <w:rsid w:val="00532045"/>
    <w:rsid w:val="00546EE2"/>
    <w:rsid w:val="00556DF2"/>
    <w:rsid w:val="00562FB3"/>
    <w:rsid w:val="00566AAF"/>
    <w:rsid w:val="00577CD9"/>
    <w:rsid w:val="005811F7"/>
    <w:rsid w:val="00583D24"/>
    <w:rsid w:val="005860B4"/>
    <w:rsid w:val="005941CB"/>
    <w:rsid w:val="005A04E5"/>
    <w:rsid w:val="005C0C3D"/>
    <w:rsid w:val="005C4C8F"/>
    <w:rsid w:val="006054B5"/>
    <w:rsid w:val="00613A95"/>
    <w:rsid w:val="0061776E"/>
    <w:rsid w:val="006276C6"/>
    <w:rsid w:val="0063616F"/>
    <w:rsid w:val="00641705"/>
    <w:rsid w:val="00680B5B"/>
    <w:rsid w:val="00680CAE"/>
    <w:rsid w:val="00682861"/>
    <w:rsid w:val="00685456"/>
    <w:rsid w:val="00687DF4"/>
    <w:rsid w:val="00690A13"/>
    <w:rsid w:val="00693411"/>
    <w:rsid w:val="00693E6B"/>
    <w:rsid w:val="006A77E3"/>
    <w:rsid w:val="006A7BCE"/>
    <w:rsid w:val="006B0322"/>
    <w:rsid w:val="006C23E2"/>
    <w:rsid w:val="006D2BA9"/>
    <w:rsid w:val="006D4041"/>
    <w:rsid w:val="006E4ABA"/>
    <w:rsid w:val="006E563B"/>
    <w:rsid w:val="006E7157"/>
    <w:rsid w:val="006F02DC"/>
    <w:rsid w:val="006F3FFC"/>
    <w:rsid w:val="0070312D"/>
    <w:rsid w:val="00704D7D"/>
    <w:rsid w:val="00716A3B"/>
    <w:rsid w:val="00717C0A"/>
    <w:rsid w:val="007423FC"/>
    <w:rsid w:val="0074271A"/>
    <w:rsid w:val="0074428D"/>
    <w:rsid w:val="0075312B"/>
    <w:rsid w:val="007731F8"/>
    <w:rsid w:val="00773787"/>
    <w:rsid w:val="0077714F"/>
    <w:rsid w:val="00783C57"/>
    <w:rsid w:val="007A085E"/>
    <w:rsid w:val="007A399B"/>
    <w:rsid w:val="007A5194"/>
    <w:rsid w:val="007A640B"/>
    <w:rsid w:val="007B6B20"/>
    <w:rsid w:val="007C14CC"/>
    <w:rsid w:val="007D2915"/>
    <w:rsid w:val="007D4388"/>
    <w:rsid w:val="007E3A21"/>
    <w:rsid w:val="007F4CCA"/>
    <w:rsid w:val="00834BF3"/>
    <w:rsid w:val="008438F9"/>
    <w:rsid w:val="0085149D"/>
    <w:rsid w:val="008569F1"/>
    <w:rsid w:val="0085721A"/>
    <w:rsid w:val="00890CC2"/>
    <w:rsid w:val="00893D6C"/>
    <w:rsid w:val="00894CA0"/>
    <w:rsid w:val="008A1077"/>
    <w:rsid w:val="008B0115"/>
    <w:rsid w:val="008B695D"/>
    <w:rsid w:val="008C4B9A"/>
    <w:rsid w:val="008D597B"/>
    <w:rsid w:val="008E0A8B"/>
    <w:rsid w:val="008E3272"/>
    <w:rsid w:val="008F1BE2"/>
    <w:rsid w:val="008F3676"/>
    <w:rsid w:val="008F60AF"/>
    <w:rsid w:val="00901461"/>
    <w:rsid w:val="00905C20"/>
    <w:rsid w:val="009107B4"/>
    <w:rsid w:val="00923E26"/>
    <w:rsid w:val="00923FED"/>
    <w:rsid w:val="00926BF6"/>
    <w:rsid w:val="00956BB4"/>
    <w:rsid w:val="009614CF"/>
    <w:rsid w:val="00975AB5"/>
    <w:rsid w:val="009849B8"/>
    <w:rsid w:val="00991587"/>
    <w:rsid w:val="009A15CA"/>
    <w:rsid w:val="009C3DBC"/>
    <w:rsid w:val="009C3FA4"/>
    <w:rsid w:val="009D01D1"/>
    <w:rsid w:val="009D26F1"/>
    <w:rsid w:val="009D2B6A"/>
    <w:rsid w:val="009D2D20"/>
    <w:rsid w:val="009E0DE9"/>
    <w:rsid w:val="009E2F83"/>
    <w:rsid w:val="009F0993"/>
    <w:rsid w:val="00A05D30"/>
    <w:rsid w:val="00A13474"/>
    <w:rsid w:val="00A21FE3"/>
    <w:rsid w:val="00A22B3B"/>
    <w:rsid w:val="00A32820"/>
    <w:rsid w:val="00A453CE"/>
    <w:rsid w:val="00A60DC0"/>
    <w:rsid w:val="00A61483"/>
    <w:rsid w:val="00A72D87"/>
    <w:rsid w:val="00A75C47"/>
    <w:rsid w:val="00A821A3"/>
    <w:rsid w:val="00A87BCA"/>
    <w:rsid w:val="00A95030"/>
    <w:rsid w:val="00AA5BC9"/>
    <w:rsid w:val="00AB2832"/>
    <w:rsid w:val="00AB55D3"/>
    <w:rsid w:val="00AB747E"/>
    <w:rsid w:val="00AC072F"/>
    <w:rsid w:val="00AD091F"/>
    <w:rsid w:val="00AE4D63"/>
    <w:rsid w:val="00AF272A"/>
    <w:rsid w:val="00AF2E71"/>
    <w:rsid w:val="00B04EF3"/>
    <w:rsid w:val="00B10CE4"/>
    <w:rsid w:val="00B20EEC"/>
    <w:rsid w:val="00B33BB5"/>
    <w:rsid w:val="00B37A6C"/>
    <w:rsid w:val="00B5099E"/>
    <w:rsid w:val="00B51D6C"/>
    <w:rsid w:val="00B7141A"/>
    <w:rsid w:val="00B7153D"/>
    <w:rsid w:val="00B72469"/>
    <w:rsid w:val="00BA0683"/>
    <w:rsid w:val="00BA30A9"/>
    <w:rsid w:val="00BB444E"/>
    <w:rsid w:val="00BE2286"/>
    <w:rsid w:val="00BF4F7D"/>
    <w:rsid w:val="00C0091B"/>
    <w:rsid w:val="00C049BC"/>
    <w:rsid w:val="00C14911"/>
    <w:rsid w:val="00C15C08"/>
    <w:rsid w:val="00C163E9"/>
    <w:rsid w:val="00C22B8B"/>
    <w:rsid w:val="00C66EED"/>
    <w:rsid w:val="00C872D3"/>
    <w:rsid w:val="00C90F79"/>
    <w:rsid w:val="00C9176F"/>
    <w:rsid w:val="00C92795"/>
    <w:rsid w:val="00CA3938"/>
    <w:rsid w:val="00CB3E23"/>
    <w:rsid w:val="00CB41A7"/>
    <w:rsid w:val="00CC3712"/>
    <w:rsid w:val="00CD16A1"/>
    <w:rsid w:val="00CE2CE1"/>
    <w:rsid w:val="00CE36E4"/>
    <w:rsid w:val="00CE4FC4"/>
    <w:rsid w:val="00CE76EA"/>
    <w:rsid w:val="00CF3B78"/>
    <w:rsid w:val="00D11A01"/>
    <w:rsid w:val="00D15274"/>
    <w:rsid w:val="00D17B57"/>
    <w:rsid w:val="00D24C3C"/>
    <w:rsid w:val="00D270B3"/>
    <w:rsid w:val="00D3365D"/>
    <w:rsid w:val="00D40E10"/>
    <w:rsid w:val="00D46696"/>
    <w:rsid w:val="00D55D9C"/>
    <w:rsid w:val="00D608AE"/>
    <w:rsid w:val="00D62F82"/>
    <w:rsid w:val="00D75D77"/>
    <w:rsid w:val="00DA2ABF"/>
    <w:rsid w:val="00DB15E3"/>
    <w:rsid w:val="00DB432E"/>
    <w:rsid w:val="00DB6216"/>
    <w:rsid w:val="00DC1151"/>
    <w:rsid w:val="00DE39A6"/>
    <w:rsid w:val="00DF4750"/>
    <w:rsid w:val="00DF59F0"/>
    <w:rsid w:val="00E0162D"/>
    <w:rsid w:val="00E02EC3"/>
    <w:rsid w:val="00E1408D"/>
    <w:rsid w:val="00E14961"/>
    <w:rsid w:val="00E271EC"/>
    <w:rsid w:val="00E412FB"/>
    <w:rsid w:val="00E51F12"/>
    <w:rsid w:val="00E55B07"/>
    <w:rsid w:val="00E7087D"/>
    <w:rsid w:val="00E709AB"/>
    <w:rsid w:val="00E81126"/>
    <w:rsid w:val="00E90DBD"/>
    <w:rsid w:val="00E95295"/>
    <w:rsid w:val="00E975A5"/>
    <w:rsid w:val="00EA43DC"/>
    <w:rsid w:val="00EA52EC"/>
    <w:rsid w:val="00EB0988"/>
    <w:rsid w:val="00EB1279"/>
    <w:rsid w:val="00EC46E8"/>
    <w:rsid w:val="00ED168F"/>
    <w:rsid w:val="00ED6000"/>
    <w:rsid w:val="00F036FC"/>
    <w:rsid w:val="00F110F9"/>
    <w:rsid w:val="00F1258A"/>
    <w:rsid w:val="00F148C4"/>
    <w:rsid w:val="00F24961"/>
    <w:rsid w:val="00F30FCB"/>
    <w:rsid w:val="00F31F72"/>
    <w:rsid w:val="00F42117"/>
    <w:rsid w:val="00F44941"/>
    <w:rsid w:val="00F538CE"/>
    <w:rsid w:val="00F54282"/>
    <w:rsid w:val="00F6047E"/>
    <w:rsid w:val="00F628C8"/>
    <w:rsid w:val="00F65507"/>
    <w:rsid w:val="00F836FE"/>
    <w:rsid w:val="00F928CE"/>
    <w:rsid w:val="00FA1627"/>
    <w:rsid w:val="00FA6A9A"/>
    <w:rsid w:val="00FB4AED"/>
    <w:rsid w:val="00FB7045"/>
    <w:rsid w:val="00FC2EA3"/>
    <w:rsid w:val="00FD0647"/>
    <w:rsid w:val="00FD5495"/>
    <w:rsid w:val="00FE3C2E"/>
    <w:rsid w:val="00FE7755"/>
    <w:rsid w:val="00FF38D0"/>
    <w:rsid w:val="00FF7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0A1ED8"/>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0A1ED8"/>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84068"/>
    <w:rPr>
      <w:color w:val="605E5C"/>
      <w:shd w:val="clear" w:color="auto" w:fill="E1DFDD"/>
    </w:rPr>
  </w:style>
  <w:style w:type="paragraph" w:styleId="FootnoteText">
    <w:name w:val="footnote text"/>
    <w:basedOn w:val="Normal"/>
    <w:link w:val="FootnoteTextChar"/>
    <w:uiPriority w:val="99"/>
    <w:semiHidden/>
    <w:unhideWhenUsed/>
    <w:rsid w:val="001268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68C7"/>
    <w:rPr>
      <w:rFonts w:ascii="Comfortaa" w:hAnsi="Comfortaa"/>
      <w:sz w:val="20"/>
      <w:szCs w:val="20"/>
    </w:rPr>
  </w:style>
  <w:style w:type="character" w:styleId="FootnoteReference">
    <w:name w:val="footnote reference"/>
    <w:basedOn w:val="DefaultParagraphFont"/>
    <w:uiPriority w:val="99"/>
    <w:semiHidden/>
    <w:unhideWhenUsed/>
    <w:rsid w:val="001268C7"/>
    <w:rPr>
      <w:vertAlign w:val="superscript"/>
    </w:rPr>
  </w:style>
  <w:style w:type="character" w:styleId="FollowedHyperlink">
    <w:name w:val="FollowedHyperlink"/>
    <w:basedOn w:val="DefaultParagraphFont"/>
    <w:uiPriority w:val="99"/>
    <w:semiHidden/>
    <w:unhideWhenUsed/>
    <w:rsid w:val="00AF272A"/>
    <w:rPr>
      <w:color w:val="800080" w:themeColor="followedHyperlink"/>
      <w:u w:val="single"/>
    </w:rPr>
  </w:style>
  <w:style w:type="table" w:styleId="TableGrid">
    <w:name w:val="Table Grid"/>
    <w:basedOn w:val="TableNormal"/>
    <w:uiPriority w:val="59"/>
    <w:rsid w:val="006361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tree/master/CougSat1-AvionicBoard/Documentation"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CougsInSpace/CougSat1-Hardware/blob/master/CougSat1-RadioBoard/Documentation/-ZPanel-Desig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RadioBoard/Documentation/%2BXPanel.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github.com/CougsInSpace/CougSat1-Readme/blob/master/CougSat1-Requirements.pdf"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is.vcea.wsu.edu/wiki/index.php/Cougs_in_Space_Wiki"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65%20-%20RF/65-0010/TAOGLAS_GP.1575.25.4.A.02.pdf" TargetMode="External"/><Relationship Id="rId2" Type="http://schemas.openxmlformats.org/officeDocument/2006/relationships/hyperlink" Target="https://github.com/CougsInSpace/Resources/tree/cad-libraries/SupplierDocuments/39%20-%20Coils%20Misc/39-0001" TargetMode="External"/><Relationship Id="rId1" Type="http://schemas.openxmlformats.org/officeDocument/2006/relationships/hyperlink" Target="https://github.com/CougsInSpace/Resources/tree/master/SupplierDocuments/66%20-%20Sensor/66-0003" TargetMode="External"/><Relationship Id="rId4" Type="http://schemas.openxmlformats.org/officeDocument/2006/relationships/hyperlink" Target="https://github.com/CougsInSpace/Resources/blob/master/SupplierDocuments/26%20-%20Resistor%20Misc/26-0008/VISHAY_ntcs0603e3t.pdf"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X Panel, its schematic level design, its board level design, and its functional testin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5F4C157-CE72-47FB-8749-CED971B8A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7</TotalTime>
  <Pages>1</Pages>
  <Words>1782</Words>
  <Characters>1016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X Panel</vt:lpstr>
    </vt:vector>
  </TitlesOfParts>
  <Company/>
  <LinksUpToDate>false</LinksUpToDate>
  <CharactersWithSpaces>1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 Panel</dc:title>
  <dc:subject>Exterior PCB Panel Design</dc:subject>
  <dc:creator>Reid Collins, Jayson Gonzalez</dc:creator>
  <cp:lastModifiedBy>jayson gonzalez</cp:lastModifiedBy>
  <cp:revision>314</cp:revision>
  <cp:lastPrinted>2020-02-10T21:44:00Z</cp:lastPrinted>
  <dcterms:created xsi:type="dcterms:W3CDTF">2017-11-08T19:19:00Z</dcterms:created>
  <dcterms:modified xsi:type="dcterms:W3CDTF">2020-02-10T21:45:00Z</dcterms:modified>
  <cp:contentStatus>1.0.9</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